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947ED" w14:textId="45767410" w:rsidR="008B3755" w:rsidRDefault="000147F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FA8FDE4" wp14:editId="1D8213F8">
                <wp:simplePos x="0" y="0"/>
                <wp:positionH relativeFrom="margin">
                  <wp:posOffset>3387090</wp:posOffset>
                </wp:positionH>
                <wp:positionV relativeFrom="paragraph">
                  <wp:posOffset>-397320</wp:posOffset>
                </wp:positionV>
                <wp:extent cx="3470910" cy="7874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0910" cy="787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E027E" w14:textId="7F1BE379" w:rsidR="003A59A9" w:rsidRPr="002C7928" w:rsidRDefault="003A59A9" w:rsidP="008B3755">
                            <w:pPr>
                              <w:jc w:val="right"/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>Short Proposal</w:t>
                            </w:r>
                            <w:r w:rsid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Form</w:t>
                            </w:r>
                            <w:r w:rsidRPr="002C7928">
                              <w:rPr>
                                <w:rFonts w:ascii="Lato" w:hAnsi="Lato" w:cs="Helvetica"/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</w:r>
                            <w:r w:rsidRPr="00B04B97">
                              <w:rPr>
                                <w:rFonts w:ascii="Lato" w:hAnsi="Lato" w:cs="Helvetica"/>
                                <w:b/>
                                <w:bCs/>
                                <w:sz w:val="36"/>
                                <w:szCs w:val="36"/>
                              </w:rPr>
                              <w:t>Bi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8F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6.7pt;margin-top:-31.3pt;width:273.3pt;height:6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" filled="f" stroked="f">
                <v:textbox>
                  <w:txbxContent>
                    <w:p w14:paraId="0DCE027E" w14:textId="7F1BE379" w:rsidR="003A59A9" w:rsidRPr="002C7928" w:rsidRDefault="003A59A9" w:rsidP="008B3755">
                      <w:pPr>
                        <w:jc w:val="right"/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</w:pP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>Short Proposal</w:t>
                      </w:r>
                      <w:r w:rsid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t xml:space="preserve"> Form</w:t>
                      </w:r>
                      <w:r w:rsidRPr="002C7928">
                        <w:rPr>
                          <w:rFonts w:ascii="Lato" w:hAnsi="Lato" w:cs="Helvetica"/>
                          <w:b/>
                          <w:bCs/>
                          <w:sz w:val="40"/>
                          <w:szCs w:val="40"/>
                        </w:rPr>
                        <w:br/>
                      </w:r>
                      <w:r w:rsidRPr="00B04B97">
                        <w:rPr>
                          <w:rFonts w:ascii="Lato" w:hAnsi="Lato" w:cs="Helvetica"/>
                          <w:b/>
                          <w:bCs/>
                          <w:sz w:val="36"/>
                          <w:szCs w:val="36"/>
                        </w:rPr>
                        <w:t>Bi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599151F" wp14:editId="15BD317B">
            <wp:simplePos x="0" y="0"/>
            <wp:positionH relativeFrom="margin">
              <wp:posOffset>0</wp:posOffset>
            </wp:positionH>
            <wp:positionV relativeFrom="paragraph">
              <wp:posOffset>-311340</wp:posOffset>
            </wp:positionV>
            <wp:extent cx="2999105" cy="54610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755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96BC3" wp14:editId="4C1E7FE8">
                <wp:simplePos x="0" y="0"/>
                <wp:positionH relativeFrom="page">
                  <wp:posOffset>-300251</wp:posOffset>
                </wp:positionH>
                <wp:positionV relativeFrom="paragraph">
                  <wp:posOffset>-579755</wp:posOffset>
                </wp:positionV>
                <wp:extent cx="8077200" cy="1122955"/>
                <wp:effectExtent l="0" t="0" r="0" b="12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0" cy="11229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5D33C" id="Rectangle 1" o:spid="_x0000_s1026" style="position:absolute;margin-left:-23.65pt;margin-top:-45.65pt;width:636pt;height:88.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" fillcolor="#d8d8d8 [2732]" stroked="f" strokeweight="1pt">
                <w10:wrap anchorx="page"/>
              </v:rect>
            </w:pict>
          </mc:Fallback>
        </mc:AlternateContent>
      </w:r>
      <w:r w:rsidR="002C7928">
        <w:rPr>
          <w:noProof/>
        </w:rPr>
        <w:t xml:space="preserve"> </w:t>
      </w:r>
      <w:r w:rsidR="008B3755">
        <w:rPr>
          <w:noProof/>
        </w:rPr>
        <w:t xml:space="preserve"> </w:t>
      </w:r>
    </w:p>
    <w:p w14:paraId="57084031" w14:textId="77777777" w:rsidR="008B3755" w:rsidRDefault="008B3755">
      <w:pPr>
        <w:rPr>
          <w:noProof/>
        </w:rPr>
      </w:pPr>
    </w:p>
    <w:p w14:paraId="37EBB27A" w14:textId="01B5882F" w:rsidR="003A59A9" w:rsidRDefault="003A59A9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417"/>
        <w:gridCol w:w="1190"/>
        <w:gridCol w:w="1405"/>
        <w:gridCol w:w="267"/>
        <w:gridCol w:w="236"/>
        <w:gridCol w:w="1075"/>
        <w:gridCol w:w="270"/>
        <w:gridCol w:w="900"/>
        <w:gridCol w:w="630"/>
        <w:gridCol w:w="280"/>
        <w:gridCol w:w="1610"/>
        <w:gridCol w:w="270"/>
        <w:gridCol w:w="2245"/>
      </w:tblGrid>
      <w:tr w:rsidR="00F9612E" w:rsidRPr="0065623C" w14:paraId="1A00BB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F9ECDE" w14:textId="1B0D13D1" w:rsidR="00F9612E" w:rsidRPr="00146D78" w:rsidRDefault="00F9612E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 w:rsidRPr="00160E39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Proposal</w:t>
            </w:r>
            <w:r w:rsidRPr="00146D78"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 xml:space="preserve"> information</w:t>
            </w:r>
          </w:p>
        </w:tc>
      </w:tr>
      <w:tr w:rsidR="00F9612E" w:rsidRPr="0065623C" w14:paraId="11EBB965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921D4C1" w14:textId="77777777" w:rsidR="00F9612E" w:rsidRPr="0065623C" w:rsidRDefault="00F9612E">
            <w:pPr>
              <w:rPr>
                <w:sz w:val="20"/>
                <w:szCs w:val="20"/>
              </w:rPr>
            </w:pPr>
          </w:p>
        </w:tc>
      </w:tr>
      <w:tr w:rsidR="007324F5" w:rsidRPr="0065623C" w14:paraId="3A51D79E" w14:textId="77777777" w:rsidTr="00A06A9F">
        <w:trPr>
          <w:trHeight w:hRule="exact" w:val="245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08595D" w14:textId="77777777" w:rsidR="002228F7" w:rsidRPr="00F5698E" w:rsidRDefault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Proposal type</w:t>
            </w:r>
          </w:p>
        </w:tc>
        <w:permStart w:id="1917538078" w:edGrp="everyone" w:displacedByCustomXml="next"/>
        <w:sdt>
          <w:sdtPr>
            <w:rPr>
              <w:rStyle w:val="Style1Char"/>
              <w:szCs w:val="18"/>
            </w:rPr>
            <w:id w:val="474031292"/>
            <w:lock w:val="sdtLocked"/>
            <w:placeholder>
              <w:docPart w:val="40BE88D272D84215BB436C7B10D4E35D"/>
            </w:placeholder>
            <w:dropDownList>
              <w:listItem w:displayText="Select..." w:value="Select..."/>
              <w:listItem w:displayText="Sample Testing Program" w:value="Sample Testing Program"/>
              <w:listItem w:displayText="Data Set Collection" w:value="Data Set Collection"/>
              <w:listItem w:displayText="Rapid Access" w:value="Rapid Access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9188" w:type="dxa"/>
                <w:gridSpan w:val="11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B3423E5" w14:textId="7BA7C8CA" w:rsidR="002228F7" w:rsidRPr="0065623C" w:rsidRDefault="00C93EF2" w:rsidP="0019601F">
                <w:pPr>
                  <w:rPr>
                    <w:sz w:val="20"/>
                    <w:szCs w:val="20"/>
                  </w:rPr>
                </w:pPr>
                <w:r w:rsidRPr="0019601F">
                  <w:rPr>
                    <w:rStyle w:val="Style1Char"/>
                    <w:szCs w:val="18"/>
                  </w:rPr>
                  <w:t>Select...</w:t>
                </w:r>
              </w:p>
            </w:tc>
            <w:permEnd w:id="1917538078" w:displacedByCustomXml="next"/>
          </w:sdtContent>
        </w:sdt>
      </w:tr>
      <w:tr w:rsidR="007324F5" w:rsidRPr="0065623C" w14:paraId="6E9BE450" w14:textId="77777777" w:rsidTr="00037F9C">
        <w:trPr>
          <w:trHeight w:val="170"/>
        </w:trPr>
        <w:tc>
          <w:tcPr>
            <w:tcW w:w="160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4BC7D2" w14:textId="3CE71FBF" w:rsidR="002228F7" w:rsidRPr="002228F7" w:rsidRDefault="002228F7" w:rsidP="002228F7">
            <w:pPr>
              <w:rPr>
                <w:i/>
                <w:iCs/>
                <w:sz w:val="14"/>
                <w:szCs w:val="14"/>
              </w:rPr>
            </w:pPr>
          </w:p>
        </w:tc>
        <w:tc>
          <w:tcPr>
            <w:tcW w:w="9188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727787A6" w14:textId="51CF0A82" w:rsidR="002228F7" w:rsidRPr="002E474D" w:rsidRDefault="002228F7" w:rsidP="002228F7">
            <w:pPr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For more information regarding the different proposal types, visit: </w:t>
            </w:r>
            <w:hyperlink r:id="rId9" w:history="1">
              <w:r w:rsidRPr="00E03B0A">
                <w:rPr>
                  <w:rStyle w:val="Hyperlink"/>
                  <w:i/>
                  <w:iCs/>
                  <w:color w:val="640000"/>
                  <w:sz w:val="14"/>
                  <w:szCs w:val="14"/>
                </w:rPr>
                <w:t>https://lcls.slac.stanford.edu/proposals/modes-of-access</w:t>
              </w:r>
            </w:hyperlink>
            <w:r w:rsidRPr="002E474D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</w:p>
        </w:tc>
      </w:tr>
      <w:tr w:rsidR="00F5698E" w:rsidRPr="0065623C" w14:paraId="2ADEEECD" w14:textId="77777777" w:rsidTr="00037F9C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E5B85E" w14:textId="77777777" w:rsidR="00F5698E" w:rsidRPr="00F5698E" w:rsidRDefault="00F5698E" w:rsidP="002228F7">
            <w:pPr>
              <w:rPr>
                <w:sz w:val="2"/>
                <w:szCs w:val="2"/>
              </w:rPr>
            </w:pPr>
          </w:p>
        </w:tc>
      </w:tr>
      <w:tr w:rsidR="00FE5F55" w:rsidRPr="0065623C" w14:paraId="1ACFDEC2" w14:textId="77777777" w:rsidTr="00037F9C">
        <w:trPr>
          <w:trHeight w:hRule="exact" w:val="51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6E0831" w14:textId="54A426DF" w:rsidR="00FE5F55" w:rsidRPr="00F5698E" w:rsidRDefault="00FE5F55" w:rsidP="002228F7">
            <w:pPr>
              <w:rPr>
                <w:b/>
                <w:bCs/>
                <w:sz w:val="20"/>
                <w:szCs w:val="20"/>
              </w:rPr>
            </w:pPr>
            <w:r w:rsidRPr="00F5698E">
              <w:rPr>
                <w:b/>
                <w:bCs/>
                <w:sz w:val="20"/>
                <w:szCs w:val="20"/>
              </w:rPr>
              <w:t>Descriptive experiment title</w:t>
            </w:r>
          </w:p>
        </w:tc>
        <w:sdt>
          <w:sdtPr>
            <w:rPr>
              <w:rStyle w:val="Style1Char"/>
            </w:rPr>
            <w:id w:val="-96031439"/>
            <w:lock w:val="sdtLocked"/>
            <w:placeholder>
              <w:docPart w:val="D5F5FAE5EF1444809EC28935B8D23698"/>
            </w:placeholder>
            <w:showingPlcHdr/>
          </w:sdtPr>
          <w:sdtEndPr>
            <w:rPr>
              <w:rStyle w:val="Style1Char"/>
            </w:rPr>
          </w:sdtEndPr>
          <w:sdtContent>
            <w:permStart w:id="2101879022" w:edGrp="everyone" w:displacedByCustomXml="prev"/>
            <w:tc>
              <w:tcPr>
                <w:tcW w:w="7783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8559B9" w14:textId="229B481A" w:rsidR="00FE5F55" w:rsidRPr="00F5698E" w:rsidRDefault="004C15E2" w:rsidP="00906EE8">
                <w:pPr>
                  <w:rPr>
                    <w:b/>
                    <w:bCs/>
                  </w:rPr>
                </w:pPr>
                <w:r w:rsidRPr="004C15E2">
                  <w:t xml:space="preserve">                                                                                                                                                 </w:t>
                </w:r>
                <w:r w:rsidRPr="004C15E2">
                  <w:br/>
                  <w:t xml:space="preserve">                                                                                                                                                     </w:t>
                </w:r>
              </w:p>
            </w:tc>
            <w:permEnd w:id="2101879022" w:displacedByCustomXml="next"/>
          </w:sdtContent>
        </w:sdt>
      </w:tr>
      <w:tr w:rsidR="00FE5F55" w:rsidRPr="0065623C" w14:paraId="431F9B65" w14:textId="77777777" w:rsidTr="00037F9C">
        <w:trPr>
          <w:trHeight w:val="170"/>
        </w:trPr>
        <w:tc>
          <w:tcPr>
            <w:tcW w:w="3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FAD008" w14:textId="77777777" w:rsidR="00FE5F55" w:rsidRPr="00FE5F55" w:rsidRDefault="00FE5F55" w:rsidP="002228F7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7783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300B78A2" w14:textId="4525B4D2" w:rsidR="00FE5F55" w:rsidRPr="002E474D" w:rsidRDefault="00FE5F55" w:rsidP="00C67D87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 w:rsidRPr="002E474D">
              <w:rPr>
                <w:color w:val="7F7F7F" w:themeColor="text1" w:themeTint="80"/>
              </w:rPr>
              <w:t xml:space="preserve">This title </w:t>
            </w:r>
            <w:r w:rsidRPr="002E474D">
              <w:rPr>
                <w:rStyle w:val="Style2Char"/>
                <w:i/>
                <w:iCs/>
                <w:color w:val="7F7F7F" w:themeColor="text1" w:themeTint="80"/>
              </w:rPr>
              <w:t>will be made public</w:t>
            </w:r>
            <w:r w:rsidRPr="002E474D">
              <w:rPr>
                <w:color w:val="7F7F7F" w:themeColor="text1" w:themeTint="80"/>
              </w:rPr>
              <w:t xml:space="preserve"> if you are awarded beamtime.</w:t>
            </w:r>
            <w:r w:rsidR="005B48BB" w:rsidRPr="002E474D">
              <w:rPr>
                <w:color w:val="7F7F7F" w:themeColor="text1" w:themeTint="80"/>
              </w:rPr>
              <w:t xml:space="preserve"> Max</w:t>
            </w:r>
            <w:r w:rsidR="00F668C0">
              <w:rPr>
                <w:color w:val="7F7F7F" w:themeColor="text1" w:themeTint="80"/>
              </w:rPr>
              <w:t>imum of</w:t>
            </w:r>
            <w:r w:rsidR="005B48BB" w:rsidRPr="002E474D">
              <w:rPr>
                <w:color w:val="7F7F7F" w:themeColor="text1" w:themeTint="80"/>
              </w:rPr>
              <w:t xml:space="preserve"> 1</w:t>
            </w:r>
            <w:r w:rsidR="00E03B0A">
              <w:rPr>
                <w:color w:val="7F7F7F" w:themeColor="text1" w:themeTint="80"/>
              </w:rPr>
              <w:t>5</w:t>
            </w:r>
            <w:r w:rsidR="005B48BB" w:rsidRPr="002E474D">
              <w:rPr>
                <w:color w:val="7F7F7F" w:themeColor="text1" w:themeTint="80"/>
              </w:rPr>
              <w:t>0 characters.</w:t>
            </w:r>
          </w:p>
        </w:tc>
      </w:tr>
      <w:tr w:rsidR="002228F7" w:rsidRPr="0065623C" w14:paraId="04FC7E78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A57EC1" w14:textId="77777777" w:rsidR="002228F7" w:rsidRPr="007324F5" w:rsidRDefault="002228F7" w:rsidP="002228F7">
            <w:pPr>
              <w:rPr>
                <w:sz w:val="2"/>
                <w:szCs w:val="2"/>
              </w:rPr>
            </w:pPr>
          </w:p>
        </w:tc>
      </w:tr>
      <w:tr w:rsidR="00FC7072" w:rsidRPr="0065623C" w14:paraId="36D97545" w14:textId="77777777" w:rsidTr="00A632BE">
        <w:trPr>
          <w:trHeight w:val="245"/>
        </w:trPr>
        <w:tc>
          <w:tcPr>
            <w:tcW w:w="5760" w:type="dxa"/>
            <w:gridSpan w:val="8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0FAB862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Is this experiment related to one or more LCLS proposals that have been previously submitted or accepted?</w:t>
            </w:r>
          </w:p>
        </w:tc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0DE2FB9" w14:textId="58BE127E" w:rsidR="00FC7072" w:rsidRPr="0065623C" w:rsidRDefault="00FC7072" w:rsidP="002228F7">
            <w:pPr>
              <w:rPr>
                <w:sz w:val="20"/>
                <w:szCs w:val="20"/>
              </w:rPr>
            </w:pPr>
          </w:p>
        </w:tc>
      </w:tr>
      <w:tr w:rsidR="00FC7072" w:rsidRPr="0065623C" w14:paraId="46E3430F" w14:textId="77777777" w:rsidTr="0084651B">
        <w:trPr>
          <w:trHeight w:hRule="exact" w:val="245"/>
        </w:trPr>
        <w:tc>
          <w:tcPr>
            <w:tcW w:w="5760" w:type="dxa"/>
            <w:gridSpan w:val="8"/>
            <w:vMerge/>
            <w:tcBorders>
              <w:top w:val="nil"/>
              <w:left w:val="nil"/>
              <w:bottom w:val="nil"/>
              <w:right w:val="nil"/>
            </w:tcBorders>
          </w:tcPr>
          <w:p w14:paraId="2A491575" w14:textId="77777777" w:rsidR="00FC7072" w:rsidRPr="00FC7072" w:rsidRDefault="00FC7072" w:rsidP="002228F7">
            <w:pPr>
              <w:rPr>
                <w:b/>
                <w:bCs/>
                <w:sz w:val="20"/>
                <w:szCs w:val="20"/>
              </w:rPr>
            </w:pPr>
          </w:p>
        </w:tc>
        <w:permStart w:id="722632319" w:edGrp="everyone"/>
        <w:tc>
          <w:tcPr>
            <w:tcW w:w="50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C8EAC4" w14:textId="1C98A54B" w:rsidR="00FC7072" w:rsidRDefault="00D96AFA" w:rsidP="002228F7">
            <w:pPr>
              <w:rPr>
                <w:rStyle w:val="Style1Char"/>
              </w:rPr>
            </w:pPr>
            <w:sdt>
              <w:sdtPr>
                <w:rPr>
                  <w:rStyle w:val="Style1Char"/>
                </w:rPr>
                <w:id w:val="-1226758222"/>
                <w:lock w:val="sdtLocked"/>
                <w:placeholder>
                  <w:docPart w:val="34B0C30EC105497DABDC721D47725AE7"/>
                </w:placeholder>
                <w:dropDownList>
                  <w:listItem w:displayText="Select..." w:value="Select..."/>
                  <w:listItem w:displayText="No" w:value="No"/>
                  <w:listItem w:displayText="Yes - submitted" w:value="Yes - submitted"/>
                  <w:listItem w:displayText="Yes - submitted and accepted" w:value="Yes - submitted and accepted"/>
                </w:dropDownList>
              </w:sdtPr>
              <w:sdtEndPr>
                <w:rPr>
                  <w:rStyle w:val="Style1Char"/>
                </w:rPr>
              </w:sdtEndPr>
              <w:sdtContent>
                <w:r w:rsidR="003512E4">
                  <w:rPr>
                    <w:rStyle w:val="Style1Char"/>
                  </w:rPr>
                  <w:t>Select...</w:t>
                </w:r>
              </w:sdtContent>
            </w:sdt>
            <w:permEnd w:id="722632319"/>
          </w:p>
        </w:tc>
      </w:tr>
      <w:tr w:rsidR="00FC7072" w:rsidRPr="0065623C" w14:paraId="7D4A2DE4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BCA672" w14:textId="77777777" w:rsidR="00FC7072" w:rsidRPr="00FC7072" w:rsidRDefault="00FC7072" w:rsidP="002228F7">
            <w:pPr>
              <w:rPr>
                <w:sz w:val="8"/>
                <w:szCs w:val="8"/>
              </w:rPr>
            </w:pPr>
          </w:p>
        </w:tc>
      </w:tr>
      <w:tr w:rsidR="00FC7072" w:rsidRPr="0065623C" w14:paraId="12B44435" w14:textId="77777777" w:rsidTr="0084651B">
        <w:trPr>
          <w:trHeight w:hRule="exact" w:val="245"/>
        </w:trPr>
        <w:tc>
          <w:tcPr>
            <w:tcW w:w="576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469A2EC" w14:textId="5182AA5B" w:rsidR="00FC7072" w:rsidRPr="0065623C" w:rsidRDefault="00A632BE" w:rsidP="0019601F">
            <w:pPr>
              <w:pStyle w:val="Style3"/>
            </w:pPr>
            <w:r>
              <w:rPr>
                <w:rFonts w:ascii="Arial" w:hAnsi="Arial" w:cs="Arial"/>
              </w:rPr>
              <w:t xml:space="preserve">→ </w:t>
            </w:r>
            <w:r w:rsidR="00851C5D">
              <w:t>If previously accepted, list experiment number</w:t>
            </w:r>
            <w:r>
              <w:t>(</w:t>
            </w:r>
            <w:r w:rsidR="00851C5D">
              <w:t>s</w:t>
            </w:r>
            <w:r>
              <w:t>)</w:t>
            </w:r>
            <w:r w:rsidR="00851C5D">
              <w:t>:</w:t>
            </w:r>
          </w:p>
        </w:tc>
        <w:sdt>
          <w:sdtPr>
            <w:rPr>
              <w:rStyle w:val="Style1Char"/>
            </w:rPr>
            <w:id w:val="-1411693167"/>
            <w:lock w:val="sdtLocked"/>
            <w:placeholder>
              <w:docPart w:val="E71D069B15A947C496D5C6F309EC75E0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144189889" w:edGrp="everyone" w:displacedByCustomXml="prev"/>
            <w:tc>
              <w:tcPr>
                <w:tcW w:w="5035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E962FCA" w14:textId="5FC3BA17" w:rsidR="00FC7072" w:rsidRPr="0065623C" w:rsidRDefault="00935C0F" w:rsidP="002228F7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</w:t>
                </w:r>
              </w:p>
            </w:tc>
            <w:permEnd w:id="144189889" w:displacedByCustomXml="next"/>
          </w:sdtContent>
        </w:sdt>
      </w:tr>
      <w:tr w:rsidR="00FC7072" w:rsidRPr="0065623C" w14:paraId="08D47085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F83A818" w14:textId="77777777" w:rsidR="00FC7072" w:rsidRPr="00FC7072" w:rsidRDefault="00FC7072" w:rsidP="002228F7">
            <w:pPr>
              <w:rPr>
                <w:sz w:val="2"/>
                <w:szCs w:val="2"/>
              </w:rPr>
            </w:pPr>
          </w:p>
        </w:tc>
      </w:tr>
      <w:tr w:rsidR="006D694B" w:rsidRPr="0065623C" w14:paraId="2F162577" w14:textId="77777777" w:rsidTr="00FC2726">
        <w:trPr>
          <w:trHeight w:val="245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603E934" w14:textId="7961A16C" w:rsidR="006D694B" w:rsidRPr="0065623C" w:rsidRDefault="006D694B" w:rsidP="002228F7">
            <w:pPr>
              <w:rPr>
                <w:sz w:val="20"/>
                <w:szCs w:val="20"/>
              </w:rPr>
            </w:pPr>
            <w:r w:rsidRPr="00FC7072">
              <w:rPr>
                <w:b/>
                <w:bCs/>
                <w:sz w:val="20"/>
                <w:szCs w:val="20"/>
              </w:rPr>
              <w:t>Spokesperson</w:t>
            </w:r>
          </w:p>
        </w:tc>
      </w:tr>
      <w:tr w:rsidR="000D46D4" w:rsidRPr="0065623C" w14:paraId="0813C009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BF52EDD" w14:textId="77777777" w:rsidR="000D46D4" w:rsidRPr="000D46D4" w:rsidRDefault="000D46D4" w:rsidP="002228F7">
            <w:pPr>
              <w:rPr>
                <w:b/>
                <w:bCs/>
                <w:sz w:val="2"/>
                <w:szCs w:val="2"/>
              </w:rPr>
            </w:pPr>
          </w:p>
        </w:tc>
      </w:tr>
      <w:tr w:rsidR="006053C2" w:rsidRPr="0065623C" w14:paraId="1AE4CD15" w14:textId="77777777" w:rsidTr="00B43095">
        <w:trPr>
          <w:trHeight w:hRule="exact" w:val="245"/>
        </w:trPr>
        <w:tc>
          <w:tcPr>
            <w:tcW w:w="32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544E94" w14:textId="765A3BC1" w:rsidR="006053C2" w:rsidRPr="0065623C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alias w:val="Spokesperson"/>
                <w:tag w:val=""/>
                <w:id w:val="1914426680"/>
                <w:lock w:val="sdtLocked"/>
                <w:placeholder>
                  <w:docPart w:val="5F0CEF7DC9DA495BB923415A90EB3738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>
                <w:rPr>
                  <w:rStyle w:val="DefaultParagraphFont"/>
                  <w:sz w:val="20"/>
                  <w:szCs w:val="22"/>
                </w:rPr>
              </w:sdtEndPr>
              <w:sdtContent>
                <w:permStart w:id="1144527661" w:edGrp="everyone"/>
                <w:r w:rsidR="006053C2" w:rsidRPr="00485C4F">
                  <w:t xml:space="preserve">                                                              </w:t>
                </w:r>
                <w:permEnd w:id="1144527661"/>
              </w:sdtContent>
            </w:sdt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A452F7F" w14:textId="77777777" w:rsidR="006053C2" w:rsidRPr="0065623C" w:rsidRDefault="006053C2" w:rsidP="002228F7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86854007"/>
            <w:lock w:val="sdtLocked"/>
            <w:placeholder>
              <w:docPart w:val="A013CC3B19FF4F4482F297F870626B44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155865593" w:edGrp="everyone" w:displacedByCustomXml="prev"/>
            <w:tc>
              <w:tcPr>
                <w:tcW w:w="2875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545BB22" w14:textId="38351CF7" w:rsidR="006053C2" w:rsidRPr="0065623C" w:rsidRDefault="003D028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</w:t>
                </w:r>
              </w:p>
            </w:tc>
            <w:permEnd w:id="1155865593" w:displacedByCustomXml="next"/>
          </w:sdtContent>
        </w:sdt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</w:tcPr>
          <w:p w14:paraId="1F165AC9" w14:textId="47C03F35" w:rsidR="006053C2" w:rsidRPr="0065623C" w:rsidRDefault="006053C2" w:rsidP="002228F7">
            <w:pPr>
              <w:rPr>
                <w:i/>
                <w:i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263151592"/>
            <w:lock w:val="sdtLocked"/>
            <w:placeholder>
              <w:docPart w:val="E276DD6394FD49478C17DD07AB6157A2"/>
            </w:placeholder>
            <w:showingPlcHdr/>
          </w:sdtPr>
          <w:sdtEndPr>
            <w:rPr>
              <w:rStyle w:val="Style1Char"/>
            </w:rPr>
          </w:sdtEndPr>
          <w:sdtContent>
            <w:permStart w:id="1997411785" w:edGrp="everyone" w:displacedByCustomXml="prev"/>
            <w:tc>
              <w:tcPr>
                <w:tcW w:w="412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8ADA47" w14:textId="5ABA9EDA" w:rsidR="006053C2" w:rsidRPr="0065623C" w:rsidRDefault="006053C2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</w:t>
                </w:r>
              </w:p>
            </w:tc>
            <w:permEnd w:id="1997411785" w:displacedByCustomXml="next"/>
          </w:sdtContent>
        </w:sdt>
      </w:tr>
      <w:tr w:rsidR="00DA7BC1" w:rsidRPr="0065623C" w14:paraId="2512346F" w14:textId="77777777" w:rsidTr="00B974E1">
        <w:trPr>
          <w:trHeight w:val="173"/>
        </w:trPr>
        <w:tc>
          <w:tcPr>
            <w:tcW w:w="351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CC14F3" w14:textId="77777777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15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F66B877" w14:textId="0FA1E296" w:rsidR="004179CF" w:rsidRPr="002E474D" w:rsidRDefault="004179CF" w:rsidP="00C67D87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41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F8CE61" w14:textId="1405EED4" w:rsidR="004179CF" w:rsidRPr="002E474D" w:rsidRDefault="004179CF" w:rsidP="00C67D87">
            <w:pPr>
              <w:pStyle w:val="Style2"/>
              <w:rPr>
                <w:color w:val="7F7F7F" w:themeColor="text1" w:themeTint="80"/>
                <w:sz w:val="20"/>
                <w:szCs w:val="20"/>
              </w:rPr>
            </w:pPr>
            <w:r w:rsidRPr="002E474D">
              <w:rPr>
                <w:color w:val="7F7F7F" w:themeColor="text1" w:themeTint="80"/>
              </w:rPr>
              <w:t>E-mail address</w:t>
            </w:r>
          </w:p>
        </w:tc>
      </w:tr>
      <w:tr w:rsidR="006D694B" w:rsidRPr="0065623C" w14:paraId="6496BE6D" w14:textId="77777777" w:rsidTr="00B974E1">
        <w:trPr>
          <w:trHeight w:val="288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7C17AF4" w14:textId="77777777" w:rsidR="006D694B" w:rsidRPr="0065623C" w:rsidRDefault="006D694B" w:rsidP="002228F7">
            <w:pPr>
              <w:rPr>
                <w:i/>
                <w:iCs/>
                <w:sz w:val="20"/>
                <w:szCs w:val="20"/>
              </w:rPr>
            </w:pPr>
          </w:p>
        </w:tc>
      </w:tr>
      <w:tr w:rsidR="00CC7EDC" w:rsidRPr="0065623C" w14:paraId="28296557" w14:textId="77777777" w:rsidTr="00B974E1"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F6A32BC" w14:textId="36A49B37" w:rsidR="00CC7EDC" w:rsidRPr="0065623C" w:rsidRDefault="00CC7EDC" w:rsidP="002228F7">
            <w:pPr>
              <w:rPr>
                <w:i/>
                <w:iCs/>
                <w:sz w:val="20"/>
                <w:szCs w:val="20"/>
              </w:rPr>
            </w:pPr>
            <w:r w:rsidRPr="006D694B">
              <w:rPr>
                <w:b/>
                <w:bCs/>
                <w:sz w:val="20"/>
                <w:szCs w:val="20"/>
              </w:rPr>
              <w:t>Experimental team</w:t>
            </w:r>
          </w:p>
        </w:tc>
      </w:tr>
      <w:tr w:rsidR="000D46D4" w:rsidRPr="0065623C" w14:paraId="49999286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746FE61" w14:textId="2396FCDE" w:rsidR="000D46D4" w:rsidRPr="000D46D4" w:rsidRDefault="000D46D4" w:rsidP="000D46D4">
            <w:pPr>
              <w:tabs>
                <w:tab w:val="left" w:pos="1126"/>
              </w:tabs>
              <w:rPr>
                <w:b/>
                <w:bCs/>
                <w:sz w:val="2"/>
                <w:szCs w:val="2"/>
              </w:rPr>
            </w:pPr>
            <w:r>
              <w:rPr>
                <w:b/>
                <w:bCs/>
                <w:sz w:val="20"/>
                <w:szCs w:val="20"/>
              </w:rPr>
              <w:tab/>
            </w:r>
          </w:p>
        </w:tc>
      </w:tr>
      <w:tr w:rsidR="00D650C3" w:rsidRPr="0065623C" w14:paraId="4861BFB7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07646E7" w14:textId="77777777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1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21BAB7" w14:textId="0631A221" w:rsidR="00027DF7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63012040"/>
                <w:lock w:val="sdtLocked"/>
                <w:placeholder>
                  <w:docPart w:val="3919B92B037A494EAA270CDA270DA5A4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914123" w:edGrp="everyone"/>
                <w:r w:rsidR="00485C4F" w:rsidRPr="00485C4F">
                  <w:t xml:space="preserve">                                                                              </w:t>
                </w:r>
                <w:permEnd w:id="44914123"/>
              </w:sdtContent>
            </w:sdt>
            <w:r w:rsidR="004C4E9E" w:rsidRPr="007C0968">
              <w:rPr>
                <w:rStyle w:val="Style1Char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7ED2398" w14:textId="7777777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2B0A04" w14:textId="46FEA1CD" w:rsidR="00027DF7" w:rsidRPr="0065623C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04590239"/>
                <w:lock w:val="sdtLocked"/>
                <w:placeholder>
                  <w:docPart w:val="2F7C139EC0FB424F8A800E8F84D250D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49954719" w:edGrp="everyone"/>
                <w:r w:rsidR="003C4A96">
                  <w:rPr>
                    <w:rStyle w:val="Style1Char"/>
                  </w:rPr>
                  <w:t xml:space="preserve">              </w:t>
                </w:r>
                <w:r w:rsidR="003B7EA5">
                  <w:rPr>
                    <w:rStyle w:val="Style1Char"/>
                  </w:rPr>
                  <w:t xml:space="preserve">         </w:t>
                </w:r>
                <w:r w:rsidR="003C4A96">
                  <w:rPr>
                    <w:rStyle w:val="Style1Char"/>
                  </w:rPr>
                  <w:t xml:space="preserve">      </w:t>
                </w:r>
                <w:r w:rsidR="00621FD3">
                  <w:t xml:space="preserve"> </w:t>
                </w:r>
                <w:r w:rsidR="003C4A96">
                  <w:rPr>
                    <w:rStyle w:val="Style1Char"/>
                  </w:rPr>
                  <w:t xml:space="preserve">   </w:t>
                </w:r>
                <w:r w:rsidR="00621FD3">
                  <w:t xml:space="preserve">        </w:t>
                </w:r>
                <w:r w:rsidR="003C4A96">
                  <w:rPr>
                    <w:rStyle w:val="Style1Char"/>
                  </w:rPr>
                  <w:t xml:space="preserve">                      </w:t>
                </w:r>
                <w:permEnd w:id="74995471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78E9B4F" w14:textId="77777777" w:rsidR="00027DF7" w:rsidRPr="0065623C" w:rsidRDefault="00027DF7" w:rsidP="002228F7">
            <w:pPr>
              <w:rPr>
                <w:sz w:val="20"/>
                <w:szCs w:val="20"/>
              </w:rPr>
            </w:pPr>
          </w:p>
        </w:tc>
        <w:permStart w:id="1141799865" w:edGrp="everyone" w:displacedByCustomXml="next"/>
        <w:sdt>
          <w:sdtPr>
            <w:rPr>
              <w:rStyle w:val="Style1Char"/>
            </w:rPr>
            <w:id w:val="-1777018666"/>
            <w:lock w:val="sdtLocked"/>
            <w:placeholder>
              <w:docPart w:val="C5BBD68E1DAB499BAEFCC7663261A76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055D890" w14:textId="6E0CAE7B" w:rsidR="00027DF7" w:rsidRPr="0065623C" w:rsidRDefault="00FF3AAC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>Select...</w:t>
                </w:r>
              </w:p>
            </w:tc>
            <w:permEnd w:id="1141799865" w:displacedByCustomXml="next"/>
          </w:sdtContent>
        </w:sdt>
      </w:tr>
      <w:tr w:rsidR="00DA7BC1" w:rsidRPr="0065623C" w14:paraId="6F9BF9C8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B3569A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CC4DE1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524C8D" w14:textId="77777777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37160D1" w14:textId="657E5F1D" w:rsidR="002228F7" w:rsidRPr="002E474D" w:rsidRDefault="002228F7" w:rsidP="00CC7EDC">
            <w:pPr>
              <w:pStyle w:val="Style2"/>
              <w:rPr>
                <w:color w:val="7F7F7F" w:themeColor="text1" w:themeTint="80"/>
              </w:rPr>
            </w:pPr>
            <w:r w:rsidRPr="002E474D">
              <w:rPr>
                <w:color w:val="7F7F7F" w:themeColor="text1" w:themeTint="80"/>
              </w:rPr>
              <w:t>Main experimental role</w:t>
            </w:r>
          </w:p>
        </w:tc>
      </w:tr>
      <w:tr w:rsidR="00E3101C" w:rsidRPr="0065623C" w14:paraId="6374DC97" w14:textId="3216DF33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F6DE6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27D6379" w14:textId="53A612F1" w:rsidR="00E3101C" w:rsidRPr="00965665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64597"/>
                <w:lock w:val="sdtLocked"/>
                <w:placeholder>
                  <w:docPart w:val="E29D130E986C4728BB3DA916C475A4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32075878" w:edGrp="everyone"/>
                <w:r w:rsidR="00E3101C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621FD3">
                  <w:t xml:space="preserve">      </w:t>
                </w:r>
                <w:r w:rsidR="00E3101C">
                  <w:rPr>
                    <w:rStyle w:val="Style1Char"/>
                  </w:rPr>
                  <w:t xml:space="preserve">           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</w:t>
                </w:r>
                <w:r w:rsidR="00DB186F">
                  <w:rPr>
                    <w:rStyle w:val="Style1Char"/>
                  </w:rPr>
                  <w:t xml:space="preserve">       </w:t>
                </w:r>
                <w:r w:rsidR="00E3101C">
                  <w:rPr>
                    <w:rStyle w:val="Style1Char"/>
                  </w:rPr>
                  <w:t xml:space="preserve">                         </w:t>
                </w:r>
                <w:permEnd w:id="832075878"/>
              </w:sdtContent>
            </w:sdt>
          </w:p>
        </w:tc>
      </w:tr>
      <w:tr w:rsidR="00E3101C" w:rsidRPr="0065623C" w14:paraId="0330098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2B6A118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2F4326" w14:textId="07EE4A13" w:rsidR="00E3101C" w:rsidRPr="002E474D" w:rsidRDefault="00677EEE" w:rsidP="00CC7EDC">
            <w:pPr>
              <w:pStyle w:val="Style2"/>
              <w:rPr>
                <w:color w:val="7F7F7F" w:themeColor="text1" w:themeTint="80"/>
              </w:rPr>
            </w:pPr>
            <w:r>
              <w:rPr>
                <w:color w:val="7F7F7F" w:themeColor="text1" w:themeTint="80"/>
              </w:rPr>
              <w:t>Description of r</w:t>
            </w:r>
            <w:r w:rsidR="00E3101C" w:rsidRPr="002E474D">
              <w:rPr>
                <w:color w:val="7F7F7F" w:themeColor="text1" w:themeTint="80"/>
              </w:rPr>
              <w:t>elevant previous experience</w:t>
            </w:r>
            <w:r w:rsidR="00B1320C">
              <w:rPr>
                <w:color w:val="7F7F7F" w:themeColor="text1" w:themeTint="80"/>
              </w:rPr>
              <w:t xml:space="preserve"> (e.g., data collection at a synchrotron)</w:t>
            </w:r>
          </w:p>
        </w:tc>
      </w:tr>
      <w:tr w:rsidR="00D650C3" w:rsidRPr="0065623C" w14:paraId="5CE0979B" w14:textId="77777777" w:rsidTr="00A06A9F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02E5226" w14:textId="2F24F9DD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2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511453" w14:textId="1D885A6A" w:rsidR="00027DF7" w:rsidRPr="002710BE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3064284"/>
                <w:lock w:val="sdtLocked"/>
                <w:placeholder>
                  <w:docPart w:val="072293FCFD7C4F99A7BE721DECB2468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247899643" w:edGrp="everyone"/>
                <w:r w:rsidR="0038466D" w:rsidRPr="00492D94">
                  <w:t xml:space="preserve">                                                                              </w:t>
                </w:r>
                <w:permEnd w:id="124789964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C121F2D" w14:textId="0B5295F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591D92" w14:textId="16C5BF30" w:rsidR="00027DF7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5551799"/>
                <w:lock w:val="sdtLocked"/>
                <w:placeholder>
                  <w:docPart w:val="1383DD662AD84AE1BD909801FA5D991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44344193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44344193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E42AAA3" w14:textId="65A3E370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93560301" w:edGrp="everyone" w:displacedByCustomXml="next"/>
        <w:sdt>
          <w:sdtPr>
            <w:rPr>
              <w:rStyle w:val="Style1Char"/>
            </w:rPr>
            <w:id w:val="1054974434"/>
            <w:lock w:val="sdtLocked"/>
            <w:placeholder>
              <w:docPart w:val="A1B2B5A098C4418B85740BA070EE65A6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E98F44A" w14:textId="5BF9F67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93560301" w:displacedByCustomXml="prev"/>
      </w:tr>
      <w:tr w:rsidR="00DA7BC1" w:rsidRPr="0065623C" w14:paraId="420EE237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520A2CE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012990C" w14:textId="402F775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861D87" w14:textId="0ADC88BD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827986A" w14:textId="2E3A454F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E4C31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78480A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BD4D52" w14:textId="38BA11F4" w:rsidR="00E3101C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008636147"/>
                <w:lock w:val="sdtLocked"/>
                <w:placeholder>
                  <w:docPart w:val="9E459276E92546AF90F62D263AB3B0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3913387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939133873"/>
              </w:sdtContent>
            </w:sdt>
          </w:p>
        </w:tc>
      </w:tr>
      <w:tr w:rsidR="00E3101C" w:rsidRPr="0065623C" w14:paraId="2608795F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DA05BCB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007BBCD9" w14:textId="3BBB4FB0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elevant</w:t>
            </w:r>
            <w:r w:rsidR="00E3101C">
              <w:t xml:space="preserve"> previous experience</w:t>
            </w:r>
          </w:p>
        </w:tc>
      </w:tr>
      <w:tr w:rsidR="00D650C3" w:rsidRPr="0065623C" w14:paraId="7AD34814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108F4FE" w14:textId="1681334F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3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6ED873" w14:textId="2587F2ED" w:rsidR="00027DF7" w:rsidRPr="002710BE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476712700"/>
                <w:lock w:val="sdtLocked"/>
                <w:placeholder>
                  <w:docPart w:val="70D9750591394CA18802E535DDD6077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06480390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06480390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FAB7B9C" w14:textId="55B1008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C7BEC5" w14:textId="562348C5" w:rsidR="00027DF7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96625231"/>
                <w:lock w:val="sdtLocked"/>
                <w:placeholder>
                  <w:docPart w:val="20B55F52B94147C2AAA2ADE885C163BA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28618954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28618954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0B1C027" w14:textId="43EBD7EF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384829467" w:edGrp="everyone" w:displacedByCustomXml="next"/>
        <w:sdt>
          <w:sdtPr>
            <w:rPr>
              <w:rStyle w:val="Style1Char"/>
            </w:rPr>
            <w:id w:val="-282659470"/>
            <w:lock w:val="sdtLocked"/>
            <w:placeholder>
              <w:docPart w:val="915D4D9BDB6B4ED898344A592615E62C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E255FA5" w14:textId="3D728FCB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384829467" w:displacedByCustomXml="prev"/>
      </w:tr>
      <w:tr w:rsidR="00DA7BC1" w:rsidRPr="0065623C" w14:paraId="1C17436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D37C1B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0E3E5A" w14:textId="237A70B3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07ACC20" w14:textId="29431F7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11F5C1C4" w14:textId="5932D183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0D88FDAC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D299D7C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5C8A5AF" w14:textId="73A474F0" w:rsidR="00E3101C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105960080"/>
                <w:lock w:val="sdtLocked"/>
                <w:placeholder>
                  <w:docPart w:val="CBD7789CD8AD4FC896B54CC3F0D30AF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8683068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786830688"/>
              </w:sdtContent>
            </w:sdt>
          </w:p>
        </w:tc>
      </w:tr>
      <w:tr w:rsidR="00E3101C" w:rsidRPr="0065623C" w14:paraId="11B2F38A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A8B5D8E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B241127" w14:textId="6D18EAE2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0BB02A8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E897E39" w14:textId="1161C020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4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07F3B3" w14:textId="24275DD1" w:rsidR="00027DF7" w:rsidRPr="002710BE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520854925"/>
                <w:lock w:val="sdtLocked"/>
                <w:placeholder>
                  <w:docPart w:val="4EB7AECB83DF4FEEAA5516E33F4B7FCC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42592657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44259265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BC19C3" w14:textId="57069E4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CC67A4" w14:textId="2086EEDB" w:rsidR="00027DF7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89962877"/>
                <w:lock w:val="sdtLocked"/>
                <w:placeholder>
                  <w:docPart w:val="096F984EDA2049E187A84FE9844B2931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07745456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207745456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A352B80" w14:textId="5F42BFFE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87898398" w:edGrp="everyone" w:displacedByCustomXml="next"/>
        <w:sdt>
          <w:sdtPr>
            <w:rPr>
              <w:rStyle w:val="Style1Char"/>
            </w:rPr>
            <w:id w:val="-40210103"/>
            <w:lock w:val="sdtLocked"/>
            <w:placeholder>
              <w:docPart w:val="514509305DCC4F3E949193937CA370D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4D2A970" w14:textId="25DBCDDF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87898398" w:displacedByCustomXml="prev"/>
      </w:tr>
      <w:tr w:rsidR="00DA7BC1" w:rsidRPr="0065623C" w14:paraId="61B1ACF6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591449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6BDCAE" w14:textId="2B4244AB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FFDE6D7" w14:textId="0F1A8B59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A8D8199" w14:textId="0D9C67D5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C158BC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1CC8B237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CEE435" w14:textId="75E6984E" w:rsidR="00E3101C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778367666"/>
                <w:lock w:val="sdtLocked"/>
                <w:placeholder>
                  <w:docPart w:val="7ECAC1636B574447B38157D04B981F6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21811464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218114647"/>
              </w:sdtContent>
            </w:sdt>
          </w:p>
        </w:tc>
      </w:tr>
      <w:tr w:rsidR="00E3101C" w:rsidRPr="0065623C" w14:paraId="2DC7E83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1767BD4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183469B4" w14:textId="1065648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4431A3BF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76629A6" w14:textId="3F63B4B9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5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3CAA70F" w14:textId="1DCB46DD" w:rsidR="00027DF7" w:rsidRPr="002710BE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346250603"/>
                <w:lock w:val="sdtLocked"/>
                <w:placeholder>
                  <w:docPart w:val="E40212A70E5A4E3AA0E6B692741412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79849942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79849942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55894F4" w14:textId="495382B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BDAA89" w14:textId="4E2C8A17" w:rsidR="00027DF7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733051761"/>
                <w:lock w:val="sdtLocked"/>
                <w:placeholder>
                  <w:docPart w:val="629A22F1D6364906920D7854C50639C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969178011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96917801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25731B4" w14:textId="4D44E97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8660855" w:edGrp="everyone" w:displacedByCustomXml="next"/>
        <w:sdt>
          <w:sdtPr>
            <w:rPr>
              <w:rStyle w:val="Style1Char"/>
            </w:rPr>
            <w:id w:val="-903222612"/>
            <w:lock w:val="sdtLocked"/>
            <w:placeholder>
              <w:docPart w:val="6DDC276527FA4A66A95E3CAA1135540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61A90CC" w14:textId="13CDE892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8660855" w:displacedByCustomXml="prev"/>
      </w:tr>
      <w:tr w:rsidR="00DA7BC1" w:rsidRPr="0065623C" w14:paraId="5D075D8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9BACAFB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09B760" w14:textId="28510C18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CCE6EB" w14:textId="08607F8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0C3A7C1" w14:textId="444816AB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1A19DCF1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B21D9E8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AB620" w14:textId="6F0E2E15" w:rsidR="00E3101C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848062671"/>
                <w:lock w:val="sdtLocked"/>
                <w:placeholder>
                  <w:docPart w:val="AB9A44CD07D04C5384D75847A4AAE38B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85880068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858800683"/>
              </w:sdtContent>
            </w:sdt>
          </w:p>
        </w:tc>
      </w:tr>
      <w:tr w:rsidR="00E3101C" w:rsidRPr="0065623C" w14:paraId="37E3D002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0FA4B576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21FB11BA" w14:textId="44F6C6DB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7DC23BAA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7B3B30" w14:textId="1F77EBF6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6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A4C101" w14:textId="7EB6B3F3" w:rsidR="00027DF7" w:rsidRPr="002710BE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110860685"/>
                <w:lock w:val="sdtLocked"/>
                <w:placeholder>
                  <w:docPart w:val="D2920EE6900A4A0780530CBBB3995469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73542201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673542201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B9A6A51" w14:textId="7654F76B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DCF6072" w14:textId="0498092C" w:rsidR="00027DF7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2741837"/>
                <w:lock w:val="sdtLocked"/>
                <w:placeholder>
                  <w:docPart w:val="A57B9C8E82F040FCBED25CC688AB23A3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845166389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1845166389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DED8303" w14:textId="72DC0597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40125476" w:edGrp="everyone" w:displacedByCustomXml="next"/>
        <w:sdt>
          <w:sdtPr>
            <w:rPr>
              <w:rStyle w:val="Style1Char"/>
            </w:rPr>
            <w:id w:val="-664014361"/>
            <w:lock w:val="sdtLocked"/>
            <w:placeholder>
              <w:docPart w:val="19365450047647F2AC1EF3A23A2A7E92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BC7DEFC" w14:textId="43439636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40125476" w:displacedByCustomXml="prev"/>
      </w:tr>
      <w:tr w:rsidR="00DA7BC1" w:rsidRPr="0065623C" w14:paraId="71C3FD9B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2429460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42F15B" w14:textId="4849C27E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631F8AB" w14:textId="7908CEE8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461D6BF9" w14:textId="1C9A721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2E6FA14D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9C3B71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728545" w14:textId="1E77CBD2" w:rsidR="00E3101C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412471743"/>
                <w:lock w:val="sdtLocked"/>
                <w:placeholder>
                  <w:docPart w:val="A0EC02F71B964D8891F98FB3388E0E45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63536608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63536608"/>
              </w:sdtContent>
            </w:sdt>
          </w:p>
        </w:tc>
      </w:tr>
      <w:tr w:rsidR="00E3101C" w:rsidRPr="0065623C" w14:paraId="78B0CDAE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7E4EC952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6FA06E35" w14:textId="52386D66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69AA4EF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2B27D1" w14:textId="45A33A35" w:rsidR="00027DF7" w:rsidRPr="0065623C" w:rsidRDefault="00027DF7" w:rsidP="002228F7">
            <w:pPr>
              <w:rPr>
                <w:sz w:val="20"/>
                <w:szCs w:val="20"/>
              </w:rPr>
            </w:pPr>
            <w:r w:rsidRPr="0065623C">
              <w:rPr>
                <w:sz w:val="20"/>
                <w:szCs w:val="20"/>
              </w:rPr>
              <w:t>7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B925D96" w14:textId="709CC84E" w:rsidR="00027DF7" w:rsidRPr="002710BE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921632810"/>
                <w:lock w:val="sdtLocked"/>
                <w:placeholder>
                  <w:docPart w:val="4DF6F6E190B14B5A8488C0915A662C5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745635465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745635465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4A36B98" w14:textId="26AE662C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EADA291" w14:textId="50EAD7A5" w:rsidR="00027DF7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1712563586"/>
                <w:lock w:val="sdtLocked"/>
                <w:placeholder>
                  <w:docPart w:val="BD302070CC6D4BD49E5039324C609708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316242508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316242508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C639663" w14:textId="10D035D3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18080459" w:edGrp="everyone" w:displacedByCustomXml="next"/>
        <w:sdt>
          <w:sdtPr>
            <w:rPr>
              <w:rStyle w:val="Style1Char"/>
            </w:rPr>
            <w:id w:val="-1656911115"/>
            <w:lock w:val="sdtLocked"/>
            <w:placeholder>
              <w:docPart w:val="8E2DF15447D24AB7A1F7F743293B0E71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8D2AA8" w14:textId="1BE12A8C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18080459" w:displacedByCustomXml="prev"/>
      </w:tr>
      <w:tr w:rsidR="00DA7BC1" w:rsidRPr="0065623C" w14:paraId="71F1BC09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5A15229C" w14:textId="77777777" w:rsidR="002228F7" w:rsidRPr="0065623C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DD8F56" w14:textId="50B74A71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D0E030" w14:textId="61F67FF5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2D35545A" w14:textId="6C18B420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7F37F913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195D31F" w14:textId="77777777" w:rsidR="00E3101C" w:rsidRPr="0065623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78D3505" w14:textId="23A3AA9B" w:rsidR="00E3101C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-95325127"/>
                <w:lock w:val="sdtLocked"/>
                <w:placeholder>
                  <w:docPart w:val="081016169E3B463992B9F3FA93EEF5D6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052867887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052867887"/>
              </w:sdtContent>
            </w:sdt>
          </w:p>
        </w:tc>
      </w:tr>
      <w:tr w:rsidR="00E3101C" w:rsidRPr="0065623C" w14:paraId="0372B47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4AF0061F" w14:textId="77777777" w:rsidR="00E3101C" w:rsidRPr="0065623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689E713" w14:textId="2B8A8E3E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D650C3" w:rsidRPr="0065623C" w14:paraId="3F8F2E80" w14:textId="77777777" w:rsidTr="00343D4D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607CB68E" w14:textId="12329792" w:rsidR="00027DF7" w:rsidRPr="0065623C" w:rsidRDefault="00027DF7" w:rsidP="002228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1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90ED44" w14:textId="02473E36" w:rsidR="00027DF7" w:rsidRPr="002710BE" w:rsidRDefault="00D96AFA" w:rsidP="002228F7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2079785236"/>
                <w:lock w:val="sdtLocked"/>
                <w:placeholder>
                  <w:docPart w:val="2537BF36B0A24735877ECEF8436E192F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351047986" w:edGrp="everyone"/>
                <w:r w:rsidR="0038466D">
                  <w:rPr>
                    <w:rStyle w:val="Style1Char"/>
                  </w:rPr>
                  <w:t xml:space="preserve">                                                  </w:t>
                </w:r>
                <w:r w:rsidR="0038466D">
                  <w:t xml:space="preserve">  </w:t>
                </w:r>
                <w:r w:rsidR="0038466D">
                  <w:rPr>
                    <w:rStyle w:val="Style1Char"/>
                  </w:rPr>
                  <w:t xml:space="preserve">                          </w:t>
                </w:r>
                <w:permEnd w:id="1351047986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B743E9A" w14:textId="5FB7CF19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34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28ED49" w14:textId="0609AC06" w:rsidR="00027DF7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66465810"/>
                <w:lock w:val="sdtLocked"/>
                <w:placeholder>
                  <w:docPart w:val="A4CCB0FB79924901868B841FDDC4FF30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431757487" w:edGrp="everyone"/>
                <w:r w:rsidR="0038466D">
                  <w:rPr>
                    <w:rStyle w:val="Style1Char"/>
                  </w:rPr>
                  <w:t xml:space="preserve">                             </w:t>
                </w:r>
                <w:r w:rsidR="0038466D">
                  <w:t xml:space="preserve"> </w:t>
                </w:r>
                <w:r w:rsidR="0038466D">
                  <w:rPr>
                    <w:rStyle w:val="Style1Char"/>
                  </w:rPr>
                  <w:t xml:space="preserve">   </w:t>
                </w:r>
                <w:r w:rsidR="0038466D">
                  <w:t xml:space="preserve">        </w:t>
                </w:r>
                <w:r w:rsidR="0038466D">
                  <w:rPr>
                    <w:rStyle w:val="Style1Char"/>
                  </w:rPr>
                  <w:t xml:space="preserve">                      </w:t>
                </w:r>
                <w:permEnd w:id="431757487"/>
              </w:sdtContent>
            </w:sdt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5926BB2" w14:textId="5FD13D48" w:rsidR="00027DF7" w:rsidRPr="0065623C" w:rsidRDefault="00027DF7" w:rsidP="002228F7">
            <w:pPr>
              <w:rPr>
                <w:i/>
                <w:iCs/>
                <w:sz w:val="20"/>
                <w:szCs w:val="20"/>
              </w:rPr>
            </w:pPr>
          </w:p>
        </w:tc>
        <w:permStart w:id="1536303448" w:edGrp="everyone" w:displacedByCustomXml="next"/>
        <w:sdt>
          <w:sdtPr>
            <w:rPr>
              <w:rStyle w:val="Style1Char"/>
            </w:rPr>
            <w:id w:val="728967073"/>
            <w:lock w:val="sdtLocked"/>
            <w:placeholder>
              <w:docPart w:val="A497D24C18AB4D22BD3169C3EF824C9F"/>
            </w:placeholder>
            <w:dropDownList>
              <w:listItem w:displayText="Select..." w:value="Select..."/>
              <w:listItem w:displayText="Spokesperson" w:value="Spokesperson"/>
              <w:listItem w:displayText="Coordination" w:value="Coordination"/>
              <w:listItem w:displayText="Data analysis" w:value="Data analysis"/>
              <w:listItem w:displayText="Data processing" w:value="Data processing"/>
              <w:listItem w:displayText="Sample delivery" w:value="Sample delivery"/>
              <w:listItem w:displayText="Sample preparation" w:value="Sample preparation"/>
              <w:listItem w:displayText="Other" w:value="Other"/>
            </w:dropDownList>
          </w:sdtPr>
          <w:sdtEndPr>
            <w:rPr>
              <w:rStyle w:val="Style1Char"/>
            </w:rPr>
          </w:sdtEndPr>
          <w:sdtContent>
            <w:tc>
              <w:tcPr>
                <w:tcW w:w="2245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D3A45A8" w14:textId="4BB9A5D5" w:rsidR="00027DF7" w:rsidRPr="0065623C" w:rsidRDefault="00027DF7" w:rsidP="002228F7">
                <w:pPr>
                  <w:rPr>
                    <w:i/>
                    <w:iCs/>
                    <w:sz w:val="20"/>
                    <w:szCs w:val="20"/>
                  </w:rPr>
                </w:pPr>
                <w:r w:rsidRPr="00027DF7">
                  <w:rPr>
                    <w:rStyle w:val="Style1Char"/>
                  </w:rPr>
                  <w:t>Select...</w:t>
                </w:r>
              </w:p>
            </w:tc>
          </w:sdtContent>
        </w:sdt>
        <w:permEnd w:id="1536303448" w:displacedByCustomXml="prev"/>
      </w:tr>
      <w:tr w:rsidR="00DA7BC1" w:rsidRPr="0065623C" w14:paraId="1AEA8B53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39D38EB5" w14:textId="77777777" w:rsidR="002228F7" w:rsidRDefault="002228F7" w:rsidP="00CC7EDC">
            <w:pPr>
              <w:pStyle w:val="Style2"/>
            </w:pPr>
          </w:p>
        </w:tc>
        <w:tc>
          <w:tcPr>
            <w:tcW w:w="4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168A47" w14:textId="22AFB5C2" w:rsidR="002228F7" w:rsidRPr="0065623C" w:rsidRDefault="00CC7EDC" w:rsidP="00CC7EDC">
            <w:pPr>
              <w:pStyle w:val="Style2"/>
            </w:pPr>
            <w:r>
              <w:t>Name</w:t>
            </w:r>
          </w:p>
        </w:tc>
        <w:tc>
          <w:tcPr>
            <w:tcW w:w="369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FC37512" w14:textId="4897C693" w:rsidR="002228F7" w:rsidRPr="0065623C" w:rsidRDefault="00CC7EDC" w:rsidP="00CC7EDC">
            <w:pPr>
              <w:pStyle w:val="Style2"/>
            </w:pPr>
            <w:r>
              <w:t>Institute</w:t>
            </w:r>
          </w:p>
        </w:tc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</w:tcPr>
          <w:p w14:paraId="386F24FB" w14:textId="0AC3178E" w:rsidR="002228F7" w:rsidRPr="0065623C" w:rsidRDefault="00CC7EDC" w:rsidP="00CC7EDC">
            <w:pPr>
              <w:pStyle w:val="Style2"/>
            </w:pPr>
            <w:r>
              <w:t>Main experimental role</w:t>
            </w:r>
          </w:p>
        </w:tc>
      </w:tr>
      <w:tr w:rsidR="00E3101C" w:rsidRPr="0065623C" w14:paraId="3860F882" w14:textId="77777777" w:rsidTr="0084651B">
        <w:trPr>
          <w:trHeight w:hRule="exact" w:val="245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C441D30" w14:textId="77777777" w:rsidR="00E3101C" w:rsidRDefault="00E3101C" w:rsidP="002228F7">
            <w:pPr>
              <w:rPr>
                <w:sz w:val="20"/>
                <w:szCs w:val="20"/>
              </w:rPr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62DA64" w14:textId="4EA4E106" w:rsidR="00E3101C" w:rsidRPr="0065623C" w:rsidRDefault="00D96AFA" w:rsidP="002228F7">
            <w:pPr>
              <w:rPr>
                <w:i/>
                <w:i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588506345"/>
                <w:lock w:val="sdtLocked"/>
                <w:placeholder>
                  <w:docPart w:val="F8B7EE3255EC46F7811048B6729E305D"/>
                </w:placeholder>
                <w:showingPlcHdr/>
              </w:sdtPr>
              <w:sdtEndPr>
                <w:rPr>
                  <w:rStyle w:val="Style1Char"/>
                </w:rPr>
              </w:sdtEndPr>
              <w:sdtContent>
                <w:permStart w:id="1161367113" w:edGrp="everyone"/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            </w:t>
                </w:r>
                <w:r w:rsidR="0038466D">
                  <w:t xml:space="preserve">      </w:t>
                </w:r>
                <w:r w:rsidR="0038466D">
                  <w:rPr>
                    <w:rStyle w:val="Style1Char"/>
                  </w:rPr>
                  <w:t xml:space="preserve">                                                                                            </w:t>
                </w:r>
                <w:permEnd w:id="1161367113"/>
              </w:sdtContent>
            </w:sdt>
          </w:p>
        </w:tc>
      </w:tr>
      <w:tr w:rsidR="00E3101C" w:rsidRPr="0065623C" w14:paraId="1C4C3A84" w14:textId="77777777" w:rsidTr="00B974E1">
        <w:trPr>
          <w:trHeight w:val="173"/>
        </w:trPr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</w:tcPr>
          <w:p w14:paraId="2DED795E" w14:textId="77777777" w:rsidR="00E3101C" w:rsidRDefault="00E3101C" w:rsidP="00CC7EDC">
            <w:pPr>
              <w:pStyle w:val="Style2"/>
            </w:pPr>
          </w:p>
        </w:tc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856FD9C" w14:textId="280094C1" w:rsidR="00E3101C" w:rsidRPr="0065623C" w:rsidRDefault="00B1320C" w:rsidP="00CC7EDC">
            <w:pPr>
              <w:pStyle w:val="Style2"/>
            </w:pPr>
            <w:r>
              <w:rPr>
                <w:color w:val="7F7F7F" w:themeColor="text1" w:themeTint="80"/>
              </w:rPr>
              <w:t>R</w:t>
            </w:r>
            <w:r w:rsidR="00E3101C">
              <w:t>elevant previous experience</w:t>
            </w:r>
          </w:p>
        </w:tc>
      </w:tr>
      <w:tr w:rsidR="00410E34" w:rsidRPr="0065623C" w14:paraId="08D8A9BF" w14:textId="77777777" w:rsidTr="00B974E1">
        <w:trPr>
          <w:trHeight w:val="173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4D635BE" w14:textId="77777777" w:rsidR="00410E34" w:rsidRPr="00410E34" w:rsidRDefault="00410E34" w:rsidP="002228F7">
            <w:pPr>
              <w:rPr>
                <w:i/>
                <w:iCs/>
                <w:sz w:val="2"/>
                <w:szCs w:val="2"/>
              </w:rPr>
            </w:pPr>
          </w:p>
        </w:tc>
      </w:tr>
      <w:tr w:rsidR="00410E34" w:rsidRPr="0065623C" w14:paraId="6EB2BA8F" w14:textId="77777777" w:rsidTr="0084651B">
        <w:trPr>
          <w:trHeight w:hRule="exact" w:val="245"/>
        </w:trPr>
        <w:permStart w:id="1422665869" w:edGrp="everyone" w:displacedByCustomXml="next"/>
        <w:sdt>
          <w:sdtPr>
            <w:rPr>
              <w:sz w:val="20"/>
              <w:szCs w:val="20"/>
            </w:rPr>
            <w:id w:val="164478086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93DF2D" w14:textId="3822D1D0" w:rsidR="00410E34" w:rsidRDefault="009C5873" w:rsidP="002228F7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422665869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78339A48" w14:textId="58BCF1BE" w:rsidR="00410E34" w:rsidRPr="00410E34" w:rsidRDefault="00410E34" w:rsidP="0019601F">
            <w:pPr>
              <w:pStyle w:val="Style3"/>
            </w:pPr>
            <w:r w:rsidRPr="00410E34">
              <w:t>The experimental team has more than 8 team members.</w:t>
            </w:r>
          </w:p>
        </w:tc>
      </w:tr>
      <w:tr w:rsidR="00410E34" w:rsidRPr="0065623C" w14:paraId="3B82F76A" w14:textId="77777777" w:rsidTr="00B974E1">
        <w:trPr>
          <w:trHeight w:val="101"/>
        </w:trPr>
        <w:tc>
          <w:tcPr>
            <w:tcW w:w="10795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988067" w14:textId="77777777" w:rsidR="00410E34" w:rsidRPr="00410E34" w:rsidRDefault="00410E34" w:rsidP="002228F7">
            <w:pPr>
              <w:rPr>
                <w:sz w:val="2"/>
                <w:szCs w:val="2"/>
              </w:rPr>
            </w:pPr>
          </w:p>
        </w:tc>
      </w:tr>
      <w:tr w:rsidR="00410E34" w:rsidRPr="0065623C" w14:paraId="58DBF862" w14:textId="77777777" w:rsidTr="0084651B">
        <w:trPr>
          <w:trHeight w:hRule="exact" w:val="245"/>
        </w:trPr>
        <w:permStart w:id="1331318624" w:edGrp="everyone" w:displacedByCustomXml="next"/>
        <w:sdt>
          <w:sdtPr>
            <w:rPr>
              <w:rFonts w:ascii="MS Gothic" w:eastAsia="MS Gothic" w:hAnsi="MS Gothic" w:hint="eastAsia"/>
              <w:sz w:val="20"/>
              <w:szCs w:val="20"/>
            </w:rPr>
            <w:id w:val="-322891866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173D4D" w14:textId="18BDAB49" w:rsidR="00410E34" w:rsidRDefault="009C5873" w:rsidP="002228F7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permEnd w:id="1331318624" w:displacedByCustomXml="prev"/>
        <w:tc>
          <w:tcPr>
            <w:tcW w:w="1037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9979FD8" w14:textId="4F4D2F9D" w:rsidR="00410E34" w:rsidRDefault="00410E34" w:rsidP="00BC4511">
            <w:pPr>
              <w:pStyle w:val="Style3"/>
              <w:tabs>
                <w:tab w:val="left" w:pos="5760"/>
              </w:tabs>
            </w:pPr>
            <w:r>
              <w:t>We need help from LCLS staff for data analysis.</w:t>
            </w:r>
            <w:r w:rsidR="00BC4511">
              <w:tab/>
            </w:r>
          </w:p>
        </w:tc>
      </w:tr>
    </w:tbl>
    <w:p w14:paraId="560DFE60" w14:textId="7BEE20D0" w:rsidR="00B974E1" w:rsidRDefault="00B974E1">
      <w:r>
        <w:br w:type="page"/>
      </w:r>
    </w:p>
    <w:tbl>
      <w:tblPr>
        <w:tblStyle w:val="TableGrid"/>
        <w:tblW w:w="10800" w:type="dxa"/>
        <w:tblLayout w:type="fixed"/>
        <w:tblLook w:val="04A0" w:firstRow="1" w:lastRow="0" w:firstColumn="1" w:lastColumn="0" w:noHBand="0" w:noVBand="1"/>
      </w:tblPr>
      <w:tblGrid>
        <w:gridCol w:w="360"/>
        <w:gridCol w:w="1530"/>
        <w:gridCol w:w="630"/>
        <w:gridCol w:w="720"/>
        <w:gridCol w:w="360"/>
        <w:gridCol w:w="990"/>
        <w:gridCol w:w="270"/>
        <w:gridCol w:w="90"/>
        <w:gridCol w:w="1260"/>
        <w:gridCol w:w="270"/>
        <w:gridCol w:w="990"/>
        <w:gridCol w:w="1170"/>
        <w:gridCol w:w="2160"/>
      </w:tblGrid>
      <w:tr w:rsidR="008001C0" w:rsidRPr="0065623C" w14:paraId="17EFF424" w14:textId="77777777" w:rsidTr="001009FA"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B57F21D" w14:textId="380FED43" w:rsidR="008001C0" w:rsidRPr="00146D78" w:rsidRDefault="008001C0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lastRenderedPageBreak/>
              <w:t>Scientific case</w:t>
            </w:r>
          </w:p>
        </w:tc>
      </w:tr>
      <w:tr w:rsidR="008001C0" w:rsidRPr="0065623C" w14:paraId="203994F7" w14:textId="77777777" w:rsidTr="001009FA"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B75C5FE" w14:textId="77777777" w:rsidR="008001C0" w:rsidRPr="0065623C" w:rsidRDefault="008001C0" w:rsidP="004271CD">
            <w:pPr>
              <w:rPr>
                <w:sz w:val="20"/>
                <w:szCs w:val="20"/>
              </w:rPr>
            </w:pPr>
          </w:p>
        </w:tc>
      </w:tr>
      <w:tr w:rsidR="00D650C3" w:rsidRPr="0065623C" w14:paraId="263A611F" w14:textId="77777777" w:rsidTr="001009FA">
        <w:trPr>
          <w:trHeight w:val="82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B6253ED" w14:textId="1A6DB81D" w:rsidR="00D650C3" w:rsidRPr="0065623C" w:rsidRDefault="00D650C3" w:rsidP="00D650C3">
            <w:pPr>
              <w:pStyle w:val="Style3"/>
            </w:pPr>
            <w:r>
              <w:rPr>
                <w:b/>
                <w:bCs/>
              </w:rPr>
              <w:t>Briefly explain the background and significance of your proposed experiment</w:t>
            </w:r>
          </w:p>
        </w:tc>
      </w:tr>
      <w:tr w:rsidR="006C297A" w:rsidRPr="0065623C" w14:paraId="22A034E3" w14:textId="77777777" w:rsidTr="006C297A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40D05B2" w14:textId="77777777" w:rsidR="006C297A" w:rsidRDefault="006C297A" w:rsidP="00D650C3">
            <w:pPr>
              <w:pStyle w:val="Style3"/>
              <w:rPr>
                <w:b/>
                <w:bCs/>
              </w:rPr>
            </w:pPr>
          </w:p>
        </w:tc>
      </w:tr>
      <w:tr w:rsidR="00D650C3" w:rsidRPr="0065623C" w14:paraId="767F935D" w14:textId="77777777" w:rsidTr="001009FA">
        <w:trPr>
          <w:trHeight w:hRule="exact" w:val="5040"/>
        </w:trPr>
        <w:sdt>
          <w:sdtPr>
            <w:rPr>
              <w:rStyle w:val="Style1Char"/>
            </w:rPr>
            <w:id w:val="456913903"/>
            <w:lock w:val="sdtLocked"/>
            <w:placeholder>
              <w:docPart w:val="34C58677BFDE40489CD063BA4FDF6D02"/>
            </w:placeholder>
            <w:showingPlcHdr/>
          </w:sdtPr>
          <w:sdtEndPr>
            <w:rPr>
              <w:rStyle w:val="Style1Char"/>
            </w:rPr>
          </w:sdtEndPr>
          <w:sdtContent>
            <w:permStart w:id="271385099" w:edGrp="everyone" w:displacedByCustomXml="prev"/>
            <w:tc>
              <w:tcPr>
                <w:tcW w:w="10800" w:type="dxa"/>
                <w:gridSpan w:val="1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5826594" w14:textId="74C128F0" w:rsidR="006867D5" w:rsidRPr="009D2FA8" w:rsidRDefault="00A170CB" w:rsidP="006867D5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  </w:t>
                </w:r>
                <w:r>
                  <w:rPr>
                    <w:rStyle w:val="Style1Char"/>
                  </w:rPr>
                  <w:t xml:space="preserve">               </w:t>
                </w:r>
              </w:p>
            </w:tc>
            <w:permEnd w:id="271385099" w:displacedByCustomXml="next"/>
          </w:sdtContent>
        </w:sdt>
      </w:tr>
      <w:tr w:rsidR="00D650C3" w:rsidRPr="0065623C" w14:paraId="3E00499D" w14:textId="77777777" w:rsidTr="001009FA">
        <w:trPr>
          <w:trHeight w:val="170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8221159" w14:textId="7CDA4593" w:rsidR="00D650C3" w:rsidRPr="002E474D" w:rsidRDefault="00F668C0" w:rsidP="00D650C3">
            <w:pPr>
              <w:pStyle w:val="Style3"/>
              <w:rPr>
                <w:i/>
                <w:iCs/>
                <w:color w:val="7F7F7F" w:themeColor="text1" w:themeTint="80"/>
                <w:sz w:val="14"/>
                <w:szCs w:val="14"/>
              </w:rPr>
            </w:pPr>
            <w:r>
              <w:rPr>
                <w:i/>
                <w:iCs/>
                <w:color w:val="7F7F7F" w:themeColor="text1" w:themeTint="80"/>
                <w:sz w:val="14"/>
                <w:szCs w:val="14"/>
              </w:rPr>
              <w:t>Avoid broad discussion. Maximum of 2500 characters</w:t>
            </w:r>
            <w:r w:rsidR="00202D32">
              <w:rPr>
                <w:i/>
                <w:iCs/>
                <w:color w:val="7F7F7F" w:themeColor="text1" w:themeTint="80"/>
                <w:sz w:val="14"/>
                <w:szCs w:val="14"/>
              </w:rPr>
              <w:t xml:space="preserve"> </w:t>
            </w:r>
            <w:r w:rsidR="007206A5">
              <w:rPr>
                <w:i/>
                <w:iCs/>
                <w:color w:val="7F7F7F" w:themeColor="text1" w:themeTint="80"/>
                <w:sz w:val="14"/>
                <w:szCs w:val="14"/>
              </w:rPr>
              <w:t>(</w:t>
            </w:r>
            <w:r w:rsidR="00202D32">
              <w:rPr>
                <w:i/>
                <w:iCs/>
                <w:color w:val="7F7F7F" w:themeColor="text1" w:themeTint="80"/>
                <w:sz w:val="14"/>
                <w:szCs w:val="14"/>
              </w:rPr>
              <w:t>including references</w:t>
            </w:r>
            <w:r w:rsidR="007206A5">
              <w:rPr>
                <w:i/>
                <w:iCs/>
                <w:color w:val="7F7F7F" w:themeColor="text1" w:themeTint="80"/>
                <w:sz w:val="14"/>
                <w:szCs w:val="14"/>
              </w:rPr>
              <w:t>, if applicable)</w:t>
            </w:r>
            <w:r>
              <w:rPr>
                <w:i/>
                <w:iCs/>
                <w:color w:val="7F7F7F" w:themeColor="text1" w:themeTint="80"/>
                <w:sz w:val="14"/>
                <w:szCs w:val="14"/>
              </w:rPr>
              <w:t>.</w:t>
            </w:r>
          </w:p>
        </w:tc>
      </w:tr>
      <w:tr w:rsidR="008001C0" w:rsidRPr="0065623C" w14:paraId="575859FD" w14:textId="77777777" w:rsidTr="001009FA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7454442" w14:textId="77777777" w:rsidR="008001C0" w:rsidRPr="002228F7" w:rsidRDefault="008001C0" w:rsidP="004271CD">
            <w:pPr>
              <w:rPr>
                <w:sz w:val="2"/>
                <w:szCs w:val="2"/>
              </w:rPr>
            </w:pPr>
          </w:p>
        </w:tc>
      </w:tr>
      <w:tr w:rsidR="00D82DF5" w:rsidRPr="0065623C" w14:paraId="264A1C47" w14:textId="77777777" w:rsidTr="001009FA">
        <w:trPr>
          <w:trHeight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3AC4ADBE" w14:textId="126727C7" w:rsidR="00D82DF5" w:rsidRPr="0065623C" w:rsidRDefault="00D82DF5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fic aims and questions to be answered</w:t>
            </w:r>
          </w:p>
        </w:tc>
      </w:tr>
      <w:tr w:rsidR="006C297A" w:rsidRPr="0065623C" w14:paraId="2C775EB2" w14:textId="77777777" w:rsidTr="006C297A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3ACED969" w14:textId="77777777" w:rsidR="006C297A" w:rsidRDefault="006C297A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6867D5" w:rsidRPr="0065623C" w14:paraId="3E014B65" w14:textId="77777777" w:rsidTr="001009FA">
        <w:trPr>
          <w:trHeight w:hRule="exact" w:val="1152"/>
        </w:trPr>
        <w:sdt>
          <w:sdtPr>
            <w:rPr>
              <w:rStyle w:val="Style1Char"/>
            </w:rPr>
            <w:id w:val="-21786317"/>
            <w:lock w:val="sdtLocked"/>
            <w:placeholder>
              <w:docPart w:val="0793597B91A543FE9EA1336DF8D2839D"/>
            </w:placeholder>
            <w:showingPlcHdr/>
          </w:sdtPr>
          <w:sdtEndPr>
            <w:rPr>
              <w:rStyle w:val="Style1Char"/>
            </w:rPr>
          </w:sdtEndPr>
          <w:sdtContent>
            <w:permStart w:id="137380070" w:edGrp="everyone" w:displacedByCustomXml="prev"/>
            <w:tc>
              <w:tcPr>
                <w:tcW w:w="10800" w:type="dxa"/>
                <w:gridSpan w:val="1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46551D7" w14:textId="431475C8" w:rsidR="006867D5" w:rsidRDefault="00A170CB" w:rsidP="006867D5">
                <w:pPr>
                  <w:pStyle w:val="Style1"/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                          </w:t>
                </w:r>
                <w:r w:rsidR="00556D88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</w:t>
                </w:r>
                <w:r w:rsidR="00556D88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</w:t>
                </w:r>
                <w:r w:rsidR="00556D88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</w:t>
                </w:r>
              </w:p>
            </w:tc>
            <w:permEnd w:id="137380070" w:displacedByCustomXml="next"/>
          </w:sdtContent>
        </w:sdt>
      </w:tr>
      <w:tr w:rsidR="006867D5" w:rsidRPr="0065623C" w14:paraId="269035B7" w14:textId="77777777" w:rsidTr="001009FA">
        <w:trPr>
          <w:trHeight w:val="173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71B8A29" w14:textId="09E6388D" w:rsidR="006867D5" w:rsidRDefault="006867D5" w:rsidP="006867D5">
            <w:pPr>
              <w:pStyle w:val="Style2"/>
            </w:pPr>
            <w:r>
              <w:t xml:space="preserve">Maximum of </w:t>
            </w:r>
            <w:r w:rsidR="00252844">
              <w:t>50</w:t>
            </w:r>
            <w:r>
              <w:t>0 characters.</w:t>
            </w:r>
          </w:p>
        </w:tc>
      </w:tr>
      <w:tr w:rsidR="008001C0" w:rsidRPr="0065623C" w14:paraId="1A201D23" w14:textId="77777777" w:rsidTr="001009FA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42BA9DC" w14:textId="77777777" w:rsidR="008001C0" w:rsidRPr="00F5698E" w:rsidRDefault="008001C0" w:rsidP="004271CD">
            <w:pPr>
              <w:rPr>
                <w:sz w:val="2"/>
                <w:szCs w:val="2"/>
              </w:rPr>
            </w:pPr>
          </w:p>
        </w:tc>
      </w:tr>
      <w:tr w:rsidR="00912AD7" w:rsidRPr="0065623C" w14:paraId="5582C331" w14:textId="77777777" w:rsidTr="001009FA">
        <w:trPr>
          <w:trHeight w:hRule="exact"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6D431AE" w14:textId="424CE1E7" w:rsidR="00912AD7" w:rsidRPr="006C297A" w:rsidRDefault="00912AD7" w:rsidP="004271CD">
            <w:pPr>
              <w:rPr>
                <w:b/>
                <w:bCs/>
                <w:sz w:val="20"/>
                <w:szCs w:val="20"/>
              </w:rPr>
            </w:pPr>
            <w:r w:rsidRPr="006C297A">
              <w:rPr>
                <w:b/>
                <w:bCs/>
                <w:sz w:val="20"/>
                <w:szCs w:val="20"/>
              </w:rPr>
              <w:t>Why is LCLS required for this experiment? Why now?</w:t>
            </w:r>
          </w:p>
        </w:tc>
      </w:tr>
      <w:tr w:rsidR="006C297A" w:rsidRPr="0065623C" w14:paraId="01E4EE0B" w14:textId="77777777" w:rsidTr="006C297A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6338794" w14:textId="77777777" w:rsidR="006C297A" w:rsidRPr="006C297A" w:rsidRDefault="006C297A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912AD7" w:rsidRPr="0065623C" w14:paraId="625C8010" w14:textId="77777777" w:rsidTr="001009FA">
        <w:trPr>
          <w:trHeight w:hRule="exact" w:val="1152"/>
        </w:trPr>
        <w:sdt>
          <w:sdtPr>
            <w:rPr>
              <w:rStyle w:val="Style1Char"/>
            </w:rPr>
            <w:id w:val="-1172408306"/>
            <w:lock w:val="sdtLocked"/>
            <w:placeholder>
              <w:docPart w:val="D5D4C35FF00244E1828CF467CDE4E01F"/>
            </w:placeholder>
            <w:showingPlcHdr/>
          </w:sdtPr>
          <w:sdtEndPr>
            <w:rPr>
              <w:rStyle w:val="Style1Char"/>
            </w:rPr>
          </w:sdtEndPr>
          <w:sdtContent>
            <w:permStart w:id="1439905670" w:edGrp="everyone" w:displacedByCustomXml="prev"/>
            <w:tc>
              <w:tcPr>
                <w:tcW w:w="10800" w:type="dxa"/>
                <w:gridSpan w:val="1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9F90C5F" w14:textId="0A916E01" w:rsidR="00912AD7" w:rsidRPr="00F5698E" w:rsidRDefault="00556D88" w:rsidP="00912AD7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1439905670" w:displacedByCustomXml="next"/>
          </w:sdtContent>
        </w:sdt>
      </w:tr>
      <w:tr w:rsidR="00912AD7" w:rsidRPr="0065623C" w14:paraId="2B99F03F" w14:textId="77777777" w:rsidTr="001009FA">
        <w:trPr>
          <w:trHeight w:val="170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38583945" w14:textId="47E3C4EE" w:rsidR="00912AD7" w:rsidRPr="002E474D" w:rsidRDefault="00912AD7" w:rsidP="004271CD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t>Maximum of 500 characters.</w:t>
            </w:r>
          </w:p>
        </w:tc>
      </w:tr>
      <w:tr w:rsidR="001009FA" w:rsidRPr="0065623C" w14:paraId="32736CF1" w14:textId="77777777" w:rsidTr="001009FA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BA2751B" w14:textId="77777777" w:rsidR="008001C0" w:rsidRPr="007324F5" w:rsidRDefault="008001C0" w:rsidP="004271CD">
            <w:pPr>
              <w:rPr>
                <w:sz w:val="2"/>
                <w:szCs w:val="2"/>
              </w:rPr>
            </w:pPr>
          </w:p>
        </w:tc>
      </w:tr>
      <w:tr w:rsidR="00DC43F2" w:rsidRPr="0065623C" w14:paraId="727C3DDF" w14:textId="77777777" w:rsidTr="001009FA">
        <w:trPr>
          <w:trHeight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82D7207" w14:textId="0AACC41D" w:rsidR="00DC43F2" w:rsidRPr="0065623C" w:rsidRDefault="00302285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</w:t>
            </w:r>
            <w:r w:rsidR="00DC43F2">
              <w:rPr>
                <w:b/>
                <w:bCs/>
                <w:sz w:val="20"/>
                <w:szCs w:val="20"/>
              </w:rPr>
              <w:t>upportive figure and caption</w:t>
            </w:r>
            <w:r w:rsidR="001F5523">
              <w:rPr>
                <w:b/>
                <w:bCs/>
                <w:sz w:val="20"/>
                <w:szCs w:val="20"/>
              </w:rPr>
              <w:t xml:space="preserve"> (optional)</w:t>
            </w:r>
          </w:p>
        </w:tc>
      </w:tr>
      <w:tr w:rsidR="003115D5" w:rsidRPr="0065623C" w14:paraId="35339683" w14:textId="77777777" w:rsidTr="003115D5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8CB9582" w14:textId="77777777" w:rsidR="003115D5" w:rsidRDefault="003115D5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55B54" w:rsidRPr="0065623C" w14:paraId="52BDD9C9" w14:textId="77777777" w:rsidTr="003115D5">
        <w:trPr>
          <w:trHeight w:hRule="exact" w:val="3312"/>
        </w:trPr>
        <w:sdt>
          <w:sdtPr>
            <w:id w:val="-1167315013"/>
            <w:lock w:val="sdtLocked"/>
            <w:showingPlcHdr/>
            <w:picture/>
          </w:sdtPr>
          <w:sdtEndPr/>
          <w:sdtContent>
            <w:permStart w:id="191642207" w:edGrp="everyone" w:displacedByCustomXml="prev"/>
            <w:tc>
              <w:tcPr>
                <w:tcW w:w="7470" w:type="dxa"/>
                <w:gridSpan w:val="11"/>
                <w:vMerge w:val="restart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416A329" w14:textId="2A97D140" w:rsidR="00155B54" w:rsidRPr="00FC7072" w:rsidRDefault="00CC3B5A" w:rsidP="00DC43F2">
                <w:r>
                  <w:rPr>
                    <w:noProof/>
                  </w:rPr>
                  <w:drawing>
                    <wp:inline distT="0" distB="0" distL="0" distR="0" wp14:anchorId="7FF8FDBE" wp14:editId="5540B95E">
                      <wp:extent cx="4599303" cy="2197290"/>
                      <wp:effectExtent l="0" t="0" r="0" b="0"/>
                      <wp:docPr id="6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629518" cy="22117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191642207" w:displacedByCustomXml="next"/>
          </w:sdtContent>
        </w:sdt>
        <w:sdt>
          <w:sdtPr>
            <w:rPr>
              <w:rStyle w:val="Style1Char"/>
            </w:rPr>
            <w:id w:val="-369917759"/>
            <w:lock w:val="sdtLocked"/>
            <w:placeholder>
              <w:docPart w:val="97524AA51D63410EA21846163C9CB140"/>
            </w:placeholder>
            <w:showingPlcHdr/>
          </w:sdtPr>
          <w:sdtEndPr>
            <w:rPr>
              <w:rStyle w:val="Style1Char"/>
            </w:rPr>
          </w:sdtEndPr>
          <w:sdtContent>
            <w:permStart w:id="1326148446" w:edGrp="everyone" w:displacedByCustomXml="prev"/>
            <w:tc>
              <w:tcPr>
                <w:tcW w:w="333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C2715F8" w14:textId="77777777" w:rsidR="006B72FE" w:rsidRDefault="006B72FE" w:rsidP="006B72FE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  <w:b/>
                    <w:bCs/>
                  </w:rPr>
                  <w:br/>
                </w:r>
                <w:r>
                  <w:rPr>
                    <w:rStyle w:val="Style1Char"/>
                  </w:rPr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</w:t>
                </w:r>
              </w:p>
              <w:p w14:paraId="127FFA9B" w14:textId="6282B7D0" w:rsidR="00155B54" w:rsidRPr="00FC7072" w:rsidRDefault="006B72FE" w:rsidP="006B72FE">
                <w:r>
                  <w:rPr>
                    <w:rStyle w:val="Style1Char"/>
                  </w:rPr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</w:t>
                </w:r>
              </w:p>
            </w:tc>
            <w:permEnd w:id="1326148446" w:displacedByCustomXml="next"/>
          </w:sdtContent>
        </w:sdt>
      </w:tr>
      <w:tr w:rsidR="00155B54" w:rsidRPr="0065623C" w14:paraId="0638C109" w14:textId="77777777" w:rsidTr="005A6A94">
        <w:trPr>
          <w:trHeight w:hRule="exact" w:val="173"/>
        </w:trPr>
        <w:tc>
          <w:tcPr>
            <w:tcW w:w="7470" w:type="dxa"/>
            <w:gridSpan w:val="11"/>
            <w:vMerge/>
            <w:tcBorders>
              <w:top w:val="nil"/>
              <w:left w:val="nil"/>
              <w:bottom w:val="nil"/>
              <w:right w:val="nil"/>
            </w:tcBorders>
          </w:tcPr>
          <w:p w14:paraId="4EE4CFEF" w14:textId="77777777" w:rsidR="00155B54" w:rsidRPr="00FC7072" w:rsidRDefault="00155B54" w:rsidP="00DC43F2"/>
        </w:tc>
        <w:tc>
          <w:tcPr>
            <w:tcW w:w="33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09E8E7" w14:textId="60525A08" w:rsidR="00155B54" w:rsidRPr="00FC7072" w:rsidRDefault="00155B54" w:rsidP="00DC43F2">
            <w:pPr>
              <w:pStyle w:val="Style2"/>
            </w:pPr>
            <w:r>
              <w:t xml:space="preserve">Maximum of </w:t>
            </w:r>
            <w:r w:rsidR="006B72FE">
              <w:t>45</w:t>
            </w:r>
            <w:r>
              <w:t>0 characters.</w:t>
            </w:r>
          </w:p>
        </w:tc>
      </w:tr>
      <w:tr w:rsidR="00B974E1" w:rsidRPr="00146D78" w14:paraId="21748B24" w14:textId="77777777" w:rsidTr="005A6A94"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B01DC7D" w14:textId="56C99E6F" w:rsidR="00B974E1" w:rsidRPr="00146D78" w:rsidRDefault="00B974E1" w:rsidP="004271CD">
            <w:pP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</w:pPr>
            <w:r>
              <w:rPr>
                <w:rFonts w:ascii="Lato" w:hAnsi="Lato"/>
                <w:b/>
                <w:bCs/>
                <w:color w:val="920000"/>
                <w:sz w:val="28"/>
                <w:szCs w:val="28"/>
              </w:rPr>
              <w:t>Experimental details</w:t>
            </w:r>
          </w:p>
        </w:tc>
      </w:tr>
      <w:tr w:rsidR="00B974E1" w:rsidRPr="0065623C" w14:paraId="28C8E1B1" w14:textId="77777777" w:rsidTr="009C5873">
        <w:trPr>
          <w:trHeight w:val="187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F0AB4DB" w14:textId="77777777" w:rsidR="00B974E1" w:rsidRPr="0065623C" w:rsidRDefault="00B974E1" w:rsidP="004271CD">
            <w:pPr>
              <w:rPr>
                <w:sz w:val="20"/>
                <w:szCs w:val="20"/>
              </w:rPr>
            </w:pPr>
          </w:p>
        </w:tc>
      </w:tr>
      <w:tr w:rsidR="001009FA" w:rsidRPr="0065623C" w14:paraId="535D1CE7" w14:textId="77777777" w:rsidTr="009C5873">
        <w:trPr>
          <w:trHeight w:hRule="exact" w:val="2592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871C9E" w14:textId="333BB127" w:rsidR="001009FA" w:rsidRPr="001009FA" w:rsidRDefault="00D91F8A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hoto of crystals</w:t>
            </w:r>
            <w:r w:rsidR="00B100D6">
              <w:rPr>
                <w:b/>
                <w:bCs/>
                <w:sz w:val="20"/>
                <w:szCs w:val="20"/>
              </w:rPr>
              <w:t xml:space="preserve"> </w:t>
            </w:r>
            <w:r w:rsidR="001009FA">
              <w:rPr>
                <w:b/>
                <w:bCs/>
                <w:sz w:val="20"/>
                <w:szCs w:val="20"/>
              </w:rPr>
              <w:br/>
            </w:r>
            <w:r w:rsidR="001009FA" w:rsidRPr="009800DF">
              <w:rPr>
                <w:sz w:val="20"/>
                <w:szCs w:val="20"/>
              </w:rPr>
              <w:t>(</w:t>
            </w:r>
            <w:r w:rsidR="009800DF" w:rsidRPr="009800DF">
              <w:rPr>
                <w:sz w:val="20"/>
                <w:szCs w:val="20"/>
              </w:rPr>
              <w:t xml:space="preserve">for </w:t>
            </w:r>
            <w:r w:rsidR="00A46F75">
              <w:rPr>
                <w:sz w:val="20"/>
                <w:szCs w:val="20"/>
              </w:rPr>
              <w:t>X-ray</w:t>
            </w:r>
            <w:r w:rsidR="009800DF" w:rsidRPr="009800DF">
              <w:rPr>
                <w:sz w:val="20"/>
                <w:szCs w:val="20"/>
              </w:rPr>
              <w:t xml:space="preserve"> crystallography</w:t>
            </w:r>
            <w:r w:rsidR="001009FA" w:rsidRPr="009800DF">
              <w:rPr>
                <w:sz w:val="20"/>
                <w:szCs w:val="20"/>
              </w:rPr>
              <w:t>)</w:t>
            </w:r>
          </w:p>
        </w:tc>
        <w:sdt>
          <w:sdtPr>
            <w:rPr>
              <w:sz w:val="20"/>
              <w:szCs w:val="20"/>
            </w:rPr>
            <w:id w:val="-1100788626"/>
            <w:lock w:val="sdtLocked"/>
            <w:showingPlcHdr/>
            <w:picture/>
          </w:sdtPr>
          <w:sdtEndPr/>
          <w:sdtContent>
            <w:permStart w:id="740058606" w:edGrp="everyone" w:displacedByCustomXml="prev"/>
            <w:tc>
              <w:tcPr>
                <w:tcW w:w="432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5F37AD7" w14:textId="1C02BC8F" w:rsidR="001009FA" w:rsidRPr="0065623C" w:rsidRDefault="00D77C7B" w:rsidP="004271CD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454D9790" wp14:editId="75A47FAA">
                      <wp:extent cx="2631882" cy="1631950"/>
                      <wp:effectExtent l="0" t="0" r="0" b="6350"/>
                      <wp:docPr id="10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636192" cy="163462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740058606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4A67B" w14:textId="401F25A1" w:rsidR="001009FA" w:rsidRPr="0065623C" w:rsidRDefault="001009FA" w:rsidP="004271CD">
            <w:pPr>
              <w:rPr>
                <w:sz w:val="20"/>
                <w:szCs w:val="20"/>
              </w:rPr>
            </w:pPr>
          </w:p>
        </w:tc>
        <w:sdt>
          <w:sdtPr>
            <w:rPr>
              <w:sz w:val="20"/>
              <w:szCs w:val="20"/>
            </w:rPr>
            <w:id w:val="-1026325406"/>
            <w:lock w:val="sdtLocked"/>
            <w:showingPlcHdr/>
            <w:picture/>
          </w:sdtPr>
          <w:sdtEndPr/>
          <w:sdtContent>
            <w:permStart w:id="437212896" w:edGrp="everyone" w:displacedByCustomXml="prev"/>
            <w:tc>
              <w:tcPr>
                <w:tcW w:w="432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361A0A9" w14:textId="01410E01" w:rsidR="001009FA" w:rsidRPr="0065623C" w:rsidRDefault="00D77C7B" w:rsidP="004271CD">
                <w:pPr>
                  <w:rPr>
                    <w:sz w:val="20"/>
                    <w:szCs w:val="20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235BFC44" wp14:editId="7452FD36">
                      <wp:extent cx="2631881" cy="1638300"/>
                      <wp:effectExtent l="0" t="0" r="0" b="0"/>
                      <wp:docPr id="11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634668" cy="16400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permEnd w:id="437212896" w:displacedByCustomXml="next"/>
          </w:sdtContent>
        </w:sdt>
      </w:tr>
      <w:tr w:rsidR="001070CD" w:rsidRPr="0065623C" w14:paraId="34A36FEF" w14:textId="77777777" w:rsidTr="009C5873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6D5D6EF" w14:textId="77777777" w:rsidR="001070CD" w:rsidRDefault="001070CD" w:rsidP="004271CD">
            <w:pPr>
              <w:rPr>
                <w:sz w:val="20"/>
                <w:szCs w:val="20"/>
              </w:rPr>
            </w:pPr>
          </w:p>
        </w:tc>
      </w:tr>
      <w:tr w:rsidR="001009FA" w:rsidRPr="0065623C" w14:paraId="2D0EBA55" w14:textId="77777777" w:rsidTr="009C5873">
        <w:trPr>
          <w:trHeight w:hRule="exact"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EDADDB" w14:textId="339DECCD" w:rsidR="001009FA" w:rsidRDefault="001009FA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name</w:t>
            </w:r>
          </w:p>
        </w:tc>
        <w:sdt>
          <w:sdtPr>
            <w:rPr>
              <w:rStyle w:val="Style1Char"/>
            </w:rPr>
            <w:id w:val="489680281"/>
            <w:lock w:val="sdtLocked"/>
            <w:placeholder>
              <w:docPart w:val="4D3D4E30486149259A237C5B184CC547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380596247" w:edGrp="everyone" w:displacedByCustomXml="prev"/>
            <w:tc>
              <w:tcPr>
                <w:tcW w:w="432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C338D89" w14:textId="5A2BDEA6" w:rsidR="001009FA" w:rsidRDefault="000F19E6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380596247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C9BEF4" w14:textId="77777777" w:rsidR="001009FA" w:rsidRPr="0065623C" w:rsidRDefault="001009FA" w:rsidP="004271CD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970557150"/>
            <w:lock w:val="sdtLocked"/>
            <w:placeholder>
              <w:docPart w:val="B019B808035C4750A8E6CEA04414DE6F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063791179" w:edGrp="everyone" w:displacedByCustomXml="prev"/>
            <w:tc>
              <w:tcPr>
                <w:tcW w:w="432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6AF459F" w14:textId="1B25C839" w:rsidR="001009FA" w:rsidRDefault="008D7BE5" w:rsidP="004271CD">
                <w:pPr>
                  <w:rPr>
                    <w:sz w:val="20"/>
                    <w:szCs w:val="20"/>
                  </w:rPr>
                </w:pPr>
                <w:r w:rsidRPr="008D7BE5">
                  <w:t xml:space="preserve">                                                                              </w:t>
                </w:r>
              </w:p>
            </w:tc>
            <w:permEnd w:id="1063791179" w:displacedByCustomXml="next"/>
          </w:sdtContent>
        </w:sdt>
      </w:tr>
      <w:tr w:rsidR="00824C14" w:rsidRPr="0065623C" w14:paraId="4866454C" w14:textId="77777777" w:rsidTr="009C5873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E817B5B" w14:textId="77777777" w:rsidR="00824C14" w:rsidRDefault="00824C14" w:rsidP="004271CD">
            <w:pPr>
              <w:rPr>
                <w:rStyle w:val="Style1Char"/>
              </w:rPr>
            </w:pPr>
          </w:p>
        </w:tc>
      </w:tr>
      <w:tr w:rsidR="00824C14" w:rsidRPr="0065623C" w14:paraId="643DE4BD" w14:textId="77777777" w:rsidTr="009C5873">
        <w:trPr>
          <w:trHeight w:hRule="exact"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2FC8F5" w14:textId="2BA6CF00" w:rsidR="00824C14" w:rsidRDefault="00B100D6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ple volume</w:t>
            </w:r>
          </w:p>
        </w:tc>
        <w:sdt>
          <w:sdtPr>
            <w:rPr>
              <w:rStyle w:val="Style1Char"/>
            </w:rPr>
            <w:id w:val="-1435900474"/>
            <w:lock w:val="sdtLocked"/>
            <w:placeholder>
              <w:docPart w:val="F63E635D7EA8434786916F1081872765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1543270" w:edGrp="everyone" w:displacedByCustomXml="prev"/>
            <w:tc>
              <w:tcPr>
                <w:tcW w:w="432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53D2BE1" w14:textId="7FA471AF" w:rsidR="00824C14" w:rsidRDefault="009800DF" w:rsidP="004271CD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1543270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C93E83" w14:textId="77777777" w:rsidR="00824C14" w:rsidRPr="0065623C" w:rsidRDefault="00824C14" w:rsidP="004271CD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97223356"/>
            <w:lock w:val="sdtLocked"/>
            <w:placeholder>
              <w:docPart w:val="BF75925BD62046D692D120B3407B04C2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956600310" w:edGrp="everyone" w:displacedByCustomXml="prev"/>
            <w:tc>
              <w:tcPr>
                <w:tcW w:w="432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1701763" w14:textId="37944563" w:rsidR="00824C14" w:rsidRDefault="009800DF" w:rsidP="004271CD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956600310" w:displacedByCustomXml="next"/>
          </w:sdtContent>
        </w:sdt>
      </w:tr>
      <w:tr w:rsidR="001070CD" w:rsidRPr="0065623C" w14:paraId="0F47E824" w14:textId="77777777" w:rsidTr="009C5873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60E57B8" w14:textId="77777777" w:rsidR="001070CD" w:rsidRDefault="001070CD" w:rsidP="004271CD">
            <w:pPr>
              <w:rPr>
                <w:sz w:val="20"/>
                <w:szCs w:val="20"/>
              </w:rPr>
            </w:pPr>
          </w:p>
        </w:tc>
      </w:tr>
      <w:tr w:rsidR="004448DF" w:rsidRPr="0065623C" w14:paraId="3803BD65" w14:textId="77777777" w:rsidTr="009C5873">
        <w:trPr>
          <w:trHeight w:val="183"/>
        </w:trPr>
        <w:tc>
          <w:tcPr>
            <w:tcW w:w="189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A1ADE60" w14:textId="3A025CAC" w:rsidR="004448DF" w:rsidRPr="009800DF" w:rsidRDefault="004448DF" w:rsidP="004271CD">
            <w:pPr>
              <w:rPr>
                <w:sz w:val="20"/>
                <w:szCs w:val="20"/>
              </w:rPr>
            </w:pPr>
            <w:r w:rsidRPr="009800DF">
              <w:rPr>
                <w:b/>
                <w:bCs/>
                <w:sz w:val="20"/>
                <w:szCs w:val="20"/>
              </w:rPr>
              <w:t>Concentration</w:t>
            </w:r>
            <w:r w:rsidRPr="009800DF">
              <w:rPr>
                <w:sz w:val="20"/>
                <w:szCs w:val="20"/>
              </w:rPr>
              <w:br/>
              <w:t>(for SAXS/WAXS)</w:t>
            </w:r>
          </w:p>
        </w:tc>
        <w:tc>
          <w:tcPr>
            <w:tcW w:w="43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D1B7EE" w14:textId="05F58ABD" w:rsidR="004448DF" w:rsidRDefault="004448DF" w:rsidP="004271CD">
            <w:pPr>
              <w:rPr>
                <w:sz w:val="20"/>
                <w:szCs w:val="20"/>
              </w:rPr>
            </w:pP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8A01FF" w14:textId="77777777" w:rsidR="004448DF" w:rsidRPr="0065623C" w:rsidRDefault="004448DF" w:rsidP="004271CD">
            <w:pPr>
              <w:rPr>
                <w:sz w:val="20"/>
                <w:szCs w:val="20"/>
              </w:rPr>
            </w:pP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7B79FD" w14:textId="62177361" w:rsidR="004448DF" w:rsidRDefault="004448DF" w:rsidP="004271CD">
            <w:pPr>
              <w:rPr>
                <w:sz w:val="20"/>
                <w:szCs w:val="20"/>
              </w:rPr>
            </w:pPr>
          </w:p>
        </w:tc>
      </w:tr>
      <w:tr w:rsidR="004448DF" w:rsidRPr="0065623C" w14:paraId="64CAD89B" w14:textId="77777777" w:rsidTr="009C5873">
        <w:trPr>
          <w:trHeight w:hRule="exact" w:val="245"/>
        </w:trPr>
        <w:tc>
          <w:tcPr>
            <w:tcW w:w="189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FE37479" w14:textId="77777777" w:rsidR="004448DF" w:rsidRPr="009800DF" w:rsidRDefault="004448DF" w:rsidP="004271CD">
            <w:pPr>
              <w:rPr>
                <w:b/>
                <w:bCs/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582262585"/>
            <w:lock w:val="sdtLocked"/>
            <w:placeholder>
              <w:docPart w:val="6C18AC63E46E447484490F0DF5A4C988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2053453783" w:edGrp="everyone" w:displacedByCustomXml="prev"/>
            <w:tc>
              <w:tcPr>
                <w:tcW w:w="432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3F84AA7" w14:textId="4C4071AD" w:rsidR="004448DF" w:rsidRDefault="004448DF" w:rsidP="004271CD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2053453783" w:displacedByCustomXml="next"/>
          </w:sdtContent>
        </w:sdt>
        <w:tc>
          <w:tcPr>
            <w:tcW w:w="27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4DCE1" w14:textId="77777777" w:rsidR="004448DF" w:rsidRPr="0065623C" w:rsidRDefault="004448DF" w:rsidP="004271CD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684116695"/>
            <w:lock w:val="sdtLocked"/>
            <w:placeholder>
              <w:docPart w:val="22454D4F30E84A11B47CFABBC560DEE1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704919729" w:edGrp="everyone" w:displacedByCustomXml="prev"/>
            <w:tc>
              <w:tcPr>
                <w:tcW w:w="432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DAA9961" w14:textId="43C9138C" w:rsidR="004448DF" w:rsidRDefault="004448DF" w:rsidP="004271CD">
                <w:pPr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704919729" w:displacedByCustomXml="next"/>
          </w:sdtContent>
        </w:sdt>
      </w:tr>
      <w:tr w:rsidR="001070CD" w:rsidRPr="0065623C" w14:paraId="00DF8532" w14:textId="77777777" w:rsidTr="009C5873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1CE46410" w14:textId="77777777" w:rsidR="001070CD" w:rsidRDefault="001070CD" w:rsidP="004271CD">
            <w:pPr>
              <w:rPr>
                <w:sz w:val="20"/>
                <w:szCs w:val="20"/>
              </w:rPr>
            </w:pPr>
          </w:p>
        </w:tc>
      </w:tr>
      <w:tr w:rsidR="00563068" w:rsidRPr="0065623C" w14:paraId="183264DB" w14:textId="77777777" w:rsidTr="009C5873">
        <w:trPr>
          <w:trHeight w:hRule="exact"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BEF7B1" w14:textId="7BDB0D6B" w:rsidR="00563068" w:rsidRDefault="00563068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rystal size</w:t>
            </w:r>
          </w:p>
        </w:tc>
        <w:sdt>
          <w:sdtPr>
            <w:rPr>
              <w:rStyle w:val="Style1Char"/>
            </w:rPr>
            <w:id w:val="-2074426686"/>
            <w:lock w:val="sdtLocked"/>
            <w:placeholder>
              <w:docPart w:val="31FD1555F89F4B1BB32A2A4DA9151F0E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43556276" w:edGrp="everyone" w:displacedByCustomXml="prev"/>
            <w:tc>
              <w:tcPr>
                <w:tcW w:w="432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29310410" w14:textId="3BB020A4" w:rsidR="00563068" w:rsidRDefault="000F19E6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43556276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75AD95" w14:textId="77777777" w:rsidR="00563068" w:rsidRPr="0065623C" w:rsidRDefault="00563068" w:rsidP="004271CD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617334662"/>
            <w:lock w:val="sdtLocked"/>
            <w:placeholder>
              <w:docPart w:val="A75250FE558041989A39FC6DBDC1DC77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308307604" w:edGrp="everyone" w:displacedByCustomXml="prev"/>
            <w:tc>
              <w:tcPr>
                <w:tcW w:w="432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59109D1" w14:textId="7720E917" w:rsidR="00563068" w:rsidRDefault="000F19E6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308307604" w:displacedByCustomXml="next"/>
          </w:sdtContent>
        </w:sdt>
      </w:tr>
      <w:tr w:rsidR="001070CD" w:rsidRPr="0065623C" w14:paraId="07D0C6A1" w14:textId="77777777" w:rsidTr="009C5873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3BE2D34B" w14:textId="77777777" w:rsidR="001070CD" w:rsidRDefault="001070CD" w:rsidP="004271CD">
            <w:pPr>
              <w:rPr>
                <w:sz w:val="20"/>
                <w:szCs w:val="20"/>
              </w:rPr>
            </w:pPr>
          </w:p>
        </w:tc>
      </w:tr>
      <w:tr w:rsidR="00563068" w:rsidRPr="0065623C" w14:paraId="657CA282" w14:textId="77777777" w:rsidTr="009C5873">
        <w:trPr>
          <w:trHeight w:hRule="exact" w:val="245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05DB1A" w14:textId="6701FB03" w:rsidR="00563068" w:rsidRDefault="00563068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</w:t>
            </w:r>
            <w:r w:rsidR="004D5B05">
              <w:rPr>
                <w:b/>
                <w:bCs/>
                <w:sz w:val="20"/>
                <w:szCs w:val="20"/>
              </w:rPr>
              <w:t xml:space="preserve"> (optional)</w:t>
            </w:r>
          </w:p>
        </w:tc>
        <w:sdt>
          <w:sdtPr>
            <w:rPr>
              <w:rStyle w:val="Style1Char"/>
            </w:rPr>
            <w:id w:val="-159088036"/>
            <w:lock w:val="sdtLocked"/>
            <w:placeholder>
              <w:docPart w:val="8AC1B96D0A384074BC0BAE7084E130CF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804546463" w:edGrp="everyone" w:displacedByCustomXml="prev"/>
            <w:tc>
              <w:tcPr>
                <w:tcW w:w="432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03B34B24" w14:textId="557BF7C1" w:rsidR="00563068" w:rsidRDefault="000F19E6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804546463" w:displacedByCustomXml="next"/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565DA0" w14:textId="77777777" w:rsidR="00563068" w:rsidRPr="0065623C" w:rsidRDefault="00563068" w:rsidP="004271CD">
            <w:pPr>
              <w:rPr>
                <w:sz w:val="20"/>
                <w:szCs w:val="20"/>
              </w:rPr>
            </w:pPr>
          </w:p>
        </w:tc>
        <w:sdt>
          <w:sdtPr>
            <w:rPr>
              <w:rStyle w:val="Style1Char"/>
            </w:rPr>
            <w:id w:val="-1754425696"/>
            <w:lock w:val="sdtLocked"/>
            <w:placeholder>
              <w:docPart w:val="A6F1CF048CAF4143812CD68AE7566996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4509159" w:edGrp="everyone" w:displacedByCustomXml="prev"/>
            <w:tc>
              <w:tcPr>
                <w:tcW w:w="432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C5289C8" w14:textId="2C98CA5E" w:rsidR="00563068" w:rsidRDefault="000F19E6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</w:t>
                </w:r>
              </w:p>
            </w:tc>
            <w:permEnd w:id="14509159" w:displacedByCustomXml="next"/>
          </w:sdtContent>
        </w:sdt>
      </w:tr>
      <w:tr w:rsidR="004D5B05" w:rsidRPr="0065623C" w14:paraId="48C987EA" w14:textId="77777777" w:rsidTr="009C5873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A6466D4" w14:textId="77777777" w:rsidR="004D5B05" w:rsidRDefault="004D5B05" w:rsidP="004271CD">
            <w:pPr>
              <w:rPr>
                <w:sz w:val="20"/>
                <w:szCs w:val="20"/>
              </w:rPr>
            </w:pPr>
          </w:p>
        </w:tc>
      </w:tr>
      <w:tr w:rsidR="001070CD" w:rsidRPr="002228F7" w14:paraId="6095F2E5" w14:textId="77777777" w:rsidTr="009C5873">
        <w:trPr>
          <w:trHeight w:hRule="exact" w:val="245"/>
        </w:trPr>
        <w:permStart w:id="1383614593" w:edGrp="everyone" w:displacedByCustomXml="next"/>
        <w:sdt>
          <w:sdtPr>
            <w:rPr>
              <w:sz w:val="20"/>
            </w:rPr>
            <w:id w:val="-180660009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68581D4" w14:textId="48E0C2EF" w:rsidR="001070CD" w:rsidRPr="002228F7" w:rsidRDefault="0091180F" w:rsidP="006444FB">
                <w:pPr>
                  <w:pStyle w:val="Style1"/>
                </w:pPr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p>
            </w:tc>
          </w:sdtContent>
        </w:sdt>
        <w:permEnd w:id="1383614593" w:displacedByCustomXml="prev"/>
        <w:tc>
          <w:tcPr>
            <w:tcW w:w="45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98BB890" w14:textId="77777777" w:rsidR="001070CD" w:rsidRPr="002228F7" w:rsidRDefault="001070CD" w:rsidP="001070CD">
            <w:r>
              <w:t>We will provide more than 2 samples. Sample names:</w:t>
            </w:r>
          </w:p>
        </w:tc>
        <w:sdt>
          <w:sdtPr>
            <w:rPr>
              <w:rStyle w:val="Style1Char"/>
            </w:rPr>
            <w:id w:val="-989704551"/>
            <w:lock w:val="sdtLocked"/>
            <w:placeholder>
              <w:docPart w:val="58F94A2F02C647EE8448D33C2F658933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670385490" w:edGrp="everyone" w:displacedByCustomXml="prev"/>
            <w:tc>
              <w:tcPr>
                <w:tcW w:w="5850" w:type="dxa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6BD4DFAD" w14:textId="50F504DB" w:rsidR="001070CD" w:rsidRPr="002228F7" w:rsidRDefault="000F19E6" w:rsidP="001070CD">
                <w:r>
                  <w:rPr>
                    <w:rStyle w:val="Style1Char"/>
                  </w:rPr>
                  <w:t xml:space="preserve">              </w:t>
                </w:r>
                <w:r w:rsidR="00585CC6">
                  <w:rPr>
                    <w:rStyle w:val="Style1Char"/>
                  </w:rPr>
                  <w:t xml:space="preserve">     </w:t>
                </w:r>
                <w:r>
                  <w:rPr>
                    <w:rStyle w:val="Style1Char"/>
                  </w:rPr>
                  <w:t xml:space="preserve">    </w:t>
                </w:r>
                <w:r w:rsidR="00585CC6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                                 </w:t>
                </w:r>
                <w:r w:rsidR="00585CC6">
                  <w:rPr>
                    <w:rStyle w:val="Style1Char"/>
                  </w:rPr>
                  <w:t xml:space="preserve">            </w:t>
                </w:r>
                <w:r>
                  <w:rPr>
                    <w:rStyle w:val="Style1Char"/>
                  </w:rPr>
                  <w:t xml:space="preserve">                   </w:t>
                </w:r>
              </w:p>
            </w:tc>
            <w:permEnd w:id="670385490" w:displacedByCustomXml="next"/>
          </w:sdtContent>
        </w:sdt>
      </w:tr>
      <w:tr w:rsidR="00B974E1" w:rsidRPr="00F5698E" w14:paraId="201982DB" w14:textId="77777777" w:rsidTr="009C5873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D9ECC8A" w14:textId="77777777" w:rsidR="00B974E1" w:rsidRPr="00F5698E" w:rsidRDefault="00B974E1" w:rsidP="004271CD">
            <w:pPr>
              <w:rPr>
                <w:sz w:val="2"/>
                <w:szCs w:val="2"/>
              </w:rPr>
            </w:pPr>
          </w:p>
        </w:tc>
      </w:tr>
      <w:tr w:rsidR="00B974E1" w:rsidRPr="00F5698E" w14:paraId="1F407DD8" w14:textId="77777777" w:rsidTr="009C5873">
        <w:trPr>
          <w:trHeight w:hRule="exact" w:val="510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BDD24B" w14:textId="3E553E1F" w:rsidR="00B974E1" w:rsidRPr="00F5698E" w:rsidRDefault="009A2D46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ticipated data rates</w:t>
            </w:r>
          </w:p>
        </w:tc>
        <w:sdt>
          <w:sdtPr>
            <w:rPr>
              <w:rStyle w:val="Style1Char"/>
            </w:rPr>
            <w:id w:val="-1110901386"/>
            <w:lock w:val="sdtLocked"/>
            <w:placeholder>
              <w:docPart w:val="B484919FA3A640908515AB2B24DF2887"/>
            </w:placeholder>
            <w:showingPlcHdr/>
          </w:sdtPr>
          <w:sdtEndPr>
            <w:rPr>
              <w:rStyle w:val="Style1Char"/>
            </w:rPr>
          </w:sdtEndPr>
          <w:sdtContent>
            <w:permStart w:id="1601318867" w:edGrp="everyone" w:displacedByCustomXml="prev"/>
            <w:tc>
              <w:tcPr>
                <w:tcW w:w="828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46394CB4" w14:textId="2DF0FBC8" w:rsidR="00B974E1" w:rsidRPr="00F5698E" w:rsidRDefault="00B974E1" w:rsidP="004271CD">
                <w:pPr>
                  <w:rPr>
                    <w:b/>
                    <w:bCs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</w:t>
                </w:r>
                <w:r w:rsidR="00585CC6">
                  <w:rPr>
                    <w:rStyle w:val="Style1Char"/>
                  </w:rPr>
                  <w:t xml:space="preserve">         </w:t>
                </w:r>
                <w:r>
                  <w:rPr>
                    <w:rStyle w:val="Style1Char"/>
                  </w:rPr>
                  <w:t xml:space="preserve">                </w:t>
                </w:r>
                <w:r w:rsidR="00585CC6">
                  <w:rPr>
                    <w:rStyle w:val="Style1Char"/>
                  </w:rPr>
                  <w:t xml:space="preserve">  </w:t>
                </w:r>
                <w:r>
                  <w:rPr>
                    <w:rStyle w:val="Style1Char"/>
                  </w:rPr>
                  <w:t xml:space="preserve">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</w:t>
                </w:r>
                <w:r w:rsidR="00585CC6">
                  <w:rPr>
                    <w:rStyle w:val="Style1Char"/>
                  </w:rPr>
                  <w:t xml:space="preserve"> </w:t>
                </w:r>
                <w:r>
                  <w:rPr>
                    <w:rStyle w:val="Style1Char"/>
                  </w:rPr>
                  <w:t xml:space="preserve">                        </w:t>
                </w:r>
                <w:r w:rsidR="00585CC6">
                  <w:rPr>
                    <w:rStyle w:val="Style1Char"/>
                  </w:rPr>
                  <w:t xml:space="preserve">             </w:t>
                </w:r>
                <w:r>
                  <w:rPr>
                    <w:rStyle w:val="Style1Char"/>
                  </w:rPr>
                  <w:t xml:space="preserve">                        </w:t>
                </w:r>
                <w:r>
                  <w:t xml:space="preserve">   </w:t>
                </w:r>
              </w:p>
            </w:tc>
            <w:permEnd w:id="1601318867" w:displacedByCustomXml="next"/>
          </w:sdtContent>
        </w:sdt>
      </w:tr>
      <w:tr w:rsidR="00B974E1" w:rsidRPr="002E474D" w14:paraId="3E17974B" w14:textId="77777777" w:rsidTr="009C5873">
        <w:trPr>
          <w:trHeight w:val="170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2882E4" w14:textId="77777777" w:rsidR="00B974E1" w:rsidRPr="00FE5F55" w:rsidRDefault="00B974E1" w:rsidP="004271CD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280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153219E1" w14:textId="4B26707C" w:rsidR="00B974E1" w:rsidRPr="002E474D" w:rsidRDefault="009A2D46" w:rsidP="004271CD">
            <w:pPr>
              <w:pStyle w:val="Style2"/>
              <w:rPr>
                <w:rStyle w:val="Style1Char"/>
                <w:color w:val="7F7F7F" w:themeColor="text1" w:themeTint="80"/>
                <w:sz w:val="14"/>
                <w:szCs w:val="14"/>
              </w:rPr>
            </w:pPr>
            <w:r>
              <w:rPr>
                <w:color w:val="7F7F7F" w:themeColor="text1" w:themeTint="80"/>
              </w:rPr>
              <w:t>E.g., “40’000 diffraction patterns per 6”</w:t>
            </w:r>
            <w:r w:rsidR="006444FB">
              <w:rPr>
                <w:color w:val="7F7F7F" w:themeColor="text1" w:themeTint="80"/>
              </w:rPr>
              <w:t>. Indicate N/A if unknown or not applicable.</w:t>
            </w:r>
          </w:p>
        </w:tc>
      </w:tr>
      <w:tr w:rsidR="00B974E1" w:rsidRPr="007324F5" w14:paraId="58B13961" w14:textId="77777777" w:rsidTr="009C5873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A13E7D2" w14:textId="77777777" w:rsidR="00B974E1" w:rsidRPr="007324F5" w:rsidRDefault="00B974E1" w:rsidP="004271CD">
            <w:pPr>
              <w:rPr>
                <w:sz w:val="2"/>
                <w:szCs w:val="2"/>
              </w:rPr>
            </w:pPr>
          </w:p>
        </w:tc>
      </w:tr>
      <w:tr w:rsidR="00957909" w:rsidRPr="0065623C" w14:paraId="52B08B1B" w14:textId="77777777" w:rsidTr="009C5873">
        <w:trPr>
          <w:trHeight w:hRule="exact" w:val="245"/>
        </w:trPr>
        <w:tc>
          <w:tcPr>
            <w:tcW w:w="8640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378AC99B" w14:textId="4C867B97" w:rsidR="00957909" w:rsidRPr="0065623C" w:rsidRDefault="00957909" w:rsidP="004271CD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ave the samples been tested at other X-ray light sources (e.g., synchrotron or XFEL)?</w:t>
            </w:r>
          </w:p>
        </w:tc>
        <w:permStart w:id="788466085" w:edGrp="everyone"/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9FD3A41" w14:textId="2D99FAF6" w:rsidR="00957909" w:rsidRPr="0065623C" w:rsidRDefault="00D96AFA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393164745"/>
                <w:lock w:val="sdtLocked"/>
                <w:placeholder>
                  <w:docPart w:val="FC336C58D8094A31BD576556CF158135"/>
                </w:placeholder>
                <w:dropDownList>
                  <w:listItem w:displayText="Select..." w:value="Select..."/>
                  <w:listItem w:displayText="Yes" w:value="Yes"/>
                  <w:listItem w:displayText="No" w:value="No"/>
                </w:dropDownList>
              </w:sdtPr>
              <w:sdtEndPr>
                <w:rPr>
                  <w:rStyle w:val="Style1Char"/>
                </w:rPr>
              </w:sdtEndPr>
              <w:sdtContent>
                <w:r w:rsidR="00957909" w:rsidRPr="00FC7072">
                  <w:rPr>
                    <w:rStyle w:val="Style1Char"/>
                  </w:rPr>
                  <w:t>Select...</w:t>
                </w:r>
              </w:sdtContent>
            </w:sdt>
            <w:permEnd w:id="788466085"/>
          </w:p>
        </w:tc>
      </w:tr>
      <w:tr w:rsidR="00B974E1" w:rsidRPr="00FC7072" w14:paraId="3E6D0C28" w14:textId="77777777" w:rsidTr="009C5873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2C79A09" w14:textId="77777777" w:rsidR="00B974E1" w:rsidRPr="00FC7072" w:rsidRDefault="00B974E1" w:rsidP="004271CD">
            <w:pPr>
              <w:rPr>
                <w:sz w:val="8"/>
                <w:szCs w:val="8"/>
              </w:rPr>
            </w:pPr>
          </w:p>
        </w:tc>
      </w:tr>
      <w:tr w:rsidR="005310DA" w:rsidRPr="0065623C" w14:paraId="728EF9FF" w14:textId="77777777" w:rsidTr="009C5873">
        <w:trPr>
          <w:trHeight w:hRule="exact" w:val="504"/>
        </w:trPr>
        <w:tc>
          <w:tcPr>
            <w:tcW w:w="486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F38FD88" w14:textId="77F72FA3" w:rsidR="005310DA" w:rsidRPr="0065623C" w:rsidRDefault="00340F0B" w:rsidP="004271CD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</w:t>
            </w:r>
            <w:r w:rsidR="005310DA">
              <w:t>If previously tested, briefly summarize the results:</w:t>
            </w:r>
          </w:p>
        </w:tc>
        <w:sdt>
          <w:sdtPr>
            <w:rPr>
              <w:rStyle w:val="Style1Char"/>
            </w:rPr>
            <w:id w:val="1978494362"/>
            <w:lock w:val="sdtLocked"/>
            <w:placeholder>
              <w:docPart w:val="F751BD55713B47159208360B1265F5DA"/>
            </w:placeholder>
            <w:showingPlcHdr/>
          </w:sdtPr>
          <w:sdtEndPr>
            <w:rPr>
              <w:rStyle w:val="DefaultParagraphFont"/>
            </w:rPr>
          </w:sdtEndPr>
          <w:sdtContent>
            <w:permStart w:id="1697186671" w:edGrp="everyone" w:displacedByCustomXml="prev"/>
            <w:tc>
              <w:tcPr>
                <w:tcW w:w="5940" w:type="dxa"/>
                <w:gridSpan w:val="6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838B545" w14:textId="6DF13F7D" w:rsidR="005310DA" w:rsidRPr="0065623C" w:rsidRDefault="005310DA" w:rsidP="006F0C3F">
                <w:pPr>
                  <w:pStyle w:val="Style1"/>
                  <w:rPr>
                    <w:sz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</w:t>
                </w:r>
                <w:r w:rsidR="006F0C3F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 w:rsidR="006F0C3F"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 w:rsidR="006F0C3F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 w:rsidR="006F0C3F"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1697186671" w:displacedByCustomXml="next"/>
          </w:sdtContent>
        </w:sdt>
      </w:tr>
      <w:tr w:rsidR="00760FA5" w:rsidRPr="00FC7072" w14:paraId="0CA7D352" w14:textId="77777777" w:rsidTr="009C5873">
        <w:trPr>
          <w:trHeight w:hRule="exact" w:val="173"/>
        </w:trPr>
        <w:tc>
          <w:tcPr>
            <w:tcW w:w="486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2DC3F35" w14:textId="77777777" w:rsidR="00760FA5" w:rsidRPr="00FC7072" w:rsidRDefault="00760FA5" w:rsidP="004271CD">
            <w:pPr>
              <w:rPr>
                <w:sz w:val="2"/>
                <w:szCs w:val="2"/>
              </w:rPr>
            </w:pPr>
          </w:p>
        </w:tc>
        <w:tc>
          <w:tcPr>
            <w:tcW w:w="594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1628C2A" w14:textId="04D2645E" w:rsidR="00760FA5" w:rsidRPr="00FC7072" w:rsidRDefault="00760FA5" w:rsidP="00760FA5">
            <w:pPr>
              <w:pStyle w:val="Style2"/>
            </w:pPr>
            <w:r>
              <w:t>E.g.</w:t>
            </w:r>
            <w:r w:rsidR="004C5858">
              <w:t xml:space="preserve">, </w:t>
            </w:r>
            <w:r w:rsidR="00A46F75">
              <w:t>resolution or sample delivery performance.</w:t>
            </w:r>
          </w:p>
        </w:tc>
      </w:tr>
      <w:tr w:rsidR="00B974E1" w:rsidRPr="00FC7072" w14:paraId="5A75705F" w14:textId="77777777" w:rsidTr="009C5873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21994FC" w14:textId="77777777" w:rsidR="00B974E1" w:rsidRPr="00FC7072" w:rsidRDefault="00B974E1" w:rsidP="004271CD">
            <w:pPr>
              <w:rPr>
                <w:sz w:val="2"/>
                <w:szCs w:val="2"/>
              </w:rPr>
            </w:pPr>
          </w:p>
        </w:tc>
      </w:tr>
      <w:tr w:rsidR="00694D5B" w:rsidRPr="0065623C" w14:paraId="43C6B49C" w14:textId="77777777" w:rsidTr="009C5873">
        <w:trPr>
          <w:trHeight w:hRule="exact" w:val="245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90E6A4" w14:textId="77777777" w:rsidR="00694D5B" w:rsidRPr="00D714EC" w:rsidRDefault="00694D5B" w:rsidP="00D714EC">
            <w:pPr>
              <w:pStyle w:val="Style3"/>
              <w:rPr>
                <w:b/>
                <w:bCs/>
              </w:rPr>
            </w:pPr>
            <w:r w:rsidRPr="00D714EC">
              <w:rPr>
                <w:b/>
                <w:bCs/>
              </w:rPr>
              <w:t>Preferred instrument</w:t>
            </w:r>
          </w:p>
        </w:tc>
        <w:permStart w:id="1163163804" w:edGrp="everyone"/>
        <w:tc>
          <w:tcPr>
            <w:tcW w:w="828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664CAD8" w14:textId="11EFDBF5" w:rsidR="00694D5B" w:rsidRPr="0065623C" w:rsidRDefault="00D96AFA" w:rsidP="004271CD">
            <w:pPr>
              <w:rPr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909124445"/>
                <w:lock w:val="sdtLocked"/>
                <w:placeholder>
                  <w:docPart w:val="C2AC5FABFE904714BED174B38FC383B0"/>
                </w:placeholder>
                <w:dropDownList>
                  <w:listItem w:displayText="Select..." w:value="Select..."/>
                  <w:listItem w:displayText="CXI" w:value="CXI"/>
                  <w:listItem w:displayText="MFX" w:value="MFX"/>
                  <w:listItem w:displayText="XCS" w:value="XCS"/>
                  <w:listItem w:displayText="I'm not sure" w:value="I'm not sure"/>
                  <w:listItem w:displayText="Other (specify below)" w:value="Other (specify below)"/>
                </w:dropDownList>
              </w:sdtPr>
              <w:sdtEndPr>
                <w:rPr>
                  <w:rStyle w:val="Style1Char"/>
                </w:rPr>
              </w:sdtEndPr>
              <w:sdtContent>
                <w:r w:rsidR="00694D5B" w:rsidRPr="00FC7072">
                  <w:rPr>
                    <w:rStyle w:val="Style1Char"/>
                  </w:rPr>
                  <w:t>Select...</w:t>
                </w:r>
              </w:sdtContent>
            </w:sdt>
            <w:permEnd w:id="1163163804"/>
          </w:p>
        </w:tc>
      </w:tr>
      <w:tr w:rsidR="001900D9" w:rsidRPr="0065623C" w14:paraId="0A1283ED" w14:textId="77777777" w:rsidTr="009C5873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31C9140A" w14:textId="77777777" w:rsidR="001900D9" w:rsidRPr="0065623C" w:rsidRDefault="001900D9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1900D9" w:rsidRPr="0065623C" w14:paraId="0B1DD2F3" w14:textId="77777777" w:rsidTr="009C5873">
        <w:trPr>
          <w:trHeight w:hRule="exact" w:val="245"/>
        </w:trPr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3CE789F" w14:textId="20D659CB" w:rsidR="001900D9" w:rsidRPr="001900D9" w:rsidRDefault="00ED4768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</w:t>
            </w:r>
            <w:r w:rsidR="001900D9">
              <w:rPr>
                <w:sz w:val="20"/>
                <w:szCs w:val="20"/>
              </w:rPr>
              <w:t>Instrument comments:</w:t>
            </w:r>
          </w:p>
        </w:tc>
        <w:sdt>
          <w:sdtPr>
            <w:rPr>
              <w:rStyle w:val="Style1Char"/>
            </w:rPr>
            <w:id w:val="-446391776"/>
            <w:lock w:val="sdtLocked"/>
            <w:placeholder>
              <w:docPart w:val="A4DA1FE9073240E89A2DE0C0DC360E8A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893663593" w:edGrp="everyone" w:displacedByCustomXml="prev"/>
            <w:tc>
              <w:tcPr>
                <w:tcW w:w="8280" w:type="dxa"/>
                <w:gridSpan w:val="10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1EA06A61" w14:textId="5C1BF828" w:rsidR="001900D9" w:rsidRPr="001900D9" w:rsidRDefault="00867BD7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</w:t>
                </w:r>
              </w:p>
            </w:tc>
            <w:permEnd w:id="1893663593" w:displacedByCustomXml="next"/>
          </w:sdtContent>
        </w:sdt>
      </w:tr>
      <w:tr w:rsidR="00B974E1" w:rsidRPr="0065623C" w14:paraId="2405FCC5" w14:textId="77777777" w:rsidTr="009C5873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BA64085" w14:textId="77777777" w:rsidR="00B974E1" w:rsidRPr="0065623C" w:rsidRDefault="00B974E1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3C3120" w:rsidRPr="0065623C" w14:paraId="3920EFED" w14:textId="2A286CFE" w:rsidTr="009C5873">
        <w:trPr>
          <w:trHeight w:hRule="exact" w:val="245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AD778F7" w14:textId="77777777" w:rsidR="003C3120" w:rsidRPr="00D714EC" w:rsidRDefault="003C3120" w:rsidP="00D714EC">
            <w:pPr>
              <w:pStyle w:val="Style3"/>
              <w:rPr>
                <w:b/>
                <w:bCs/>
              </w:rPr>
            </w:pPr>
            <w:r w:rsidRPr="00D714EC">
              <w:rPr>
                <w:b/>
                <w:bCs/>
              </w:rPr>
              <w:t>Preferred sample delivery method</w:t>
            </w:r>
          </w:p>
        </w:tc>
        <w:permStart w:id="570443867" w:edGrp="everyone"/>
        <w:tc>
          <w:tcPr>
            <w:tcW w:w="72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BEA09A3" w14:textId="2C479A3A" w:rsidR="003C3120" w:rsidRPr="00937301" w:rsidRDefault="00D96AFA" w:rsidP="00937301">
            <w:pPr>
              <w:pStyle w:val="Style3"/>
            </w:pPr>
            <w:sdt>
              <w:sdtPr>
                <w:rPr>
                  <w:rStyle w:val="Style1Char"/>
                </w:rPr>
                <w:id w:val="195663970"/>
                <w:lock w:val="sdtLocked"/>
                <w:placeholder>
                  <w:docPart w:val="A9A378556A774841BE4193EEF737D7F7"/>
                </w:placeholder>
                <w:dropDownList>
                  <w:listItem w:displayText="Select..." w:value="Select..."/>
                  <w:listItem w:displayText="Droplet on Demand (DoD)" w:value="Droplet on Demand (DoD)"/>
                  <w:listItem w:displayText="Droplet on Tape (DoT)" w:value="Droplet on Tape (DoT)"/>
                  <w:listItem w:displayText="Fixed Target" w:value="Fixed Target"/>
                  <w:listItem w:displayText="Gas Dynamic Virtual Nozzle (GDVN)" w:value="Gas Dynamic Virtual Nozzle (GDVN)"/>
                  <w:listItem w:displayText="High Viscosity Extruder (HVE)" w:value="High Viscosity Extruder (HVE)"/>
                  <w:listItem w:displayText="Microfluidic Electrokinetic Sample Holder (MESH)" w:value="Microfluidic Electrokinetic Sample Holder (MESH)"/>
                  <w:listItem w:displayText="I'm not sure" w:value="I'm not sure"/>
                  <w:listItem w:displayText="Other (specify below)" w:value="Other (specify below)"/>
                </w:dropDownList>
              </w:sdtPr>
              <w:sdtEndPr>
                <w:rPr>
                  <w:rStyle w:val="Style1Char"/>
                </w:rPr>
              </w:sdtEndPr>
              <w:sdtContent>
                <w:r w:rsidR="003C3120" w:rsidRPr="00FC7072">
                  <w:rPr>
                    <w:rStyle w:val="Style1Char"/>
                  </w:rPr>
                  <w:t>Select...</w:t>
                </w:r>
              </w:sdtContent>
            </w:sdt>
            <w:permEnd w:id="570443867"/>
          </w:p>
        </w:tc>
      </w:tr>
      <w:tr w:rsidR="007F0164" w:rsidRPr="0065623C" w14:paraId="3A21E9FB" w14:textId="77777777" w:rsidTr="009C5873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E868825" w14:textId="77777777" w:rsidR="007F0164" w:rsidRPr="007F0164" w:rsidRDefault="007F0164" w:rsidP="00937301">
            <w:pPr>
              <w:pStyle w:val="Style3"/>
              <w:rPr>
                <w:rStyle w:val="Style1Char"/>
                <w:sz w:val="8"/>
                <w:szCs w:val="8"/>
              </w:rPr>
            </w:pPr>
          </w:p>
        </w:tc>
      </w:tr>
      <w:tr w:rsidR="00AD763E" w:rsidRPr="0065623C" w14:paraId="6CEC332C" w14:textId="77777777" w:rsidTr="009C5873">
        <w:trPr>
          <w:trHeight w:hRule="exact" w:val="245"/>
        </w:trPr>
        <w:tc>
          <w:tcPr>
            <w:tcW w:w="45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BF8D822" w14:textId="660F6F47" w:rsidR="00AD763E" w:rsidRPr="00AD763E" w:rsidRDefault="003C3120" w:rsidP="00D714EC">
            <w:pPr>
              <w:pStyle w:val="Style3"/>
            </w:pPr>
            <w:r>
              <w:rPr>
                <w:rFonts w:ascii="Arial" w:hAnsi="Arial" w:cs="Arial"/>
              </w:rPr>
              <w:t>→</w:t>
            </w:r>
            <w:r>
              <w:t xml:space="preserve"> </w:t>
            </w:r>
            <w:r w:rsidR="00AD763E">
              <w:t>Alternative or custom sample delivery</w:t>
            </w:r>
            <w:r w:rsidR="00585CC6">
              <w:t xml:space="preserve"> method</w:t>
            </w:r>
            <w:r w:rsidR="00AD763E">
              <w:t>:</w:t>
            </w:r>
          </w:p>
        </w:tc>
        <w:sdt>
          <w:sdtPr>
            <w:rPr>
              <w:rStyle w:val="Style1Char"/>
            </w:rPr>
            <w:id w:val="763730940"/>
            <w:lock w:val="sdtLocked"/>
            <w:placeholder>
              <w:docPart w:val="4DFE252C889A4CCFAAEE38BC45CC234B"/>
            </w:placeholder>
            <w:showingPlcHdr/>
          </w:sdtPr>
          <w:sdtEndPr>
            <w:rPr>
              <w:rStyle w:val="DefaultParagraphFont"/>
              <w:i/>
              <w:iCs/>
              <w:sz w:val="20"/>
            </w:rPr>
          </w:sdtEndPr>
          <w:sdtContent>
            <w:permStart w:id="1685603795" w:edGrp="everyone" w:displacedByCustomXml="prev"/>
            <w:tc>
              <w:tcPr>
                <w:tcW w:w="6210" w:type="dxa"/>
                <w:gridSpan w:val="7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4885330" w14:textId="22728FEC" w:rsidR="00AD763E" w:rsidRDefault="00813099" w:rsidP="00937301">
                <w:pPr>
                  <w:pStyle w:val="Style3"/>
                  <w:rPr>
                    <w:rStyle w:val="Style1Char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</w:t>
                </w:r>
              </w:p>
            </w:tc>
            <w:permEnd w:id="1685603795" w:displacedByCustomXml="next"/>
          </w:sdtContent>
        </w:sdt>
      </w:tr>
      <w:tr w:rsidR="00036238" w:rsidRPr="0065623C" w14:paraId="6A2CE82E" w14:textId="77777777" w:rsidTr="009C5873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24584A73" w14:textId="77777777" w:rsidR="00036238" w:rsidRPr="0065623C" w:rsidRDefault="00036238" w:rsidP="004271CD">
            <w:pPr>
              <w:rPr>
                <w:i/>
                <w:iCs/>
                <w:sz w:val="20"/>
                <w:szCs w:val="20"/>
              </w:rPr>
            </w:pPr>
          </w:p>
        </w:tc>
      </w:tr>
      <w:tr w:rsidR="00B57FE5" w:rsidRPr="0065623C" w14:paraId="0821EAA4" w14:textId="77777777" w:rsidTr="009C5873">
        <w:trPr>
          <w:trHeight w:hRule="exact" w:val="504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2C14D3" w14:textId="77777777" w:rsidR="00B57FE5" w:rsidRPr="00694D5B" w:rsidRDefault="00B57FE5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Sample environment requirements</w:t>
            </w:r>
          </w:p>
        </w:tc>
        <w:sdt>
          <w:sdtPr>
            <w:rPr>
              <w:rStyle w:val="Style1Char"/>
            </w:rPr>
            <w:id w:val="1458920113"/>
            <w:lock w:val="sdtLocked"/>
            <w:placeholder>
              <w:docPart w:val="7E148C17BCE64099A1725DC26CB1F263"/>
            </w:placeholder>
            <w:showingPlcHdr/>
          </w:sdtPr>
          <w:sdtEndPr>
            <w:rPr>
              <w:rStyle w:val="DefaultParagraphFont"/>
              <w:szCs w:val="22"/>
            </w:rPr>
          </w:sdtEndPr>
          <w:sdtContent>
            <w:permStart w:id="987776315" w:edGrp="everyone" w:displacedByCustomXml="prev"/>
            <w:tc>
              <w:tcPr>
                <w:tcW w:w="720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39E1024C" w14:textId="455B1E61" w:rsidR="00B57FE5" w:rsidRPr="00694D5B" w:rsidRDefault="002D6AEF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br/>
                  <w:t xml:space="preserve">                                                                                                                                         </w:t>
                </w:r>
                <w:r w:rsidRPr="005310DA">
                  <w:rPr>
                    <w:rStyle w:val="Style1Char"/>
                    <w:shd w:val="clear" w:color="auto" w:fill="F2F2F2" w:themeFill="background1" w:themeFillShade="F2"/>
                  </w:rPr>
                  <w:t xml:space="preserve"> </w:t>
                </w:r>
              </w:p>
            </w:tc>
            <w:permEnd w:id="987776315" w:displacedByCustomXml="next"/>
          </w:sdtContent>
        </w:sdt>
      </w:tr>
      <w:tr w:rsidR="00B57FE5" w:rsidRPr="0065623C" w14:paraId="528711CF" w14:textId="77777777" w:rsidTr="009C5873">
        <w:trPr>
          <w:trHeight w:val="173"/>
        </w:trPr>
        <w:tc>
          <w:tcPr>
            <w:tcW w:w="36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FFEB28E" w14:textId="77777777" w:rsidR="00B57FE5" w:rsidRDefault="00B57FE5" w:rsidP="00B57FE5">
            <w:pPr>
              <w:pStyle w:val="Style2"/>
            </w:pPr>
          </w:p>
        </w:tc>
        <w:tc>
          <w:tcPr>
            <w:tcW w:w="720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7AE3DD6" w14:textId="072C8041" w:rsidR="00B57FE5" w:rsidRPr="00B57FE5" w:rsidRDefault="00B57FE5" w:rsidP="00B57FE5">
            <w:pPr>
              <w:pStyle w:val="Style2"/>
            </w:pPr>
            <w:r>
              <w:t>E.g., helium atmosphere, humidity, temperature, or pressure requirements</w:t>
            </w:r>
            <w:r w:rsidR="001050BC">
              <w:t>.</w:t>
            </w:r>
          </w:p>
        </w:tc>
      </w:tr>
      <w:tr w:rsidR="00B57FE5" w:rsidRPr="0065623C" w14:paraId="1CCCE9F8" w14:textId="77777777" w:rsidTr="009C5873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1CAD151" w14:textId="77777777" w:rsidR="00B57FE5" w:rsidRDefault="00B57FE5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BF5A06" w14:textId="77777777" w:rsidTr="009C5873">
        <w:trPr>
          <w:trHeight w:hRule="exact" w:val="245"/>
        </w:trPr>
        <w:tc>
          <w:tcPr>
            <w:tcW w:w="45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2C98047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 you plan on bringing equipment to LCLS?</w:t>
            </w:r>
          </w:p>
        </w:tc>
        <w:permStart w:id="220413252" w:edGrp="everyone"/>
        <w:tc>
          <w:tcPr>
            <w:tcW w:w="62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8D48F" w14:textId="23E46DFB" w:rsidR="007F0164" w:rsidRDefault="00D96AFA" w:rsidP="004271CD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rStyle w:val="Style1Char"/>
                </w:rPr>
                <w:id w:val="1931457480"/>
                <w:lock w:val="sdtLocked"/>
                <w:placeholder>
                  <w:docPart w:val="EC271B0FA8FB4173B77E6EAC98DDDF57"/>
                </w:placeholder>
                <w:dropDownList>
                  <w:listItem w:displayText="Select..." w:value="Select..."/>
                  <w:listItem w:displayText="Yes (specify below)" w:value="Yes (specify below)"/>
                  <w:listItem w:displayText="No" w:value="No"/>
                </w:dropDownList>
              </w:sdtPr>
              <w:sdtEndPr>
                <w:rPr>
                  <w:rStyle w:val="Style1Char"/>
                </w:rPr>
              </w:sdtEndPr>
              <w:sdtContent>
                <w:r w:rsidR="00A752C3" w:rsidRPr="00FC7072">
                  <w:rPr>
                    <w:rStyle w:val="Style1Char"/>
                  </w:rPr>
                  <w:t>Select...</w:t>
                </w:r>
              </w:sdtContent>
            </w:sdt>
            <w:permEnd w:id="220413252"/>
          </w:p>
        </w:tc>
      </w:tr>
      <w:tr w:rsidR="007F0164" w:rsidRPr="0065623C" w14:paraId="37107D53" w14:textId="77777777" w:rsidTr="009C5873">
        <w:trPr>
          <w:trHeight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3B5F8A4" w14:textId="77777777" w:rsidR="007F0164" w:rsidRPr="007F0164" w:rsidRDefault="007F0164" w:rsidP="004271CD">
            <w:pPr>
              <w:rPr>
                <w:b/>
                <w:bCs/>
                <w:sz w:val="8"/>
                <w:szCs w:val="8"/>
              </w:rPr>
            </w:pPr>
          </w:p>
        </w:tc>
      </w:tr>
      <w:tr w:rsidR="00291165" w:rsidRPr="0065623C" w14:paraId="4837D32B" w14:textId="77777777" w:rsidTr="009C5873">
        <w:trPr>
          <w:trHeight w:hRule="exact" w:val="245"/>
        </w:trPr>
        <w:tc>
          <w:tcPr>
            <w:tcW w:w="32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384E44A" w14:textId="77777777" w:rsidR="00291165" w:rsidRPr="007F0164" w:rsidRDefault="00291165" w:rsidP="004271CD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→</w:t>
            </w:r>
            <w:r>
              <w:rPr>
                <w:sz w:val="20"/>
                <w:szCs w:val="20"/>
              </w:rPr>
              <w:t xml:space="preserve"> If so, describe the equipment:</w:t>
            </w:r>
          </w:p>
        </w:tc>
        <w:sdt>
          <w:sdtPr>
            <w:rPr>
              <w:rStyle w:val="Style1Char"/>
            </w:rPr>
            <w:id w:val="-1463115570"/>
            <w:lock w:val="sdtLocked"/>
            <w:placeholder>
              <w:docPart w:val="94B8A953BD3D42F2BC7A5DD9CC643BF5"/>
            </w:placeholder>
            <w:showingPlcHdr/>
          </w:sdtPr>
          <w:sdtEndPr>
            <w:rPr>
              <w:rStyle w:val="DefaultParagraphFont"/>
              <w:i/>
              <w:iCs/>
              <w:szCs w:val="22"/>
            </w:rPr>
          </w:sdtEndPr>
          <w:sdtContent>
            <w:permStart w:id="1800299645" w:edGrp="everyone" w:displacedByCustomXml="prev"/>
            <w:tc>
              <w:tcPr>
                <w:tcW w:w="7560" w:type="dxa"/>
                <w:gridSpan w:val="9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59846C33" w14:textId="4B31FD55" w:rsidR="00291165" w:rsidRDefault="00B43000" w:rsidP="004271CD">
                <w:pPr>
                  <w:rPr>
                    <w:b/>
                    <w:bCs/>
                    <w:sz w:val="20"/>
                    <w:szCs w:val="20"/>
                  </w:rPr>
                </w:pPr>
                <w:r w:rsidRPr="003854E1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</w:t>
                </w:r>
                <w:r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</w:t>
                </w:r>
                <w:r w:rsidRPr="003854E1">
                  <w:rPr>
                    <w:rStyle w:val="Style1Char"/>
                    <w:shd w:val="clear" w:color="auto" w:fill="F2F2F2" w:themeFill="background1" w:themeFillShade="F2"/>
                  </w:rPr>
                  <w:t xml:space="preserve">                                                             </w:t>
                </w:r>
              </w:p>
            </w:tc>
            <w:permEnd w:id="1800299645" w:displacedByCustomXml="next"/>
          </w:sdtContent>
        </w:sdt>
      </w:tr>
      <w:tr w:rsidR="007F0164" w:rsidRPr="0065623C" w14:paraId="558C1101" w14:textId="77777777" w:rsidTr="009C5873">
        <w:trPr>
          <w:trHeight w:val="288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610D47E5" w14:textId="77777777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7F0164" w:rsidRPr="0065623C" w14:paraId="7218BA85" w14:textId="77777777" w:rsidTr="009C5873">
        <w:trPr>
          <w:trHeight w:val="245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0599A341" w14:textId="2CE563E5" w:rsidR="007F0164" w:rsidRDefault="007F0164" w:rsidP="004271CD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ments</w:t>
            </w:r>
          </w:p>
        </w:tc>
      </w:tr>
      <w:tr w:rsidR="008A6207" w:rsidRPr="0065623C" w14:paraId="353A95D2" w14:textId="77777777" w:rsidTr="009C5873">
        <w:trPr>
          <w:trHeight w:hRule="exact" w:val="101"/>
        </w:trPr>
        <w:tc>
          <w:tcPr>
            <w:tcW w:w="1080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78CB95B1" w14:textId="77777777" w:rsidR="008A6207" w:rsidRDefault="008A6207" w:rsidP="004271C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1B3911" w:rsidRPr="0065623C" w14:paraId="73DD6BAB" w14:textId="77777777" w:rsidTr="009C5873">
        <w:trPr>
          <w:trHeight w:hRule="exact" w:val="1152"/>
        </w:trPr>
        <w:sdt>
          <w:sdtPr>
            <w:rPr>
              <w:rStyle w:val="Style1Char"/>
            </w:rPr>
            <w:id w:val="1512647190"/>
            <w:lock w:val="sdtLocked"/>
            <w:placeholder>
              <w:docPart w:val="F64D668195534DF4BAF9D499D7B31CAB"/>
            </w:placeholder>
            <w:showingPlcHdr/>
          </w:sdtPr>
          <w:sdtEndPr>
            <w:rPr>
              <w:rStyle w:val="Style1Char"/>
            </w:rPr>
          </w:sdtEndPr>
          <w:sdtContent>
            <w:permStart w:id="691302728" w:edGrp="everyone" w:displacedByCustomXml="prev"/>
            <w:tc>
              <w:tcPr>
                <w:tcW w:w="10800" w:type="dxa"/>
                <w:gridSpan w:val="1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F2F2F2" w:themeFill="background1" w:themeFillShade="F2"/>
              </w:tcPr>
              <w:p w14:paraId="75E88258" w14:textId="765ADF36" w:rsidR="001B3911" w:rsidRPr="001B3911" w:rsidRDefault="002D6AEF" w:rsidP="004271CD">
                <w:pPr>
                  <w:rPr>
                    <w:sz w:val="20"/>
                    <w:szCs w:val="20"/>
                  </w:rPr>
                </w:pPr>
                <w:r>
                  <w:rPr>
                    <w:rStyle w:val="Style1Char"/>
                  </w:rPr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</w:t>
                </w:r>
                <w:r>
                  <w:rPr>
                    <w:rStyle w:val="Style1Char"/>
                  </w:rPr>
                  <w:br/>
                  <w:t xml:space="preserve">                                                                                                                                                                                                              </w:t>
                </w:r>
              </w:p>
            </w:tc>
            <w:permEnd w:id="691302728" w:displacedByCustomXml="next"/>
          </w:sdtContent>
        </w:sdt>
      </w:tr>
    </w:tbl>
    <w:p w14:paraId="57E7C0A3" w14:textId="0940394B" w:rsidR="00AC439E" w:rsidRDefault="00AC439E">
      <w:pPr>
        <w:rPr>
          <w:sz w:val="20"/>
          <w:szCs w:val="20"/>
        </w:rPr>
      </w:pPr>
    </w:p>
    <w:p w14:paraId="5A339DF9" w14:textId="5CC3A196" w:rsidR="00B56580" w:rsidRPr="0065623C" w:rsidRDefault="00B56580">
      <w:pPr>
        <w:rPr>
          <w:sz w:val="20"/>
          <w:szCs w:val="20"/>
        </w:rPr>
      </w:pPr>
    </w:p>
    <w:sectPr w:rsidR="00B56580" w:rsidRPr="0065623C" w:rsidSect="00295F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720" w:header="706" w:footer="1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C3ECA" w14:textId="77777777" w:rsidR="00FA156F" w:rsidRDefault="00FA156F" w:rsidP="00027DF7">
      <w:pPr>
        <w:spacing w:after="0" w:line="240" w:lineRule="auto"/>
      </w:pPr>
      <w:r>
        <w:separator/>
      </w:r>
    </w:p>
  </w:endnote>
  <w:endnote w:type="continuationSeparator" w:id="0">
    <w:p w14:paraId="2933E7EF" w14:textId="77777777" w:rsidR="00FA156F" w:rsidRDefault="00FA156F" w:rsidP="00027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58A20EFF" w14:textId="77777777" w:rsidTr="004271CD">
      <w:tc>
        <w:tcPr>
          <w:tcW w:w="5130" w:type="dxa"/>
        </w:tcPr>
        <w:p w14:paraId="76F6D9E4" w14:textId="242F0A5C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1755621279"/>
              <w:lock w:val="sdtLocked"/>
              <w:placeholder>
                <w:docPart w:val="F6D3B9AB69924523B11E3F81B29524B2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217751095" w:edGrp="everyone"/>
              <w:r w:rsidR="00485C4F" w:rsidRPr="00485C4F">
                <w:t xml:space="preserve">                                                              </w:t>
              </w:r>
              <w:permEnd w:id="1217751095"/>
            </w:sdtContent>
          </w:sdt>
        </w:p>
      </w:tc>
      <w:tc>
        <w:tcPr>
          <w:tcW w:w="4495" w:type="dxa"/>
        </w:tcPr>
        <w:p w14:paraId="7712044C" w14:textId="6C2B656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174035183" w:edGrp="everyone"/>
          <w:r w:rsidR="008A6207" w:rsidRPr="00151889">
            <w:rPr>
              <w:rStyle w:val="Style1Char"/>
            </w:rPr>
            <w:fldChar w:fldCharType="begin"/>
          </w:r>
          <w:r w:rsidR="008A6207" w:rsidRPr="00151889">
            <w:rPr>
              <w:rStyle w:val="Style1Char"/>
            </w:rPr>
            <w:instrText xml:space="preserve"> DATE \@ "MMMM d, yyyy" </w:instrText>
          </w:r>
          <w:r w:rsidR="008A6207" w:rsidRPr="00151889">
            <w:rPr>
              <w:rStyle w:val="Style1Char"/>
            </w:rPr>
            <w:fldChar w:fldCharType="separate"/>
          </w:r>
          <w:r w:rsidR="004448DF">
            <w:rPr>
              <w:rStyle w:val="Style1Char"/>
              <w:noProof/>
            </w:rPr>
            <w:t>March 22, 2023</w:t>
          </w:r>
          <w:r w:rsidR="008A6207" w:rsidRPr="00151889">
            <w:rPr>
              <w:rStyle w:val="Style1Char"/>
            </w:rPr>
            <w:fldChar w:fldCharType="end"/>
          </w:r>
          <w:permEnd w:id="1174035183"/>
        </w:p>
      </w:tc>
      <w:tc>
        <w:tcPr>
          <w:tcW w:w="1165" w:type="dxa"/>
        </w:tcPr>
        <w:p w14:paraId="093BDD36" w14:textId="257AC42E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2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121E83E6" w14:textId="77777777" w:rsidR="000147FE" w:rsidRDefault="000147FE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483D1C" w14:paraId="3EC5AF83" w14:textId="77777777" w:rsidTr="004271CD">
      <w:tc>
        <w:tcPr>
          <w:tcW w:w="5130" w:type="dxa"/>
        </w:tcPr>
        <w:p w14:paraId="080201F7" w14:textId="2EE5D46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1939199519"/>
              <w:lock w:val="sdtLocked"/>
              <w:placeholder>
                <w:docPart w:val="DD1563B54AF44D848AACDFCAED904643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393575983" w:edGrp="everyone"/>
              <w:r w:rsidR="00485C4F" w:rsidRPr="00485C4F">
                <w:t xml:space="preserve">                                                              </w:t>
              </w:r>
              <w:permEnd w:id="393575983"/>
            </w:sdtContent>
          </w:sdt>
        </w:p>
      </w:tc>
      <w:tc>
        <w:tcPr>
          <w:tcW w:w="4495" w:type="dxa"/>
        </w:tcPr>
        <w:p w14:paraId="50122344" w14:textId="7DAF206C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2051477614" w:edGrp="everyone"/>
          <w:r w:rsidR="008A6207" w:rsidRPr="00151889">
            <w:rPr>
              <w:rStyle w:val="Style1Char"/>
            </w:rPr>
            <w:fldChar w:fldCharType="begin"/>
          </w:r>
          <w:r w:rsidR="008A6207" w:rsidRPr="00151889">
            <w:rPr>
              <w:rStyle w:val="Style1Char"/>
            </w:rPr>
            <w:instrText xml:space="preserve"> DATE \@ "MMMM d, yyyy" </w:instrText>
          </w:r>
          <w:r w:rsidR="008A6207" w:rsidRPr="00151889">
            <w:rPr>
              <w:rStyle w:val="Style1Char"/>
            </w:rPr>
            <w:fldChar w:fldCharType="separate"/>
          </w:r>
          <w:r w:rsidR="004448DF">
            <w:rPr>
              <w:rStyle w:val="Style1Char"/>
              <w:noProof/>
            </w:rPr>
            <w:t>March 22, 2023</w:t>
          </w:r>
          <w:r w:rsidR="008A6207" w:rsidRPr="00151889">
            <w:rPr>
              <w:rStyle w:val="Style1Char"/>
            </w:rPr>
            <w:fldChar w:fldCharType="end"/>
          </w:r>
          <w:permEnd w:id="2051477614"/>
        </w:p>
      </w:tc>
      <w:tc>
        <w:tcPr>
          <w:tcW w:w="1165" w:type="dxa"/>
        </w:tcPr>
        <w:p w14:paraId="62DFCCEE" w14:textId="4E914DD7" w:rsidR="00483D1C" w:rsidRDefault="00483D1C" w:rsidP="00483D1C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 xml:space="preserve">Page </w:t>
          </w:r>
          <w:r>
            <w:rPr>
              <w:rFonts w:cs="Helvetica"/>
              <w:i/>
              <w:iCs/>
              <w:szCs w:val="18"/>
            </w:rPr>
            <w:t>3</w:t>
          </w:r>
          <w:r w:rsidRPr="00F02C30">
            <w:rPr>
              <w:rFonts w:cs="Helvetica"/>
              <w:i/>
              <w:iCs/>
              <w:szCs w:val="18"/>
            </w:rPr>
            <w:t xml:space="preserve"> of 3</w:t>
          </w:r>
        </w:p>
      </w:tc>
    </w:tr>
  </w:tbl>
  <w:p w14:paraId="4592EAD7" w14:textId="77777777" w:rsidR="00027DF7" w:rsidRDefault="00027D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0"/>
      <w:gridCol w:w="4495"/>
      <w:gridCol w:w="1165"/>
    </w:tblGrid>
    <w:tr w:rsidR="00295FA1" w14:paraId="23734F92" w14:textId="77777777" w:rsidTr="00295FA1">
      <w:tc>
        <w:tcPr>
          <w:tcW w:w="5130" w:type="dxa"/>
        </w:tcPr>
        <w:p w14:paraId="637142BC" w14:textId="5D93194C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Spokesperson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 w:rsidRPr="00F02C30">
            <w:rPr>
              <w:rFonts w:cs="Helvetica"/>
              <w:i/>
              <w:iCs/>
              <w:szCs w:val="18"/>
            </w:rPr>
            <w:t xml:space="preserve"> </w:t>
          </w:r>
          <w:sdt>
            <w:sdtPr>
              <w:rPr>
                <w:rStyle w:val="Style1Char"/>
                <w:szCs w:val="18"/>
              </w:rPr>
              <w:alias w:val="Spokesperson"/>
              <w:tag w:val=""/>
              <w:id w:val="-308177854"/>
              <w:lock w:val="sdtLocked"/>
              <w:placeholder>
                <w:docPart w:val="597EE3BE668649C28121E281DAAEB3A0"/>
              </w:placeholder>
              <w:showingPlcHdr/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permStart w:id="1498113496" w:edGrp="everyone"/>
              <w:r w:rsidR="00485C4F" w:rsidRPr="00485C4F">
                <w:t xml:space="preserve">                                                              </w:t>
              </w:r>
              <w:permEnd w:id="1498113496"/>
            </w:sdtContent>
          </w:sdt>
        </w:p>
      </w:tc>
      <w:tc>
        <w:tcPr>
          <w:tcW w:w="4495" w:type="dxa"/>
        </w:tcPr>
        <w:p w14:paraId="0B1A174B" w14:textId="18283170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roposal date:</w:t>
          </w:r>
          <w:r w:rsidR="00BC4511">
            <w:rPr>
              <w:rFonts w:cs="Helvetica"/>
              <w:i/>
              <w:iCs/>
              <w:szCs w:val="18"/>
            </w:rPr>
            <w:t xml:space="preserve">  </w:t>
          </w:r>
          <w:r>
            <w:rPr>
              <w:rFonts w:cs="Helvetica"/>
              <w:i/>
              <w:iCs/>
              <w:szCs w:val="18"/>
            </w:rPr>
            <w:t xml:space="preserve"> </w:t>
          </w:r>
          <w:permStart w:id="1917540063" w:edGrp="everyone"/>
          <w:r w:rsidR="008A6207" w:rsidRPr="00151889">
            <w:rPr>
              <w:rStyle w:val="Style1Char"/>
            </w:rPr>
            <w:fldChar w:fldCharType="begin"/>
          </w:r>
          <w:r w:rsidR="008A6207" w:rsidRPr="00151889">
            <w:rPr>
              <w:rStyle w:val="Style1Char"/>
            </w:rPr>
            <w:instrText xml:space="preserve"> DATE \@ "MMMM d, yyyy" </w:instrText>
          </w:r>
          <w:r w:rsidR="008A6207" w:rsidRPr="00151889">
            <w:rPr>
              <w:rStyle w:val="Style1Char"/>
            </w:rPr>
            <w:fldChar w:fldCharType="separate"/>
          </w:r>
          <w:r w:rsidR="004448DF">
            <w:rPr>
              <w:rStyle w:val="Style1Char"/>
              <w:noProof/>
            </w:rPr>
            <w:t>March 22, 2023</w:t>
          </w:r>
          <w:r w:rsidR="008A6207" w:rsidRPr="00151889">
            <w:rPr>
              <w:rStyle w:val="Style1Char"/>
            </w:rPr>
            <w:fldChar w:fldCharType="end"/>
          </w:r>
          <w:permEnd w:id="1917540063"/>
        </w:p>
      </w:tc>
      <w:tc>
        <w:tcPr>
          <w:tcW w:w="1165" w:type="dxa"/>
        </w:tcPr>
        <w:p w14:paraId="02FC486E" w14:textId="5C7D7EC9" w:rsidR="00295FA1" w:rsidRDefault="00295FA1" w:rsidP="008E0FEA">
          <w:pPr>
            <w:pStyle w:val="Footer"/>
            <w:rPr>
              <w:rFonts w:cs="Helvetica"/>
              <w:i/>
              <w:iCs/>
              <w:szCs w:val="18"/>
            </w:rPr>
          </w:pPr>
          <w:r w:rsidRPr="00F02C30">
            <w:rPr>
              <w:rFonts w:cs="Helvetica"/>
              <w:i/>
              <w:iCs/>
              <w:szCs w:val="18"/>
            </w:rPr>
            <w:t>Page 1 of 3</w:t>
          </w:r>
        </w:p>
      </w:tc>
    </w:tr>
  </w:tbl>
  <w:p w14:paraId="6035661F" w14:textId="0E524AFA" w:rsidR="001A7E54" w:rsidRPr="00F02C30" w:rsidRDefault="001A7E54" w:rsidP="008E0FEA">
    <w:pPr>
      <w:pStyle w:val="Footer"/>
      <w:rPr>
        <w:rFonts w:cs="Helvetica"/>
        <w:i/>
        <w:iCs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B0706" w14:textId="77777777" w:rsidR="00FA156F" w:rsidRDefault="00FA156F" w:rsidP="00027DF7">
      <w:pPr>
        <w:spacing w:after="0" w:line="240" w:lineRule="auto"/>
      </w:pPr>
      <w:r>
        <w:separator/>
      </w:r>
    </w:p>
  </w:footnote>
  <w:footnote w:type="continuationSeparator" w:id="0">
    <w:p w14:paraId="13A53336" w14:textId="77777777" w:rsidR="00FA156F" w:rsidRDefault="00FA156F" w:rsidP="00027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BF147" w14:textId="77777777" w:rsidR="000147FE" w:rsidRDefault="000147FE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435C1" w14:textId="77777777" w:rsidR="000147FE" w:rsidRDefault="000147FE">
    <w:pPr>
      <w:spacing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111D4" w14:textId="77777777" w:rsidR="000147FE" w:rsidRDefault="000147FE">
    <w:pPr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jSXIHoMAcUfwGuE6zZ9MSalLHoM7kA7EmjTtpD+JMHSjcWhXpJHkgIDxFTuPF2Woe/RjaISdYovQoHjAvj8GcQ==" w:salt="ICUNDL9qdv/6d8Rsvx1XzA=="/>
  <w:autoFormatOverride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WyNLa0tDQwMjNV0lEKTi0uzszPAykwNKoFADyW/n0tAAAA"/>
  </w:docVars>
  <w:rsids>
    <w:rsidRoot w:val="00191EA0"/>
    <w:rsid w:val="000074C9"/>
    <w:rsid w:val="00012F7C"/>
    <w:rsid w:val="00013F70"/>
    <w:rsid w:val="000147FE"/>
    <w:rsid w:val="00026B68"/>
    <w:rsid w:val="00027DF7"/>
    <w:rsid w:val="000348CC"/>
    <w:rsid w:val="00035B02"/>
    <w:rsid w:val="00036238"/>
    <w:rsid w:val="00037F9C"/>
    <w:rsid w:val="00072A54"/>
    <w:rsid w:val="00076584"/>
    <w:rsid w:val="00081F3D"/>
    <w:rsid w:val="000A702C"/>
    <w:rsid w:val="000D46D4"/>
    <w:rsid w:val="000F19E6"/>
    <w:rsid w:val="000F772B"/>
    <w:rsid w:val="001009FA"/>
    <w:rsid w:val="001050BC"/>
    <w:rsid w:val="001070CD"/>
    <w:rsid w:val="001325E4"/>
    <w:rsid w:val="00144B62"/>
    <w:rsid w:val="00146D78"/>
    <w:rsid w:val="00151889"/>
    <w:rsid w:val="00155B54"/>
    <w:rsid w:val="00160E39"/>
    <w:rsid w:val="001900D9"/>
    <w:rsid w:val="00191EA0"/>
    <w:rsid w:val="00194DA2"/>
    <w:rsid w:val="0019601F"/>
    <w:rsid w:val="001966FF"/>
    <w:rsid w:val="001A7E54"/>
    <w:rsid w:val="001B3911"/>
    <w:rsid w:val="001D1878"/>
    <w:rsid w:val="001D6C35"/>
    <w:rsid w:val="001F5523"/>
    <w:rsid w:val="00202D32"/>
    <w:rsid w:val="00207D40"/>
    <w:rsid w:val="002228F7"/>
    <w:rsid w:val="00222F12"/>
    <w:rsid w:val="00252844"/>
    <w:rsid w:val="002710BE"/>
    <w:rsid w:val="00291165"/>
    <w:rsid w:val="00291F9B"/>
    <w:rsid w:val="00294E22"/>
    <w:rsid w:val="00295FA1"/>
    <w:rsid w:val="002A5A07"/>
    <w:rsid w:val="002A72CA"/>
    <w:rsid w:val="002A79B9"/>
    <w:rsid w:val="002C7928"/>
    <w:rsid w:val="002D0473"/>
    <w:rsid w:val="002D6AEF"/>
    <w:rsid w:val="002D773A"/>
    <w:rsid w:val="002E474D"/>
    <w:rsid w:val="00302285"/>
    <w:rsid w:val="003115D5"/>
    <w:rsid w:val="003136F9"/>
    <w:rsid w:val="00340F0B"/>
    <w:rsid w:val="00343D4D"/>
    <w:rsid w:val="003512E4"/>
    <w:rsid w:val="00361057"/>
    <w:rsid w:val="003704B7"/>
    <w:rsid w:val="00383334"/>
    <w:rsid w:val="0038466D"/>
    <w:rsid w:val="00390CE0"/>
    <w:rsid w:val="003951F3"/>
    <w:rsid w:val="003A59A9"/>
    <w:rsid w:val="003B609D"/>
    <w:rsid w:val="003B69F5"/>
    <w:rsid w:val="003B7EA5"/>
    <w:rsid w:val="003C3120"/>
    <w:rsid w:val="003C4A96"/>
    <w:rsid w:val="003D0287"/>
    <w:rsid w:val="003D6541"/>
    <w:rsid w:val="003D7E29"/>
    <w:rsid w:val="003F74FE"/>
    <w:rsid w:val="003F7B2B"/>
    <w:rsid w:val="00405E0A"/>
    <w:rsid w:val="00410E34"/>
    <w:rsid w:val="004179CF"/>
    <w:rsid w:val="004448DF"/>
    <w:rsid w:val="004644CD"/>
    <w:rsid w:val="004712F4"/>
    <w:rsid w:val="00483D1C"/>
    <w:rsid w:val="00485C4F"/>
    <w:rsid w:val="0049028F"/>
    <w:rsid w:val="00492D94"/>
    <w:rsid w:val="004B18D8"/>
    <w:rsid w:val="004C15E2"/>
    <w:rsid w:val="004C4E9E"/>
    <w:rsid w:val="004C5858"/>
    <w:rsid w:val="004D4142"/>
    <w:rsid w:val="004D5B05"/>
    <w:rsid w:val="004E2B2A"/>
    <w:rsid w:val="004E3618"/>
    <w:rsid w:val="004E500B"/>
    <w:rsid w:val="004E5509"/>
    <w:rsid w:val="00504D91"/>
    <w:rsid w:val="005310DA"/>
    <w:rsid w:val="00533269"/>
    <w:rsid w:val="00556D88"/>
    <w:rsid w:val="005620BB"/>
    <w:rsid w:val="00563068"/>
    <w:rsid w:val="0058274B"/>
    <w:rsid w:val="00584EF1"/>
    <w:rsid w:val="00585CC6"/>
    <w:rsid w:val="005A0313"/>
    <w:rsid w:val="005A646B"/>
    <w:rsid w:val="005A6A94"/>
    <w:rsid w:val="005B4382"/>
    <w:rsid w:val="005B48BB"/>
    <w:rsid w:val="005C1841"/>
    <w:rsid w:val="005D2F15"/>
    <w:rsid w:val="005F0B26"/>
    <w:rsid w:val="006053C2"/>
    <w:rsid w:val="00621FD3"/>
    <w:rsid w:val="00623CF0"/>
    <w:rsid w:val="00630F3B"/>
    <w:rsid w:val="006333CE"/>
    <w:rsid w:val="006444FB"/>
    <w:rsid w:val="0065623C"/>
    <w:rsid w:val="00671AFB"/>
    <w:rsid w:val="00675E2F"/>
    <w:rsid w:val="00676594"/>
    <w:rsid w:val="00677EEE"/>
    <w:rsid w:val="00683679"/>
    <w:rsid w:val="00683BE4"/>
    <w:rsid w:val="006867D5"/>
    <w:rsid w:val="00694D5B"/>
    <w:rsid w:val="006A7072"/>
    <w:rsid w:val="006B72FE"/>
    <w:rsid w:val="006C297A"/>
    <w:rsid w:val="006D4D0B"/>
    <w:rsid w:val="006D694B"/>
    <w:rsid w:val="006E5431"/>
    <w:rsid w:val="006E5E78"/>
    <w:rsid w:val="006F0C3F"/>
    <w:rsid w:val="00703468"/>
    <w:rsid w:val="00712C0E"/>
    <w:rsid w:val="007206A5"/>
    <w:rsid w:val="007324F5"/>
    <w:rsid w:val="00736392"/>
    <w:rsid w:val="007536F6"/>
    <w:rsid w:val="00760FA5"/>
    <w:rsid w:val="00770E42"/>
    <w:rsid w:val="007C0968"/>
    <w:rsid w:val="007C1D68"/>
    <w:rsid w:val="007C2AE0"/>
    <w:rsid w:val="007C76CB"/>
    <w:rsid w:val="007E524B"/>
    <w:rsid w:val="007F0164"/>
    <w:rsid w:val="008001C0"/>
    <w:rsid w:val="008063FA"/>
    <w:rsid w:val="00813099"/>
    <w:rsid w:val="00824C14"/>
    <w:rsid w:val="00827754"/>
    <w:rsid w:val="00832879"/>
    <w:rsid w:val="00841F9E"/>
    <w:rsid w:val="0084651B"/>
    <w:rsid w:val="00851C5D"/>
    <w:rsid w:val="00867BD7"/>
    <w:rsid w:val="00875E12"/>
    <w:rsid w:val="0089742A"/>
    <w:rsid w:val="008A6207"/>
    <w:rsid w:val="008B3755"/>
    <w:rsid w:val="008D54D6"/>
    <w:rsid w:val="008D7BE5"/>
    <w:rsid w:val="008E0FEA"/>
    <w:rsid w:val="008E4073"/>
    <w:rsid w:val="008E6ECE"/>
    <w:rsid w:val="00906EE8"/>
    <w:rsid w:val="0091180F"/>
    <w:rsid w:val="00912AD7"/>
    <w:rsid w:val="00935C0F"/>
    <w:rsid w:val="00937301"/>
    <w:rsid w:val="00942C3F"/>
    <w:rsid w:val="00947243"/>
    <w:rsid w:val="00957909"/>
    <w:rsid w:val="00965665"/>
    <w:rsid w:val="00967962"/>
    <w:rsid w:val="009738EA"/>
    <w:rsid w:val="009800DF"/>
    <w:rsid w:val="00986FD8"/>
    <w:rsid w:val="009A1E81"/>
    <w:rsid w:val="009A2D46"/>
    <w:rsid w:val="009A3137"/>
    <w:rsid w:val="009A4CC9"/>
    <w:rsid w:val="009C5873"/>
    <w:rsid w:val="009D2FA8"/>
    <w:rsid w:val="009F213E"/>
    <w:rsid w:val="00A06A9F"/>
    <w:rsid w:val="00A14541"/>
    <w:rsid w:val="00A15338"/>
    <w:rsid w:val="00A170CB"/>
    <w:rsid w:val="00A36900"/>
    <w:rsid w:val="00A46F75"/>
    <w:rsid w:val="00A55DA0"/>
    <w:rsid w:val="00A632BE"/>
    <w:rsid w:val="00A64D18"/>
    <w:rsid w:val="00A70906"/>
    <w:rsid w:val="00A752C3"/>
    <w:rsid w:val="00A845DB"/>
    <w:rsid w:val="00A862B5"/>
    <w:rsid w:val="00AC439E"/>
    <w:rsid w:val="00AD763E"/>
    <w:rsid w:val="00AE1A9E"/>
    <w:rsid w:val="00AE2B78"/>
    <w:rsid w:val="00B04B97"/>
    <w:rsid w:val="00B051BB"/>
    <w:rsid w:val="00B100D6"/>
    <w:rsid w:val="00B11EB1"/>
    <w:rsid w:val="00B12B3D"/>
    <w:rsid w:val="00B1320C"/>
    <w:rsid w:val="00B232AD"/>
    <w:rsid w:val="00B37D42"/>
    <w:rsid w:val="00B42E58"/>
    <w:rsid w:val="00B43000"/>
    <w:rsid w:val="00B56580"/>
    <w:rsid w:val="00B57FE5"/>
    <w:rsid w:val="00B7549C"/>
    <w:rsid w:val="00B8677F"/>
    <w:rsid w:val="00B974E1"/>
    <w:rsid w:val="00BB7CC6"/>
    <w:rsid w:val="00BC4511"/>
    <w:rsid w:val="00BE3BB0"/>
    <w:rsid w:val="00BF4989"/>
    <w:rsid w:val="00C0340C"/>
    <w:rsid w:val="00C04E69"/>
    <w:rsid w:val="00C17E78"/>
    <w:rsid w:val="00C202E3"/>
    <w:rsid w:val="00C6022C"/>
    <w:rsid w:val="00C63EED"/>
    <w:rsid w:val="00C67D87"/>
    <w:rsid w:val="00C87B28"/>
    <w:rsid w:val="00C9248F"/>
    <w:rsid w:val="00C92D6F"/>
    <w:rsid w:val="00C93EF2"/>
    <w:rsid w:val="00CC3B5A"/>
    <w:rsid w:val="00CC7EDC"/>
    <w:rsid w:val="00CD06E0"/>
    <w:rsid w:val="00CD1D84"/>
    <w:rsid w:val="00D02BA4"/>
    <w:rsid w:val="00D212EB"/>
    <w:rsid w:val="00D27517"/>
    <w:rsid w:val="00D650C3"/>
    <w:rsid w:val="00D714EC"/>
    <w:rsid w:val="00D77C7B"/>
    <w:rsid w:val="00D82DF5"/>
    <w:rsid w:val="00D91F8A"/>
    <w:rsid w:val="00D96AFA"/>
    <w:rsid w:val="00D972FC"/>
    <w:rsid w:val="00DA5291"/>
    <w:rsid w:val="00DA7BC1"/>
    <w:rsid w:val="00DB186F"/>
    <w:rsid w:val="00DC43F2"/>
    <w:rsid w:val="00DD1872"/>
    <w:rsid w:val="00DD6411"/>
    <w:rsid w:val="00DF2917"/>
    <w:rsid w:val="00E03B0A"/>
    <w:rsid w:val="00E3101C"/>
    <w:rsid w:val="00E52A09"/>
    <w:rsid w:val="00E71C0D"/>
    <w:rsid w:val="00E913F1"/>
    <w:rsid w:val="00E947E0"/>
    <w:rsid w:val="00E96747"/>
    <w:rsid w:val="00E979A0"/>
    <w:rsid w:val="00EA0F6B"/>
    <w:rsid w:val="00EC1644"/>
    <w:rsid w:val="00EC3E15"/>
    <w:rsid w:val="00ED4768"/>
    <w:rsid w:val="00F02C30"/>
    <w:rsid w:val="00F06B0B"/>
    <w:rsid w:val="00F23117"/>
    <w:rsid w:val="00F320DA"/>
    <w:rsid w:val="00F4472E"/>
    <w:rsid w:val="00F5698E"/>
    <w:rsid w:val="00F668C0"/>
    <w:rsid w:val="00F7262A"/>
    <w:rsid w:val="00F7623D"/>
    <w:rsid w:val="00F90FE6"/>
    <w:rsid w:val="00F9612E"/>
    <w:rsid w:val="00FA156F"/>
    <w:rsid w:val="00FA3B6C"/>
    <w:rsid w:val="00FC2726"/>
    <w:rsid w:val="00FC298B"/>
    <w:rsid w:val="00FC697E"/>
    <w:rsid w:val="00FC7072"/>
    <w:rsid w:val="00FD0D59"/>
    <w:rsid w:val="00FD14FC"/>
    <w:rsid w:val="00FD17AC"/>
    <w:rsid w:val="00FD65B8"/>
    <w:rsid w:val="00FE5F55"/>
    <w:rsid w:val="00FE62A8"/>
    <w:rsid w:val="00FE7DCA"/>
    <w:rsid w:val="00FF3AAC"/>
    <w:rsid w:val="00F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8E679"/>
  <w15:chartTrackingRefBased/>
  <w15:docId w15:val="{0FB047F7-B950-4BAC-8BEF-04E9A54FF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  <w:rsid w:val="0019601F"/>
    <w:rPr>
      <w:rFonts w:ascii="Helvetica" w:hAnsi="Helvetic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F96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5623C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222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2228F7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19601F"/>
    <w:pPr>
      <w:spacing w:after="0" w:line="240" w:lineRule="auto"/>
    </w:pPr>
    <w:rPr>
      <w:szCs w:val="20"/>
    </w:rPr>
  </w:style>
  <w:style w:type="character" w:customStyle="1" w:styleId="Style1Char">
    <w:name w:val="Style1 Char"/>
    <w:basedOn w:val="DefaultParagraphFont"/>
    <w:link w:val="Style1"/>
    <w:rsid w:val="0019601F"/>
    <w:rPr>
      <w:rFonts w:ascii="Helvetica" w:hAnsi="Helvetica"/>
      <w:sz w:val="18"/>
      <w:szCs w:val="20"/>
    </w:rPr>
  </w:style>
  <w:style w:type="paragraph" w:customStyle="1" w:styleId="Style2">
    <w:name w:val="Style2"/>
    <w:basedOn w:val="Normal"/>
    <w:link w:val="Style2Char"/>
    <w:qFormat/>
    <w:locked/>
    <w:rsid w:val="00C67D87"/>
    <w:pPr>
      <w:spacing w:after="0" w:line="240" w:lineRule="auto"/>
    </w:pPr>
    <w:rPr>
      <w:i/>
      <w:iCs/>
      <w:color w:val="808080" w:themeColor="background1" w:themeShade="8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2Char">
    <w:name w:val="Style2 Char"/>
    <w:basedOn w:val="DefaultParagraphFont"/>
    <w:link w:val="Style2"/>
    <w:rsid w:val="00C67D87"/>
    <w:rPr>
      <w:rFonts w:ascii="Helvetica" w:hAnsi="Helvetica"/>
      <w:i/>
      <w:iCs/>
      <w:color w:val="808080" w:themeColor="background1" w:themeShade="80"/>
      <w:sz w:val="14"/>
      <w:szCs w:val="14"/>
    </w:rPr>
  </w:style>
  <w:style w:type="character" w:customStyle="1" w:styleId="HeaderChar">
    <w:name w:val="Header Char"/>
    <w:basedOn w:val="DefaultParagraphFont"/>
    <w:link w:val="Header"/>
    <w:uiPriority w:val="99"/>
    <w:rsid w:val="00027DF7"/>
  </w:style>
  <w:style w:type="paragraph" w:styleId="Footer">
    <w:name w:val="footer"/>
    <w:basedOn w:val="Normal"/>
    <w:link w:val="FooterChar"/>
    <w:uiPriority w:val="99"/>
    <w:unhideWhenUsed/>
    <w:locked/>
    <w:rsid w:val="00027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DF7"/>
  </w:style>
  <w:style w:type="paragraph" w:customStyle="1" w:styleId="Style3">
    <w:name w:val="Style3"/>
    <w:basedOn w:val="Style1"/>
    <w:link w:val="Style3Char"/>
    <w:qFormat/>
    <w:locked/>
    <w:rsid w:val="0019601F"/>
    <w:rPr>
      <w:sz w:val="20"/>
    </w:rPr>
  </w:style>
  <w:style w:type="character" w:customStyle="1" w:styleId="Style3Char">
    <w:name w:val="Style3 Char"/>
    <w:basedOn w:val="Style1Char"/>
    <w:link w:val="Style3"/>
    <w:rsid w:val="0019601F"/>
    <w:rPr>
      <w:rFonts w:ascii="Helvetica" w:hAnsi="Helvetic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cls.slac.stanford.edu/proposals/modes-of-access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0BE88D272D84215BB436C7B10D4E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846C7C-C93F-4306-A43D-6C0D81D2F8B9}"/>
      </w:docPartPr>
      <w:docPartBody>
        <w:p w:rsidR="007F6337" w:rsidRDefault="00761095" w:rsidP="00761095">
          <w:pPr>
            <w:pStyle w:val="40BE88D272D84215BB436C7B10D4E35D"/>
          </w:pPr>
          <w:r w:rsidRPr="00E72B19">
            <w:rPr>
              <w:rStyle w:val="PlaceholderText"/>
            </w:rPr>
            <w:t>Choose an item.</w:t>
          </w:r>
        </w:p>
      </w:docPartBody>
    </w:docPart>
    <w:docPart>
      <w:docPartPr>
        <w:name w:val="D5F5FAE5EF1444809EC28935B8D23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A7E954-114E-4D34-B539-6D2305265F41}"/>
      </w:docPartPr>
      <w:docPartBody>
        <w:p w:rsidR="007F6337" w:rsidRDefault="00F04AE8" w:rsidP="00C85D31">
          <w:pPr>
            <w:pStyle w:val="D5F5FAE5EF1444809EC28935B8D23698105"/>
          </w:pPr>
          <w:r w:rsidRPr="004C15E2">
            <w:t xml:space="preserve">                                                                                                                                                 </w:t>
          </w:r>
          <w:r w:rsidRPr="004C15E2">
            <w:br/>
            <w:t xml:space="preserve">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34B0C30EC105497DABDC721D47725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756C7-169A-4745-85A7-B10A87B922F4}"/>
      </w:docPartPr>
      <w:docPartBody>
        <w:p w:rsidR="00906479" w:rsidRDefault="007F6337" w:rsidP="007F6337">
          <w:pPr>
            <w:pStyle w:val="34B0C30EC105497DABDC721D47725AE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3919B92B037A494EAA270CDA270DA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8AEFD-5D05-4E50-A651-7F76E0E7AAA2}"/>
      </w:docPartPr>
      <w:docPartBody>
        <w:p w:rsidR="00906479" w:rsidRDefault="00F04AE8" w:rsidP="00C85D31">
          <w:pPr>
            <w:pStyle w:val="3919B92B037A494EAA270CDA270DA5A495"/>
          </w:pPr>
          <w:r w:rsidRPr="00485C4F">
            <w:t xml:space="preserve">                                                                              </w:t>
          </w:r>
        </w:p>
      </w:docPartBody>
    </w:docPart>
    <w:docPart>
      <w:docPartPr>
        <w:name w:val="2F7C139EC0FB424F8A800E8F84D2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9A50F-7690-4749-80DA-AA65275656CA}"/>
      </w:docPartPr>
      <w:docPartBody>
        <w:p w:rsidR="00906479" w:rsidRDefault="00F04AE8" w:rsidP="00F04AE8">
          <w:pPr>
            <w:pStyle w:val="2F7C139EC0FB424F8A800E8F84D250DB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C5BBD68E1DAB499BAEFCC7663261A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931A5-7CEC-49CE-93A8-702DBA72FE5C}"/>
      </w:docPartPr>
      <w:docPartBody>
        <w:p w:rsidR="00906479" w:rsidRDefault="007F6337" w:rsidP="007F6337">
          <w:pPr>
            <w:pStyle w:val="C5BBD68E1DAB499BAEFCC7663261A76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1B2B5A098C4418B85740BA070EE6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D78BA-0406-4B8D-8FD5-BCE79C25E786}"/>
      </w:docPartPr>
      <w:docPartBody>
        <w:p w:rsidR="00906479" w:rsidRDefault="007F6337" w:rsidP="007F6337">
          <w:pPr>
            <w:pStyle w:val="A1B2B5A098C4418B85740BA070EE65A6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15D4D9BDB6B4ED898344A592615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193EA-55CC-4B7F-9530-4EA5F09E0FCB}"/>
      </w:docPartPr>
      <w:docPartBody>
        <w:p w:rsidR="00906479" w:rsidRDefault="007F6337" w:rsidP="007F6337">
          <w:pPr>
            <w:pStyle w:val="915D4D9BDB6B4ED898344A592615E62C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514509305DCC4F3E949193937CA37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6ABEE-1922-4A3C-A582-CC0DF20166C4}"/>
      </w:docPartPr>
      <w:docPartBody>
        <w:p w:rsidR="00906479" w:rsidRDefault="007F6337" w:rsidP="007F6337">
          <w:pPr>
            <w:pStyle w:val="514509305DCC4F3E949193937CA370D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6DDC276527FA4A66A95E3CAA1135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3E6A6-AEB3-4038-981E-98C2693ECDCC}"/>
      </w:docPartPr>
      <w:docPartBody>
        <w:p w:rsidR="00906479" w:rsidRDefault="007F6337" w:rsidP="007F6337">
          <w:pPr>
            <w:pStyle w:val="6DDC276527FA4A66A95E3CAA1135540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19365450047647F2AC1EF3A23A2A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9641C-9E05-4005-8178-DCD8A00BD57E}"/>
      </w:docPartPr>
      <w:docPartBody>
        <w:p w:rsidR="00906479" w:rsidRDefault="007F6337" w:rsidP="007F6337">
          <w:pPr>
            <w:pStyle w:val="19365450047647F2AC1EF3A23A2A7E92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8E2DF15447D24AB7A1F7F743293B0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DF4B4-C637-44C8-B9DC-E09EA1A7F534}"/>
      </w:docPartPr>
      <w:docPartBody>
        <w:p w:rsidR="00906479" w:rsidRDefault="007F6337" w:rsidP="007F6337">
          <w:pPr>
            <w:pStyle w:val="8E2DF15447D24AB7A1F7F743293B0E71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497D24C18AB4D22BD3169C3EF824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06A41-54A2-476F-B6C1-744D12559DE9}"/>
      </w:docPartPr>
      <w:docPartBody>
        <w:p w:rsidR="00906479" w:rsidRDefault="007F6337" w:rsidP="007F6337">
          <w:pPr>
            <w:pStyle w:val="A497D24C18AB4D22BD3169C3EF824C9F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E29D130E986C4728BB3DA916C475A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3DB75-F7B8-4BD8-96DF-E3BC66769ED1}"/>
      </w:docPartPr>
      <w:docPartBody>
        <w:p w:rsidR="00954B7D" w:rsidRDefault="00F04AE8" w:rsidP="00F04AE8">
          <w:pPr>
            <w:pStyle w:val="E29D130E986C4728BB3DA916C475A46F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72293FCFD7C4F99A7BE721DECB24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427A-3822-4AD6-8E68-0BAFC5E2F0C2}"/>
      </w:docPartPr>
      <w:docPartBody>
        <w:p w:rsidR="00954B7D" w:rsidRDefault="00F04AE8" w:rsidP="00C85D31">
          <w:pPr>
            <w:pStyle w:val="072293FCFD7C4F99A7BE721DECB24688"/>
          </w:pPr>
          <w:r w:rsidRPr="00492D94">
            <w:t xml:space="preserve">                                                                              </w:t>
          </w:r>
        </w:p>
      </w:docPartBody>
    </w:docPart>
    <w:docPart>
      <w:docPartPr>
        <w:name w:val="70D9750591394CA18802E535DDD60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39C17-672A-421B-930E-24A3022445D9}"/>
      </w:docPartPr>
      <w:docPartBody>
        <w:p w:rsidR="00954B7D" w:rsidRDefault="00F04AE8" w:rsidP="00F04AE8">
          <w:pPr>
            <w:pStyle w:val="70D9750591394CA18802E535DDD60773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EB7AECB83DF4FEEAA5516E33F4B7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4F252-1F57-4C8B-ABBE-328263C7CBE0}"/>
      </w:docPartPr>
      <w:docPartBody>
        <w:p w:rsidR="00954B7D" w:rsidRDefault="00F04AE8" w:rsidP="00F04AE8">
          <w:pPr>
            <w:pStyle w:val="4EB7AECB83DF4FEEAA5516E33F4B7FCC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E40212A70E5A4E3AA0E6B6927414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D2D2B-F805-4D8B-8659-1985B9800334}"/>
      </w:docPartPr>
      <w:docPartBody>
        <w:p w:rsidR="00954B7D" w:rsidRDefault="00F04AE8" w:rsidP="00F04AE8">
          <w:pPr>
            <w:pStyle w:val="E40212A70E5A4E3AA0E6B6927414128B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D2920EE6900A4A0780530CBBB399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D9B7-900D-4C71-9869-F5CB056DA701}"/>
      </w:docPartPr>
      <w:docPartBody>
        <w:p w:rsidR="00954B7D" w:rsidRDefault="00F04AE8" w:rsidP="00F04AE8">
          <w:pPr>
            <w:pStyle w:val="D2920EE6900A4A0780530CBBB3995469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4DF6F6E190B14B5A8488C0915A662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DC714-835B-40CB-8E45-2781C383B710}"/>
      </w:docPartPr>
      <w:docPartBody>
        <w:p w:rsidR="00954B7D" w:rsidRDefault="00F04AE8" w:rsidP="00F04AE8">
          <w:pPr>
            <w:pStyle w:val="4DF6F6E190B14B5A8488C0915A662C58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2537BF36B0A24735877ECEF8436E1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5446-79E3-4182-9605-2ECC776BFE5F}"/>
      </w:docPartPr>
      <w:docPartBody>
        <w:p w:rsidR="00954B7D" w:rsidRDefault="00F04AE8" w:rsidP="00F04AE8">
          <w:pPr>
            <w:pStyle w:val="2537BF36B0A24735877ECEF8436E192F"/>
          </w:pPr>
          <w:r>
            <w:rPr>
              <w:rStyle w:val="Style1Char"/>
            </w:rPr>
            <w:t xml:space="preserve">                                                  </w:t>
          </w:r>
          <w:r>
            <w:t xml:space="preserve">  </w:t>
          </w:r>
          <w:r>
            <w:rPr>
              <w:rStyle w:val="Style1Char"/>
            </w:rPr>
            <w:t xml:space="preserve">                          </w:t>
          </w:r>
        </w:p>
      </w:docPartBody>
    </w:docPart>
    <w:docPart>
      <w:docPartPr>
        <w:name w:val="1383DD662AD84AE1BD909801FA5D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DF14E-74F2-4102-AE24-21BFF61F7D88}"/>
      </w:docPartPr>
      <w:docPartBody>
        <w:p w:rsidR="00954B7D" w:rsidRDefault="00F04AE8" w:rsidP="00F04AE8">
          <w:pPr>
            <w:pStyle w:val="1383DD662AD84AE1BD909801FA5D9919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20B55F52B94147C2AAA2ADE885C1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73A49-98F0-4848-8674-CBC39398C017}"/>
      </w:docPartPr>
      <w:docPartBody>
        <w:p w:rsidR="00954B7D" w:rsidRDefault="00F04AE8" w:rsidP="00F04AE8">
          <w:pPr>
            <w:pStyle w:val="20B55F52B94147C2AAA2ADE885C163BA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096F984EDA2049E187A84FE9844B2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7214-37DB-41E9-A00C-539DF23EEADC}"/>
      </w:docPartPr>
      <w:docPartBody>
        <w:p w:rsidR="00954B7D" w:rsidRDefault="00F04AE8" w:rsidP="00F04AE8">
          <w:pPr>
            <w:pStyle w:val="096F984EDA2049E187A84FE9844B2931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629A22F1D6364906920D7854C506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0A72C-0449-48B4-B459-E41C1922ADC1}"/>
      </w:docPartPr>
      <w:docPartBody>
        <w:p w:rsidR="00954B7D" w:rsidRDefault="00F04AE8" w:rsidP="00F04AE8">
          <w:pPr>
            <w:pStyle w:val="629A22F1D6364906920D7854C50639C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57B9C8E82F040FCBED25CC688AB2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41EBC-DE63-4ECB-B23F-6ABF70A5B9A9}"/>
      </w:docPartPr>
      <w:docPartBody>
        <w:p w:rsidR="00954B7D" w:rsidRDefault="00F04AE8" w:rsidP="00F04AE8">
          <w:pPr>
            <w:pStyle w:val="A57B9C8E82F040FCBED25CC688AB23A3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BD302070CC6D4BD49E5039324C609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EB0F4-9F0A-4944-ADD2-8DDE0F59EC75}"/>
      </w:docPartPr>
      <w:docPartBody>
        <w:p w:rsidR="00954B7D" w:rsidRDefault="00F04AE8" w:rsidP="00F04AE8">
          <w:pPr>
            <w:pStyle w:val="BD302070CC6D4BD49E5039324C609708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A4CCB0FB79924901868B841FDDC4F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773D1-FCF6-4635-9226-5BEC470AC3D0}"/>
      </w:docPartPr>
      <w:docPartBody>
        <w:p w:rsidR="00954B7D" w:rsidRDefault="00F04AE8" w:rsidP="00F04AE8">
          <w:pPr>
            <w:pStyle w:val="A4CCB0FB79924901868B841FDDC4FF30"/>
          </w:pPr>
          <w:r>
            <w:rPr>
              <w:rStyle w:val="Style1Char"/>
            </w:rPr>
            <w:t xml:space="preserve">                             </w:t>
          </w:r>
          <w:r>
            <w:t xml:space="preserve"> </w:t>
          </w:r>
          <w:r>
            <w:rPr>
              <w:rStyle w:val="Style1Char"/>
            </w:rPr>
            <w:t xml:space="preserve">   </w:t>
          </w:r>
          <w:r>
            <w:t xml:space="preserve">        </w:t>
          </w:r>
          <w:r>
            <w:rPr>
              <w:rStyle w:val="Style1Char"/>
            </w:rPr>
            <w:t xml:space="preserve">                      </w:t>
          </w:r>
        </w:p>
      </w:docPartBody>
    </w:docPart>
    <w:docPart>
      <w:docPartPr>
        <w:name w:val="9E459276E92546AF90F62D263AB3B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C2B66-3BD6-4AC9-995C-ED6B405262DC}"/>
      </w:docPartPr>
      <w:docPartBody>
        <w:p w:rsidR="00954B7D" w:rsidRDefault="00F04AE8" w:rsidP="00F04AE8">
          <w:pPr>
            <w:pStyle w:val="9E459276E92546AF90F62D263AB3B06F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CBD7789CD8AD4FC896B54CC3F0D30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E9367-BE2C-44C1-A401-94BBCCAB012B}"/>
      </w:docPartPr>
      <w:docPartBody>
        <w:p w:rsidR="00954B7D" w:rsidRDefault="00F04AE8" w:rsidP="00F04AE8">
          <w:pPr>
            <w:pStyle w:val="CBD7789CD8AD4FC896B54CC3F0D30AF1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7ECAC1636B574447B38157D04B981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99C45-0446-4CEB-B906-7391DCA8739F}"/>
      </w:docPartPr>
      <w:docPartBody>
        <w:p w:rsidR="00954B7D" w:rsidRDefault="00F04AE8" w:rsidP="00F04AE8">
          <w:pPr>
            <w:pStyle w:val="7ECAC1636B574447B38157D04B981F6F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B9A44CD07D04C5384D75847A4AA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D8459-D53C-4DFA-9DCF-24D2CB19B3F4}"/>
      </w:docPartPr>
      <w:docPartBody>
        <w:p w:rsidR="00954B7D" w:rsidRDefault="00F04AE8" w:rsidP="00F04AE8">
          <w:pPr>
            <w:pStyle w:val="AB9A44CD07D04C5384D75847A4AAE38B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A0EC02F71B964D8891F98FB3388E0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76D41-9454-4AC4-ACA6-AC6411282B63}"/>
      </w:docPartPr>
      <w:docPartBody>
        <w:p w:rsidR="00954B7D" w:rsidRDefault="00F04AE8" w:rsidP="00F04AE8">
          <w:pPr>
            <w:pStyle w:val="A0EC02F71B964D8891F98FB3388E0E45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081016169E3B463992B9F3FA93EEF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3D79F-3F6F-45C8-BAF0-36ADEAC1C833}"/>
      </w:docPartPr>
      <w:docPartBody>
        <w:p w:rsidR="00954B7D" w:rsidRDefault="00F04AE8" w:rsidP="00F04AE8">
          <w:pPr>
            <w:pStyle w:val="081016169E3B463992B9F3FA93EEF5D6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F8B7EE3255EC46F7811048B6729E3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9C98-179F-404C-9855-08D95F3C5E69}"/>
      </w:docPartPr>
      <w:docPartBody>
        <w:p w:rsidR="00954B7D" w:rsidRDefault="00F04AE8" w:rsidP="00F04AE8">
          <w:pPr>
            <w:pStyle w:val="F8B7EE3255EC46F7811048B6729E305D"/>
          </w:pPr>
          <w:r>
            <w:rPr>
              <w:rStyle w:val="Style1Char"/>
            </w:rPr>
            <w:t xml:space="preserve">                                                                                                        </w:t>
          </w:r>
          <w:r>
            <w:t xml:space="preserve">      </w:t>
          </w:r>
          <w:r>
            <w:rPr>
              <w:rStyle w:val="Style1Char"/>
            </w:rPr>
            <w:t xml:space="preserve">                                                                                            </w:t>
          </w:r>
        </w:p>
      </w:docPartBody>
    </w:docPart>
    <w:docPart>
      <w:docPartPr>
        <w:name w:val="597EE3BE668649C28121E281DAAEB3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8B01B-74F4-4237-A79F-7D287CFB1415}"/>
      </w:docPartPr>
      <w:docPartBody>
        <w:p w:rsidR="00954B7D" w:rsidRDefault="00F04AE8" w:rsidP="00C85D31">
          <w:pPr>
            <w:pStyle w:val="597EE3BE668649C28121E281DAAEB3A015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F6D3B9AB69924523B11E3F81B2952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61D04-B0D9-4583-A2FE-ABF706AA390E}"/>
      </w:docPartPr>
      <w:docPartBody>
        <w:p w:rsidR="00954B7D" w:rsidRDefault="00F04AE8" w:rsidP="00C85D31">
          <w:pPr>
            <w:pStyle w:val="F6D3B9AB69924523B11E3F81B29524B2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DD1563B54AF44D848AACDFCAED904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1EC6-9F7D-48EE-9A84-ABFD5F6683AF}"/>
      </w:docPartPr>
      <w:docPartBody>
        <w:p w:rsidR="00954B7D" w:rsidRDefault="00F04AE8" w:rsidP="00C85D31">
          <w:pPr>
            <w:pStyle w:val="DD1563B54AF44D848AACDFCAED90464314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B484919FA3A640908515AB2B24DF2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5BCDC-6689-46C5-B820-2258C58062CB}"/>
      </w:docPartPr>
      <w:docPartBody>
        <w:p w:rsidR="00954B7D" w:rsidRDefault="00F04AE8" w:rsidP="00F04AE8">
          <w:pPr>
            <w:pStyle w:val="B484919FA3A640908515AB2B24DF2887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</w:t>
          </w:r>
          <w:r>
            <w:t xml:space="preserve">   </w:t>
          </w:r>
        </w:p>
      </w:docPartBody>
    </w:docPart>
    <w:docPart>
      <w:docPartPr>
        <w:name w:val="34C58677BFDE40489CD063BA4FDF6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2BF64-C1D9-40C1-8F6A-6267B05A9A88}"/>
      </w:docPartPr>
      <w:docPartBody>
        <w:p w:rsidR="00954B7D" w:rsidRDefault="00F04AE8" w:rsidP="00F04AE8">
          <w:pPr>
            <w:pStyle w:val="34C58677BFDE40489CD063BA4FDF6D02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0793597B91A543FE9EA1336DF8D28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9938E-9592-4331-8B6A-1543652F8E5F}"/>
      </w:docPartPr>
      <w:docPartBody>
        <w:p w:rsidR="00954B7D" w:rsidRDefault="00F04AE8" w:rsidP="00F04AE8">
          <w:pPr>
            <w:pStyle w:val="0793597B91A543FE9EA1336DF8D2839D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D5D4C35FF00244E1828CF467CDE4E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5588C-4FDB-4C90-B34B-027D5E3EBD69}"/>
      </w:docPartPr>
      <w:docPartBody>
        <w:p w:rsidR="00954B7D" w:rsidRDefault="00F04AE8" w:rsidP="00F04AE8">
          <w:pPr>
            <w:pStyle w:val="D5D4C35FF00244E1828CF467CDE4E01F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FC336C58D8094A31BD576556CF158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2AA3F-2F39-4C34-8D6F-E37AE5BE2120}"/>
      </w:docPartPr>
      <w:docPartBody>
        <w:p w:rsidR="00954B7D" w:rsidRDefault="00C85D31"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F751BD55713B47159208360B1265F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5F2C9-6D09-4954-ACA8-B426AFE6A074}"/>
      </w:docPartPr>
      <w:docPartBody>
        <w:p w:rsidR="00954B7D" w:rsidRDefault="00F04AE8" w:rsidP="00F04AE8">
          <w:pPr>
            <w:pStyle w:val="F751BD55713B47159208360B1265F5DA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C2AC5FABFE904714BED174B38FC38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030E9-99A8-4568-8204-74299F952280}"/>
      </w:docPartPr>
      <w:docPartBody>
        <w:p w:rsidR="00954B7D" w:rsidRDefault="00C85D31"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4D3D4E30486149259A237C5B184CC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0BEBE-1F1C-449E-8573-DA07F344D1A2}"/>
      </w:docPartPr>
      <w:docPartBody>
        <w:p w:rsidR="00954B7D" w:rsidRDefault="00F04AE8" w:rsidP="00F04AE8">
          <w:pPr>
            <w:pStyle w:val="4D3D4E30486149259A237C5B184CC547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31FD1555F89F4B1BB32A2A4DA9151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C4C22-EFC1-429B-8ED8-05D4968452E2}"/>
      </w:docPartPr>
      <w:docPartBody>
        <w:p w:rsidR="00954B7D" w:rsidRDefault="00F04AE8" w:rsidP="00F04AE8">
          <w:pPr>
            <w:pStyle w:val="31FD1555F89F4B1BB32A2A4DA9151F0E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8AC1B96D0A384074BC0BAE7084E13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7AE78-658E-42A7-B6BC-32A3F7BB5703}"/>
      </w:docPartPr>
      <w:docPartBody>
        <w:p w:rsidR="00954B7D" w:rsidRDefault="00F04AE8" w:rsidP="00F04AE8">
          <w:pPr>
            <w:pStyle w:val="8AC1B96D0A384074BC0BAE7084E130CF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B019B808035C4750A8E6CEA04414D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0516D-74A0-40A5-88AD-4F12040467F9}"/>
      </w:docPartPr>
      <w:docPartBody>
        <w:p w:rsidR="00954B7D" w:rsidRDefault="00F04AE8">
          <w:r w:rsidRPr="008D7BE5">
            <w:t xml:space="preserve">                                                                              </w:t>
          </w:r>
        </w:p>
      </w:docPartBody>
    </w:docPart>
    <w:docPart>
      <w:docPartPr>
        <w:name w:val="A75250FE558041989A39FC6DBDC1D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8C217-3AF1-45CF-B731-3E244F3DC09A}"/>
      </w:docPartPr>
      <w:docPartBody>
        <w:p w:rsidR="00954B7D" w:rsidRDefault="00F04AE8" w:rsidP="00F04AE8">
          <w:pPr>
            <w:pStyle w:val="A75250FE558041989A39FC6DBDC1DC77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A6F1CF048CAF4143812CD68AE7566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87947-FB05-42F3-B79B-11D2C25EA171}"/>
      </w:docPartPr>
      <w:docPartBody>
        <w:p w:rsidR="00954B7D" w:rsidRDefault="00F04AE8" w:rsidP="00F04AE8">
          <w:pPr>
            <w:pStyle w:val="A6F1CF048CAF4143812CD68AE7566996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58F94A2F02C647EE8448D33C2F658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FBD9E-3071-4E9C-BF42-D83CABBA3C86}"/>
      </w:docPartPr>
      <w:docPartBody>
        <w:p w:rsidR="00954B7D" w:rsidRDefault="00F04AE8" w:rsidP="00F04AE8">
          <w:pPr>
            <w:pStyle w:val="58F94A2F02C647EE8448D33C2F658933"/>
          </w:pPr>
          <w:r>
            <w:rPr>
              <w:rStyle w:val="Style1Char"/>
            </w:rPr>
            <w:t xml:space="preserve">                                                                                                              </w:t>
          </w:r>
        </w:p>
      </w:docPartBody>
    </w:docPart>
    <w:docPart>
      <w:docPartPr>
        <w:name w:val="7E148C17BCE64099A1725DC26CB1F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E9973-76AB-4A89-BECE-5983344038D7}"/>
      </w:docPartPr>
      <w:docPartBody>
        <w:p w:rsidR="00954B7D" w:rsidRDefault="00F04AE8" w:rsidP="00F04AE8">
          <w:pPr>
            <w:pStyle w:val="7E148C17BCE64099A1725DC26CB1F263"/>
          </w:pP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              </w:t>
          </w:r>
          <w:r>
            <w:rPr>
              <w:rStyle w:val="Style1Char"/>
              <w:shd w:val="clear" w:color="auto" w:fill="F2F2F2" w:themeFill="background1" w:themeFillShade="F2"/>
            </w:rPr>
            <w:br/>
            <w:t xml:space="preserve">                                                                                                                                         </w:t>
          </w:r>
          <w:r w:rsidRPr="005310DA">
            <w:rPr>
              <w:rStyle w:val="Style1Char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F64D668195534DF4BAF9D499D7B31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1B50A-661B-4026-9A34-961D213ED51F}"/>
      </w:docPartPr>
      <w:docPartBody>
        <w:p w:rsidR="00954B7D" w:rsidRDefault="00F04AE8" w:rsidP="00F04AE8">
          <w:pPr>
            <w:pStyle w:val="F64D668195534DF4BAF9D499D7B31CAB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E71D069B15A947C496D5C6F309EC7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61097-BA83-4449-B764-7516A6F4ED3F}"/>
      </w:docPartPr>
      <w:docPartBody>
        <w:p w:rsidR="00BF5A11" w:rsidRDefault="00F04AE8" w:rsidP="00F04AE8">
          <w:pPr>
            <w:pStyle w:val="E71D069B15A947C496D5C6F309EC75E0"/>
          </w:pPr>
          <w:r>
            <w:rPr>
              <w:rStyle w:val="Style1Char"/>
            </w:rPr>
            <w:t xml:space="preserve">                                                                                              </w:t>
          </w:r>
        </w:p>
      </w:docPartBody>
    </w:docPart>
    <w:docPart>
      <w:docPartPr>
        <w:name w:val="5F0CEF7DC9DA495BB923415A90E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6FF18-DA57-4F31-9EE5-92FCFF2B6BF8}"/>
      </w:docPartPr>
      <w:docPartBody>
        <w:p w:rsidR="00BF5A11" w:rsidRDefault="00F04AE8" w:rsidP="00954B7D">
          <w:pPr>
            <w:pStyle w:val="5F0CEF7DC9DA495BB923415A90EB3738"/>
          </w:pPr>
          <w:r w:rsidRPr="00485C4F">
            <w:t xml:space="preserve">                                                              </w:t>
          </w:r>
        </w:p>
      </w:docPartBody>
    </w:docPart>
    <w:docPart>
      <w:docPartPr>
        <w:name w:val="E276DD6394FD49478C17DD07AB615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541E4-FF3F-468C-8089-04B42CA8C1BA}"/>
      </w:docPartPr>
      <w:docPartBody>
        <w:p w:rsidR="00BF5A11" w:rsidRDefault="00F04AE8" w:rsidP="00F04AE8">
          <w:pPr>
            <w:pStyle w:val="E276DD6394FD49478C17DD07AB6157A2"/>
          </w:pPr>
          <w:r>
            <w:rPr>
              <w:rStyle w:val="Style1Char"/>
            </w:rPr>
            <w:t xml:space="preserve">                                                                           </w:t>
          </w:r>
        </w:p>
      </w:docPartBody>
    </w:docPart>
    <w:docPart>
      <w:docPartPr>
        <w:name w:val="A013CC3B19FF4F4482F297F870626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65A82-9C58-441F-B039-A2FDCD0FEEAC}"/>
      </w:docPartPr>
      <w:docPartBody>
        <w:p w:rsidR="00BF5A11" w:rsidRDefault="00F04AE8" w:rsidP="00F04AE8">
          <w:pPr>
            <w:pStyle w:val="A013CC3B19FF4F4482F297F870626B44"/>
          </w:pPr>
          <w:r>
            <w:rPr>
              <w:rStyle w:val="Style1Char"/>
            </w:rPr>
            <w:t xml:space="preserve">                                                     </w:t>
          </w:r>
        </w:p>
      </w:docPartBody>
    </w:docPart>
    <w:docPart>
      <w:docPartPr>
        <w:name w:val="97524AA51D63410EA21846163C9CB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C1005-4A63-4C08-815C-91B40ED94F94}"/>
      </w:docPartPr>
      <w:docPartBody>
        <w:p w:rsidR="00F04AE8" w:rsidRDefault="00F04AE8" w:rsidP="006B72FE">
          <w:pPr>
            <w:rPr>
              <w:rStyle w:val="Style1Char"/>
            </w:rPr>
          </w:pPr>
          <w:r>
            <w:rPr>
              <w:rStyle w:val="Style1Char"/>
            </w:rPr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  <w:b/>
              <w:bCs/>
            </w:rPr>
            <w:br/>
          </w:r>
          <w:r>
            <w:rPr>
              <w:rStyle w:val="Style1Char"/>
            </w:rPr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</w:t>
          </w:r>
        </w:p>
        <w:p w:rsidR="009C1F80" w:rsidRDefault="00F04AE8" w:rsidP="00F04AE8">
          <w:pPr>
            <w:pStyle w:val="97524AA51D63410EA21846163C9CB140"/>
          </w:pPr>
          <w:r>
            <w:rPr>
              <w:rStyle w:val="Style1Char"/>
            </w:rPr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</w:t>
          </w:r>
          <w:r>
            <w:rPr>
              <w:rStyle w:val="Style1Char"/>
            </w:rPr>
            <w:br/>
            <w:t xml:space="preserve">                                                             </w:t>
          </w:r>
        </w:p>
      </w:docPartBody>
    </w:docPart>
    <w:docPart>
      <w:docPartPr>
        <w:name w:val="A9A378556A774841BE4193EEF737D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BA3AF-3D9C-4CF2-AA2E-791FFB7A920C}"/>
      </w:docPartPr>
      <w:docPartBody>
        <w:p w:rsidR="009C1F80" w:rsidRDefault="008B3C18" w:rsidP="008B3C18">
          <w:pPr>
            <w:pStyle w:val="A9A378556A774841BE4193EEF737D7F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94B8A953BD3D42F2BC7A5DD9CC643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8A16D-3445-40A1-84FC-3F2B5CF7938A}"/>
      </w:docPartPr>
      <w:docPartBody>
        <w:p w:rsidR="009C1F80" w:rsidRDefault="00F04AE8" w:rsidP="00F04AE8">
          <w:pPr>
            <w:pStyle w:val="94B8A953BD3D42F2BC7A5DD9CC643BF51"/>
          </w:pPr>
          <w:r w:rsidRPr="003854E1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</w:t>
          </w:r>
          <w:r>
            <w:rPr>
              <w:rStyle w:val="Style1Char"/>
              <w:shd w:val="clear" w:color="auto" w:fill="F2F2F2" w:themeFill="background1" w:themeFillShade="F2"/>
            </w:rPr>
            <w:t xml:space="preserve">                              </w:t>
          </w:r>
          <w:r w:rsidRPr="003854E1">
            <w:rPr>
              <w:rStyle w:val="Style1Char"/>
              <w:shd w:val="clear" w:color="auto" w:fill="F2F2F2" w:themeFill="background1" w:themeFillShade="F2"/>
            </w:rPr>
            <w:t xml:space="preserve">                                                             </w:t>
          </w:r>
        </w:p>
      </w:docPartBody>
    </w:docPart>
    <w:docPart>
      <w:docPartPr>
        <w:name w:val="EC271B0FA8FB4173B77E6EAC98DDD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75966-CE66-4DA7-8314-629CC5706C8A}"/>
      </w:docPartPr>
      <w:docPartBody>
        <w:p w:rsidR="009C1F80" w:rsidRDefault="008B3C18" w:rsidP="008B3C18">
          <w:pPr>
            <w:pStyle w:val="EC271B0FA8FB4173B77E6EAC98DDDF57"/>
          </w:pPr>
          <w:r w:rsidRPr="00B21E35">
            <w:rPr>
              <w:rStyle w:val="PlaceholderText"/>
            </w:rPr>
            <w:t>Choose an item.</w:t>
          </w:r>
        </w:p>
      </w:docPartBody>
    </w:docPart>
    <w:docPart>
      <w:docPartPr>
        <w:name w:val="A4DA1FE9073240E89A2DE0C0DC360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53F58-AFDE-43DB-99C1-1F1F74AD25E6}"/>
      </w:docPartPr>
      <w:docPartBody>
        <w:p w:rsidR="009C1F80" w:rsidRDefault="00F04AE8" w:rsidP="00F04AE8">
          <w:pPr>
            <w:pStyle w:val="A4DA1FE9073240E89A2DE0C0DC360E8A1"/>
          </w:pPr>
          <w:r>
            <w:rPr>
              <w:rStyle w:val="Style1Char"/>
            </w:rPr>
            <w:t xml:space="preserve">                                                                                                                                                              </w:t>
          </w:r>
        </w:p>
      </w:docPartBody>
    </w:docPart>
    <w:docPart>
      <w:docPartPr>
        <w:name w:val="4DFE252C889A4CCFAAEE38BC45CC2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E8586-B0E6-4058-884C-F099C34C2CC7}"/>
      </w:docPartPr>
      <w:docPartBody>
        <w:p w:rsidR="009C1F80" w:rsidRDefault="00F04AE8" w:rsidP="00F04AE8">
          <w:pPr>
            <w:pStyle w:val="4DFE252C889A4CCFAAEE38BC45CC234B1"/>
          </w:pPr>
          <w:r>
            <w:rPr>
              <w:rStyle w:val="Style1Char"/>
            </w:rPr>
            <w:t xml:space="preserve">                                                                                                                    </w:t>
          </w:r>
        </w:p>
      </w:docPartBody>
    </w:docPart>
    <w:docPart>
      <w:docPartPr>
        <w:name w:val="F63E635D7EA8434786916F1081872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B158B-16FB-44C3-99B5-51DCB4D502F4}"/>
      </w:docPartPr>
      <w:docPartBody>
        <w:p w:rsidR="00F04AE8" w:rsidRDefault="00F04AE8" w:rsidP="00F04AE8">
          <w:pPr>
            <w:pStyle w:val="F63E635D7EA8434786916F10818727651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BF75925BD62046D692D120B3407B0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9394E-FE76-40BF-946C-B73BDCB2068D}"/>
      </w:docPartPr>
      <w:docPartBody>
        <w:p w:rsidR="00F04AE8" w:rsidRDefault="00F04AE8" w:rsidP="00F04AE8">
          <w:pPr>
            <w:pStyle w:val="BF75925BD62046D692D120B3407B04C21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6C18AC63E46E447484490F0DF5A4C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73B83-005A-45BB-8F99-A87509B7F9EE}"/>
      </w:docPartPr>
      <w:docPartBody>
        <w:p w:rsidR="00000000" w:rsidRDefault="00F04AE8" w:rsidP="00F04AE8">
          <w:pPr>
            <w:pStyle w:val="6C18AC63E46E447484490F0DF5A4C9881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  <w:docPart>
      <w:docPartPr>
        <w:name w:val="22454D4F30E84A11B47CFABBC560D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B57CB-F336-4124-BC78-A6195617A4C2}"/>
      </w:docPartPr>
      <w:docPartBody>
        <w:p w:rsidR="00000000" w:rsidRDefault="00F04AE8" w:rsidP="00F04AE8">
          <w:pPr>
            <w:pStyle w:val="22454D4F30E84A11B47CFABBC560DEE11"/>
          </w:pPr>
          <w:r>
            <w:rPr>
              <w:rStyle w:val="Style1Char"/>
            </w:rPr>
            <w:t xml:space="preserve">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095"/>
    <w:rsid w:val="00265D7E"/>
    <w:rsid w:val="00365101"/>
    <w:rsid w:val="005639FE"/>
    <w:rsid w:val="00583B29"/>
    <w:rsid w:val="00761095"/>
    <w:rsid w:val="007F6337"/>
    <w:rsid w:val="008B3C18"/>
    <w:rsid w:val="00906479"/>
    <w:rsid w:val="00954B7D"/>
    <w:rsid w:val="009C1F80"/>
    <w:rsid w:val="00A421DF"/>
    <w:rsid w:val="00A5324F"/>
    <w:rsid w:val="00BF5A11"/>
    <w:rsid w:val="00C85D31"/>
    <w:rsid w:val="00D51932"/>
    <w:rsid w:val="00F04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4AE8"/>
    <w:rPr>
      <w:color w:val="808080"/>
    </w:rPr>
  </w:style>
  <w:style w:type="paragraph" w:customStyle="1" w:styleId="40BE88D272D84215BB436C7B10D4E35D">
    <w:name w:val="40BE88D272D84215BB436C7B10D4E35D"/>
    <w:rsid w:val="00761095"/>
  </w:style>
  <w:style w:type="paragraph" w:customStyle="1" w:styleId="34B0C30EC105497DABDC721D47725AE7">
    <w:name w:val="34B0C30EC105497DABDC721D47725AE7"/>
    <w:rsid w:val="007F6337"/>
  </w:style>
  <w:style w:type="paragraph" w:customStyle="1" w:styleId="Style1">
    <w:name w:val="Style1"/>
    <w:basedOn w:val="Normal"/>
    <w:link w:val="Style1Char"/>
    <w:qFormat/>
    <w:rsid w:val="00F04AE8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character" w:customStyle="1" w:styleId="Style1Char">
    <w:name w:val="Style1 Char"/>
    <w:basedOn w:val="DefaultParagraphFont"/>
    <w:link w:val="Style1"/>
    <w:rsid w:val="00F04AE8"/>
    <w:rPr>
      <w:rFonts w:ascii="Helvetica" w:eastAsiaTheme="minorHAnsi" w:hAnsi="Helvetica"/>
      <w:sz w:val="18"/>
      <w:szCs w:val="20"/>
    </w:rPr>
  </w:style>
  <w:style w:type="paragraph" w:customStyle="1" w:styleId="C5BBD68E1DAB499BAEFCC7663261A761">
    <w:name w:val="C5BBD68E1DAB499BAEFCC7663261A761"/>
    <w:rsid w:val="007F6337"/>
  </w:style>
  <w:style w:type="paragraph" w:customStyle="1" w:styleId="A1B2B5A098C4418B85740BA070EE65A6">
    <w:name w:val="A1B2B5A098C4418B85740BA070EE65A6"/>
    <w:rsid w:val="007F6337"/>
  </w:style>
  <w:style w:type="paragraph" w:customStyle="1" w:styleId="915D4D9BDB6B4ED898344A592615E62C">
    <w:name w:val="915D4D9BDB6B4ED898344A592615E62C"/>
    <w:rsid w:val="007F6337"/>
  </w:style>
  <w:style w:type="paragraph" w:customStyle="1" w:styleId="514509305DCC4F3E949193937CA370DF">
    <w:name w:val="514509305DCC4F3E949193937CA370DF"/>
    <w:rsid w:val="007F6337"/>
  </w:style>
  <w:style w:type="paragraph" w:customStyle="1" w:styleId="6DDC276527FA4A66A95E3CAA11355401">
    <w:name w:val="6DDC276527FA4A66A95E3CAA11355401"/>
    <w:rsid w:val="007F6337"/>
  </w:style>
  <w:style w:type="paragraph" w:customStyle="1" w:styleId="19365450047647F2AC1EF3A23A2A7E92">
    <w:name w:val="19365450047647F2AC1EF3A23A2A7E92"/>
    <w:rsid w:val="007F6337"/>
  </w:style>
  <w:style w:type="paragraph" w:customStyle="1" w:styleId="8E2DF15447D24AB7A1F7F743293B0E71">
    <w:name w:val="8E2DF15447D24AB7A1F7F743293B0E71"/>
    <w:rsid w:val="007F6337"/>
  </w:style>
  <w:style w:type="paragraph" w:customStyle="1" w:styleId="A497D24C18AB4D22BD3169C3EF824C9F">
    <w:name w:val="A497D24C18AB4D22BD3169C3EF824C9F"/>
    <w:rsid w:val="007F6337"/>
  </w:style>
  <w:style w:type="paragraph" w:customStyle="1" w:styleId="5F0CEF7DC9DA495BB923415A90EB3738">
    <w:name w:val="5F0CEF7DC9DA495BB923415A90EB3738"/>
    <w:rsid w:val="00954B7D"/>
  </w:style>
  <w:style w:type="paragraph" w:customStyle="1" w:styleId="3919B92B037A494EAA270CDA270DA5A495">
    <w:name w:val="3919B92B037A494EAA270CDA270DA5A495"/>
    <w:rsid w:val="00C85D31"/>
    <w:rPr>
      <w:rFonts w:eastAsiaTheme="minorHAnsi"/>
    </w:rPr>
  </w:style>
  <w:style w:type="paragraph" w:customStyle="1" w:styleId="072293FCFD7C4F99A7BE721DECB24688">
    <w:name w:val="072293FCFD7C4F99A7BE721DECB24688"/>
    <w:rsid w:val="00C85D31"/>
  </w:style>
  <w:style w:type="paragraph" w:customStyle="1" w:styleId="F6D3B9AB69924523B11E3F81B29524B214">
    <w:name w:val="F6D3B9AB69924523B11E3F81B29524B2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D1563B54AF44D848AACDFCAED90464314">
    <w:name w:val="DD1563B54AF44D848AACDFCAED90464314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597EE3BE668649C28121E281DAAEB3A015">
    <w:name w:val="597EE3BE668649C28121E281DAAEB3A015"/>
    <w:rsid w:val="00C85D31"/>
    <w:pPr>
      <w:tabs>
        <w:tab w:val="center" w:pos="4680"/>
        <w:tab w:val="right" w:pos="9360"/>
      </w:tabs>
      <w:spacing w:after="0" w:line="240" w:lineRule="auto"/>
    </w:pPr>
    <w:rPr>
      <w:rFonts w:ascii="Helvetica" w:eastAsiaTheme="minorHAnsi" w:hAnsi="Helvetica"/>
      <w:sz w:val="18"/>
    </w:rPr>
  </w:style>
  <w:style w:type="paragraph" w:customStyle="1" w:styleId="D5F5FAE5EF1444809EC28935B8D23698105">
    <w:name w:val="D5F5FAE5EF1444809EC28935B8D23698105"/>
    <w:rsid w:val="00C85D31"/>
    <w:rPr>
      <w:rFonts w:ascii="Helvetica" w:eastAsiaTheme="minorHAnsi" w:hAnsi="Helvetica"/>
      <w:sz w:val="18"/>
    </w:rPr>
  </w:style>
  <w:style w:type="paragraph" w:customStyle="1" w:styleId="E71D069B15A947C496D5C6F309EC75E02">
    <w:name w:val="E71D069B15A947C496D5C6F309EC75E02"/>
    <w:rsid w:val="008B3C18"/>
    <w:rPr>
      <w:rFonts w:ascii="Helvetica" w:eastAsiaTheme="minorHAnsi" w:hAnsi="Helvetica"/>
      <w:sz w:val="18"/>
    </w:rPr>
  </w:style>
  <w:style w:type="paragraph" w:customStyle="1" w:styleId="A013CC3B19FF4F4482F297F870626B442">
    <w:name w:val="A013CC3B19FF4F4482F297F870626B442"/>
    <w:rsid w:val="008B3C18"/>
    <w:rPr>
      <w:rFonts w:ascii="Helvetica" w:eastAsiaTheme="minorHAnsi" w:hAnsi="Helvetica"/>
      <w:sz w:val="18"/>
    </w:rPr>
  </w:style>
  <w:style w:type="paragraph" w:customStyle="1" w:styleId="E276DD6394FD49478C17DD07AB6157A22">
    <w:name w:val="E276DD6394FD49478C17DD07AB6157A22"/>
    <w:rsid w:val="008B3C18"/>
    <w:rPr>
      <w:rFonts w:ascii="Helvetica" w:eastAsiaTheme="minorHAnsi" w:hAnsi="Helvetica"/>
      <w:sz w:val="18"/>
    </w:rPr>
  </w:style>
  <w:style w:type="paragraph" w:customStyle="1" w:styleId="2F7C139EC0FB424F8A800E8F84D250DB1">
    <w:name w:val="2F7C139EC0FB424F8A800E8F84D250DB1"/>
    <w:rsid w:val="008B3C18"/>
    <w:rPr>
      <w:rFonts w:ascii="Helvetica" w:eastAsiaTheme="minorHAnsi" w:hAnsi="Helvetica"/>
      <w:sz w:val="18"/>
    </w:rPr>
  </w:style>
  <w:style w:type="paragraph" w:customStyle="1" w:styleId="E29D130E986C4728BB3DA916C475A46F1">
    <w:name w:val="E29D130E986C4728BB3DA916C475A46F1"/>
    <w:rsid w:val="008B3C18"/>
    <w:rPr>
      <w:rFonts w:ascii="Helvetica" w:eastAsiaTheme="minorHAnsi" w:hAnsi="Helvetica"/>
      <w:sz w:val="18"/>
    </w:rPr>
  </w:style>
  <w:style w:type="paragraph" w:customStyle="1" w:styleId="1383DD662AD84AE1BD909801FA5D99191">
    <w:name w:val="1383DD662AD84AE1BD909801FA5D99191"/>
    <w:rsid w:val="008B3C18"/>
    <w:rPr>
      <w:rFonts w:ascii="Helvetica" w:eastAsiaTheme="minorHAnsi" w:hAnsi="Helvetica"/>
      <w:sz w:val="18"/>
    </w:rPr>
  </w:style>
  <w:style w:type="paragraph" w:customStyle="1" w:styleId="9E459276E92546AF90F62D263AB3B06F1">
    <w:name w:val="9E459276E92546AF90F62D263AB3B06F1"/>
    <w:rsid w:val="008B3C18"/>
    <w:rPr>
      <w:rFonts w:ascii="Helvetica" w:eastAsiaTheme="minorHAnsi" w:hAnsi="Helvetica"/>
      <w:sz w:val="18"/>
    </w:rPr>
  </w:style>
  <w:style w:type="paragraph" w:customStyle="1" w:styleId="70D9750591394CA18802E535DDD607731">
    <w:name w:val="70D9750591394CA18802E535DDD607731"/>
    <w:rsid w:val="008B3C18"/>
    <w:rPr>
      <w:rFonts w:ascii="Helvetica" w:eastAsiaTheme="minorHAnsi" w:hAnsi="Helvetica"/>
      <w:sz w:val="18"/>
    </w:rPr>
  </w:style>
  <w:style w:type="paragraph" w:customStyle="1" w:styleId="20B55F52B94147C2AAA2ADE885C163BA1">
    <w:name w:val="20B55F52B94147C2AAA2ADE885C163BA1"/>
    <w:rsid w:val="008B3C18"/>
    <w:rPr>
      <w:rFonts w:ascii="Helvetica" w:eastAsiaTheme="minorHAnsi" w:hAnsi="Helvetica"/>
      <w:sz w:val="18"/>
    </w:rPr>
  </w:style>
  <w:style w:type="paragraph" w:customStyle="1" w:styleId="CBD7789CD8AD4FC896B54CC3F0D30AF11">
    <w:name w:val="CBD7789CD8AD4FC896B54CC3F0D30AF11"/>
    <w:rsid w:val="008B3C18"/>
    <w:rPr>
      <w:rFonts w:ascii="Helvetica" w:eastAsiaTheme="minorHAnsi" w:hAnsi="Helvetica"/>
      <w:sz w:val="18"/>
    </w:rPr>
  </w:style>
  <w:style w:type="paragraph" w:customStyle="1" w:styleId="4EB7AECB83DF4FEEAA5516E33F4B7FCC1">
    <w:name w:val="4EB7AECB83DF4FEEAA5516E33F4B7FCC1"/>
    <w:rsid w:val="008B3C18"/>
    <w:rPr>
      <w:rFonts w:ascii="Helvetica" w:eastAsiaTheme="minorHAnsi" w:hAnsi="Helvetica"/>
      <w:sz w:val="18"/>
    </w:rPr>
  </w:style>
  <w:style w:type="paragraph" w:customStyle="1" w:styleId="096F984EDA2049E187A84FE9844B29311">
    <w:name w:val="096F984EDA2049E187A84FE9844B29311"/>
    <w:rsid w:val="008B3C18"/>
    <w:rPr>
      <w:rFonts w:ascii="Helvetica" w:eastAsiaTheme="minorHAnsi" w:hAnsi="Helvetica"/>
      <w:sz w:val="18"/>
    </w:rPr>
  </w:style>
  <w:style w:type="paragraph" w:customStyle="1" w:styleId="7ECAC1636B574447B38157D04B981F6F1">
    <w:name w:val="7ECAC1636B574447B38157D04B981F6F1"/>
    <w:rsid w:val="008B3C18"/>
    <w:rPr>
      <w:rFonts w:ascii="Helvetica" w:eastAsiaTheme="minorHAnsi" w:hAnsi="Helvetica"/>
      <w:sz w:val="18"/>
    </w:rPr>
  </w:style>
  <w:style w:type="paragraph" w:customStyle="1" w:styleId="E40212A70E5A4E3AA0E6B6927414128B1">
    <w:name w:val="E40212A70E5A4E3AA0E6B6927414128B1"/>
    <w:rsid w:val="008B3C18"/>
    <w:rPr>
      <w:rFonts w:ascii="Helvetica" w:eastAsiaTheme="minorHAnsi" w:hAnsi="Helvetica"/>
      <w:sz w:val="18"/>
    </w:rPr>
  </w:style>
  <w:style w:type="paragraph" w:customStyle="1" w:styleId="629A22F1D6364906920D7854C50639C81">
    <w:name w:val="629A22F1D6364906920D7854C50639C81"/>
    <w:rsid w:val="008B3C18"/>
    <w:rPr>
      <w:rFonts w:ascii="Helvetica" w:eastAsiaTheme="minorHAnsi" w:hAnsi="Helvetica"/>
      <w:sz w:val="18"/>
    </w:rPr>
  </w:style>
  <w:style w:type="paragraph" w:customStyle="1" w:styleId="AB9A44CD07D04C5384D75847A4AAE38B1">
    <w:name w:val="AB9A44CD07D04C5384D75847A4AAE38B1"/>
    <w:rsid w:val="008B3C18"/>
    <w:rPr>
      <w:rFonts w:ascii="Helvetica" w:eastAsiaTheme="minorHAnsi" w:hAnsi="Helvetica"/>
      <w:sz w:val="18"/>
    </w:rPr>
  </w:style>
  <w:style w:type="paragraph" w:customStyle="1" w:styleId="D2920EE6900A4A0780530CBBB39954691">
    <w:name w:val="D2920EE6900A4A0780530CBBB39954691"/>
    <w:rsid w:val="008B3C18"/>
    <w:rPr>
      <w:rFonts w:ascii="Helvetica" w:eastAsiaTheme="minorHAnsi" w:hAnsi="Helvetica"/>
      <w:sz w:val="18"/>
    </w:rPr>
  </w:style>
  <w:style w:type="paragraph" w:customStyle="1" w:styleId="A57B9C8E82F040FCBED25CC688AB23A31">
    <w:name w:val="A57B9C8E82F040FCBED25CC688AB23A31"/>
    <w:rsid w:val="008B3C18"/>
    <w:rPr>
      <w:rFonts w:ascii="Helvetica" w:eastAsiaTheme="minorHAnsi" w:hAnsi="Helvetica"/>
      <w:sz w:val="18"/>
    </w:rPr>
  </w:style>
  <w:style w:type="paragraph" w:customStyle="1" w:styleId="A0EC02F71B964D8891F98FB3388E0E451">
    <w:name w:val="A0EC02F71B964D8891F98FB3388E0E451"/>
    <w:rsid w:val="008B3C18"/>
    <w:rPr>
      <w:rFonts w:ascii="Helvetica" w:eastAsiaTheme="minorHAnsi" w:hAnsi="Helvetica"/>
      <w:sz w:val="18"/>
    </w:rPr>
  </w:style>
  <w:style w:type="paragraph" w:customStyle="1" w:styleId="4DF6F6E190B14B5A8488C0915A662C581">
    <w:name w:val="4DF6F6E190B14B5A8488C0915A662C581"/>
    <w:rsid w:val="008B3C18"/>
    <w:rPr>
      <w:rFonts w:ascii="Helvetica" w:eastAsiaTheme="minorHAnsi" w:hAnsi="Helvetica"/>
      <w:sz w:val="18"/>
    </w:rPr>
  </w:style>
  <w:style w:type="paragraph" w:customStyle="1" w:styleId="BD302070CC6D4BD49E5039324C6097081">
    <w:name w:val="BD302070CC6D4BD49E5039324C6097081"/>
    <w:rsid w:val="008B3C18"/>
    <w:rPr>
      <w:rFonts w:ascii="Helvetica" w:eastAsiaTheme="minorHAnsi" w:hAnsi="Helvetica"/>
      <w:sz w:val="18"/>
    </w:rPr>
  </w:style>
  <w:style w:type="paragraph" w:customStyle="1" w:styleId="081016169E3B463992B9F3FA93EEF5D61">
    <w:name w:val="081016169E3B463992B9F3FA93EEF5D61"/>
    <w:rsid w:val="008B3C18"/>
    <w:rPr>
      <w:rFonts w:ascii="Helvetica" w:eastAsiaTheme="minorHAnsi" w:hAnsi="Helvetica"/>
      <w:sz w:val="18"/>
    </w:rPr>
  </w:style>
  <w:style w:type="paragraph" w:customStyle="1" w:styleId="2537BF36B0A24735877ECEF8436E192F1">
    <w:name w:val="2537BF36B0A24735877ECEF8436E192F1"/>
    <w:rsid w:val="008B3C18"/>
    <w:rPr>
      <w:rFonts w:ascii="Helvetica" w:eastAsiaTheme="minorHAnsi" w:hAnsi="Helvetica"/>
      <w:sz w:val="18"/>
    </w:rPr>
  </w:style>
  <w:style w:type="paragraph" w:customStyle="1" w:styleId="A4CCB0FB79924901868B841FDDC4FF301">
    <w:name w:val="A4CCB0FB79924901868B841FDDC4FF301"/>
    <w:rsid w:val="008B3C18"/>
    <w:rPr>
      <w:rFonts w:ascii="Helvetica" w:eastAsiaTheme="minorHAnsi" w:hAnsi="Helvetica"/>
      <w:sz w:val="18"/>
    </w:rPr>
  </w:style>
  <w:style w:type="paragraph" w:customStyle="1" w:styleId="F8B7EE3255EC46F7811048B6729E305D1">
    <w:name w:val="F8B7EE3255EC46F7811048B6729E305D1"/>
    <w:rsid w:val="008B3C18"/>
    <w:rPr>
      <w:rFonts w:ascii="Helvetica" w:eastAsiaTheme="minorHAnsi" w:hAnsi="Helvetica"/>
      <w:sz w:val="18"/>
    </w:rPr>
  </w:style>
  <w:style w:type="paragraph" w:customStyle="1" w:styleId="34C58677BFDE40489CD063BA4FDF6D021">
    <w:name w:val="34C58677BFDE40489CD063BA4FDF6D021"/>
    <w:rsid w:val="008B3C18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0793597B91A543FE9EA1336DF8D2839D1">
    <w:name w:val="0793597B91A543FE9EA1336DF8D2839D1"/>
    <w:rsid w:val="008B3C18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D5D4C35FF00244E1828CF467CDE4E01F1">
    <w:name w:val="D5D4C35FF00244E1828CF467CDE4E01F1"/>
    <w:rsid w:val="008B3C18"/>
    <w:rPr>
      <w:rFonts w:ascii="Helvetica" w:eastAsiaTheme="minorHAnsi" w:hAnsi="Helvetica"/>
      <w:sz w:val="18"/>
    </w:rPr>
  </w:style>
  <w:style w:type="paragraph" w:customStyle="1" w:styleId="97524AA51D63410EA21846163C9CB1402">
    <w:name w:val="97524AA51D63410EA21846163C9CB1402"/>
    <w:rsid w:val="008B3C18"/>
    <w:rPr>
      <w:rFonts w:ascii="Helvetica" w:eastAsiaTheme="minorHAnsi" w:hAnsi="Helvetica"/>
      <w:sz w:val="18"/>
    </w:rPr>
  </w:style>
  <w:style w:type="paragraph" w:customStyle="1" w:styleId="4D3D4E30486149259A237C5B184CC5471">
    <w:name w:val="4D3D4E30486149259A237C5B184CC5471"/>
    <w:rsid w:val="008B3C18"/>
    <w:rPr>
      <w:rFonts w:ascii="Helvetica" w:eastAsiaTheme="minorHAnsi" w:hAnsi="Helvetica"/>
      <w:sz w:val="18"/>
    </w:rPr>
  </w:style>
  <w:style w:type="paragraph" w:customStyle="1" w:styleId="317E6490E2C7454BA7C1EAFCB7C24B171">
    <w:name w:val="317E6490E2C7454BA7C1EAFCB7C24B171"/>
    <w:rsid w:val="008B3C18"/>
    <w:rPr>
      <w:rFonts w:ascii="Helvetica" w:eastAsiaTheme="minorHAnsi" w:hAnsi="Helvetica"/>
      <w:sz w:val="18"/>
    </w:rPr>
  </w:style>
  <w:style w:type="paragraph" w:customStyle="1" w:styleId="E0AC911E48CA4AC18CAAD8F55D6EFC1F1">
    <w:name w:val="E0AC911E48CA4AC18CAAD8F55D6EFC1F1"/>
    <w:rsid w:val="008B3C18"/>
    <w:rPr>
      <w:rFonts w:ascii="Helvetica" w:eastAsiaTheme="minorHAnsi" w:hAnsi="Helvetica"/>
      <w:sz w:val="18"/>
    </w:rPr>
  </w:style>
  <w:style w:type="paragraph" w:customStyle="1" w:styleId="31FD1555F89F4B1BB32A2A4DA9151F0E1">
    <w:name w:val="31FD1555F89F4B1BB32A2A4DA9151F0E1"/>
    <w:rsid w:val="008B3C18"/>
    <w:rPr>
      <w:rFonts w:ascii="Helvetica" w:eastAsiaTheme="minorHAnsi" w:hAnsi="Helvetica"/>
      <w:sz w:val="18"/>
    </w:rPr>
  </w:style>
  <w:style w:type="paragraph" w:customStyle="1" w:styleId="A75250FE558041989A39FC6DBDC1DC771">
    <w:name w:val="A75250FE558041989A39FC6DBDC1DC771"/>
    <w:rsid w:val="008B3C18"/>
    <w:rPr>
      <w:rFonts w:ascii="Helvetica" w:eastAsiaTheme="minorHAnsi" w:hAnsi="Helvetica"/>
      <w:sz w:val="18"/>
    </w:rPr>
  </w:style>
  <w:style w:type="paragraph" w:customStyle="1" w:styleId="8AC1B96D0A384074BC0BAE7084E130CF1">
    <w:name w:val="8AC1B96D0A384074BC0BAE7084E130CF1"/>
    <w:rsid w:val="008B3C18"/>
    <w:rPr>
      <w:rFonts w:ascii="Helvetica" w:eastAsiaTheme="minorHAnsi" w:hAnsi="Helvetica"/>
      <w:sz w:val="18"/>
    </w:rPr>
  </w:style>
  <w:style w:type="paragraph" w:customStyle="1" w:styleId="A6F1CF048CAF4143812CD68AE75669961">
    <w:name w:val="A6F1CF048CAF4143812CD68AE75669961"/>
    <w:rsid w:val="008B3C18"/>
    <w:rPr>
      <w:rFonts w:ascii="Helvetica" w:eastAsiaTheme="minorHAnsi" w:hAnsi="Helvetica"/>
      <w:sz w:val="18"/>
    </w:rPr>
  </w:style>
  <w:style w:type="paragraph" w:customStyle="1" w:styleId="58F94A2F02C647EE8448D33C2F6589331">
    <w:name w:val="58F94A2F02C647EE8448D33C2F6589331"/>
    <w:rsid w:val="008B3C18"/>
    <w:rPr>
      <w:rFonts w:ascii="Helvetica" w:eastAsiaTheme="minorHAnsi" w:hAnsi="Helvetica"/>
      <w:sz w:val="18"/>
    </w:rPr>
  </w:style>
  <w:style w:type="paragraph" w:customStyle="1" w:styleId="B484919FA3A640908515AB2B24DF28871">
    <w:name w:val="B484919FA3A640908515AB2B24DF28871"/>
    <w:rsid w:val="008B3C18"/>
    <w:rPr>
      <w:rFonts w:ascii="Helvetica" w:eastAsiaTheme="minorHAnsi" w:hAnsi="Helvetica"/>
      <w:sz w:val="18"/>
    </w:rPr>
  </w:style>
  <w:style w:type="paragraph" w:customStyle="1" w:styleId="F751BD55713B47159208360B1265F5DA1">
    <w:name w:val="F751BD55713B47159208360B1265F5DA1"/>
    <w:rsid w:val="008B3C18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7E148C17BCE64099A1725DC26CB1F2631">
    <w:name w:val="7E148C17BCE64099A1725DC26CB1F2631"/>
    <w:rsid w:val="008B3C18"/>
    <w:rPr>
      <w:rFonts w:ascii="Helvetica" w:eastAsiaTheme="minorHAnsi" w:hAnsi="Helvetica"/>
      <w:sz w:val="18"/>
    </w:rPr>
  </w:style>
  <w:style w:type="paragraph" w:customStyle="1" w:styleId="F64D668195534DF4BAF9D499D7B31CAB1">
    <w:name w:val="F64D668195534DF4BAF9D499D7B31CAB1"/>
    <w:rsid w:val="008B3C18"/>
    <w:rPr>
      <w:rFonts w:ascii="Helvetica" w:eastAsiaTheme="minorHAnsi" w:hAnsi="Helvetica"/>
      <w:sz w:val="18"/>
    </w:rPr>
  </w:style>
  <w:style w:type="paragraph" w:customStyle="1" w:styleId="A9A378556A774841BE4193EEF737D7F7">
    <w:name w:val="A9A378556A774841BE4193EEF737D7F7"/>
    <w:rsid w:val="008B3C18"/>
  </w:style>
  <w:style w:type="paragraph" w:customStyle="1" w:styleId="94B8A953BD3D42F2BC7A5DD9CC643BF5">
    <w:name w:val="94B8A953BD3D42F2BC7A5DD9CC643BF5"/>
    <w:rsid w:val="008B3C18"/>
  </w:style>
  <w:style w:type="paragraph" w:customStyle="1" w:styleId="EC271B0FA8FB4173B77E6EAC98DDDF57">
    <w:name w:val="EC271B0FA8FB4173B77E6EAC98DDDF57"/>
    <w:rsid w:val="008B3C18"/>
  </w:style>
  <w:style w:type="paragraph" w:customStyle="1" w:styleId="A4DA1FE9073240E89A2DE0C0DC360E8A">
    <w:name w:val="A4DA1FE9073240E89A2DE0C0DC360E8A"/>
    <w:rsid w:val="008B3C18"/>
  </w:style>
  <w:style w:type="paragraph" w:customStyle="1" w:styleId="4DFE252C889A4CCFAAEE38BC45CC234B">
    <w:name w:val="4DFE252C889A4CCFAAEE38BC45CC234B"/>
    <w:rsid w:val="008B3C18"/>
  </w:style>
  <w:style w:type="paragraph" w:customStyle="1" w:styleId="F63E635D7EA8434786916F1081872765">
    <w:name w:val="F63E635D7EA8434786916F1081872765"/>
    <w:rsid w:val="00265D7E"/>
  </w:style>
  <w:style w:type="paragraph" w:customStyle="1" w:styleId="BF75925BD62046D692D120B3407B04C2">
    <w:name w:val="BF75925BD62046D692D120B3407B04C2"/>
    <w:rsid w:val="00265D7E"/>
  </w:style>
  <w:style w:type="paragraph" w:customStyle="1" w:styleId="4A6F97D497E6498A840293FC39F2A22C">
    <w:name w:val="4A6F97D497E6498A840293FC39F2A22C"/>
    <w:rsid w:val="00F04AE8"/>
  </w:style>
  <w:style w:type="paragraph" w:customStyle="1" w:styleId="5B8932CE770147DAA580CD3B6F8C8DE8">
    <w:name w:val="5B8932CE770147DAA580CD3B6F8C8DE8"/>
    <w:rsid w:val="00F04AE8"/>
  </w:style>
  <w:style w:type="paragraph" w:customStyle="1" w:styleId="E7B486ED92E8423F81448CBAC35834B1">
    <w:name w:val="E7B486ED92E8423F81448CBAC35834B1"/>
    <w:rsid w:val="00F04AE8"/>
  </w:style>
  <w:style w:type="paragraph" w:customStyle="1" w:styleId="340AE89D23094E66826FB2E94CDCBC00">
    <w:name w:val="340AE89D23094E66826FB2E94CDCBC00"/>
    <w:rsid w:val="00F04AE8"/>
  </w:style>
  <w:style w:type="paragraph" w:customStyle="1" w:styleId="35F0115F9EE24417894741A014F0466A">
    <w:name w:val="35F0115F9EE24417894741A014F0466A"/>
    <w:rsid w:val="00F04AE8"/>
  </w:style>
  <w:style w:type="paragraph" w:customStyle="1" w:styleId="BE69F44ADDB849A3A97512541DBBC079">
    <w:name w:val="BE69F44ADDB849A3A97512541DBBC079"/>
    <w:rsid w:val="00F04AE8"/>
  </w:style>
  <w:style w:type="paragraph" w:customStyle="1" w:styleId="6C18AC63E46E447484490F0DF5A4C988">
    <w:name w:val="6C18AC63E46E447484490F0DF5A4C988"/>
    <w:rsid w:val="00F04AE8"/>
  </w:style>
  <w:style w:type="paragraph" w:customStyle="1" w:styleId="22454D4F30E84A11B47CFABBC560DEE1">
    <w:name w:val="22454D4F30E84A11B47CFABBC560DEE1"/>
    <w:rsid w:val="00F04AE8"/>
  </w:style>
  <w:style w:type="paragraph" w:customStyle="1" w:styleId="E71D069B15A947C496D5C6F309EC75E0">
    <w:name w:val="E71D069B15A947C496D5C6F309EC75E0"/>
    <w:rsid w:val="00F04AE8"/>
    <w:rPr>
      <w:rFonts w:ascii="Helvetica" w:eastAsiaTheme="minorHAnsi" w:hAnsi="Helvetica"/>
      <w:sz w:val="18"/>
    </w:rPr>
  </w:style>
  <w:style w:type="paragraph" w:customStyle="1" w:styleId="A013CC3B19FF4F4482F297F870626B44">
    <w:name w:val="A013CC3B19FF4F4482F297F870626B44"/>
    <w:rsid w:val="00F04AE8"/>
    <w:rPr>
      <w:rFonts w:ascii="Helvetica" w:eastAsiaTheme="minorHAnsi" w:hAnsi="Helvetica"/>
      <w:sz w:val="18"/>
    </w:rPr>
  </w:style>
  <w:style w:type="paragraph" w:customStyle="1" w:styleId="E276DD6394FD49478C17DD07AB6157A2">
    <w:name w:val="E276DD6394FD49478C17DD07AB6157A2"/>
    <w:rsid w:val="00F04AE8"/>
    <w:rPr>
      <w:rFonts w:ascii="Helvetica" w:eastAsiaTheme="minorHAnsi" w:hAnsi="Helvetica"/>
      <w:sz w:val="18"/>
    </w:rPr>
  </w:style>
  <w:style w:type="paragraph" w:customStyle="1" w:styleId="2F7C139EC0FB424F8A800E8F84D250DB">
    <w:name w:val="2F7C139EC0FB424F8A800E8F84D250DB"/>
    <w:rsid w:val="00F04AE8"/>
    <w:rPr>
      <w:rFonts w:ascii="Helvetica" w:eastAsiaTheme="minorHAnsi" w:hAnsi="Helvetica"/>
      <w:sz w:val="18"/>
    </w:rPr>
  </w:style>
  <w:style w:type="paragraph" w:customStyle="1" w:styleId="E29D130E986C4728BB3DA916C475A46F">
    <w:name w:val="E29D130E986C4728BB3DA916C475A46F"/>
    <w:rsid w:val="00F04AE8"/>
    <w:rPr>
      <w:rFonts w:ascii="Helvetica" w:eastAsiaTheme="minorHAnsi" w:hAnsi="Helvetica"/>
      <w:sz w:val="18"/>
    </w:rPr>
  </w:style>
  <w:style w:type="paragraph" w:customStyle="1" w:styleId="1383DD662AD84AE1BD909801FA5D9919">
    <w:name w:val="1383DD662AD84AE1BD909801FA5D9919"/>
    <w:rsid w:val="00F04AE8"/>
    <w:rPr>
      <w:rFonts w:ascii="Helvetica" w:eastAsiaTheme="minorHAnsi" w:hAnsi="Helvetica"/>
      <w:sz w:val="18"/>
    </w:rPr>
  </w:style>
  <w:style w:type="paragraph" w:customStyle="1" w:styleId="9E459276E92546AF90F62D263AB3B06F">
    <w:name w:val="9E459276E92546AF90F62D263AB3B06F"/>
    <w:rsid w:val="00F04AE8"/>
    <w:rPr>
      <w:rFonts w:ascii="Helvetica" w:eastAsiaTheme="minorHAnsi" w:hAnsi="Helvetica"/>
      <w:sz w:val="18"/>
    </w:rPr>
  </w:style>
  <w:style w:type="paragraph" w:customStyle="1" w:styleId="70D9750591394CA18802E535DDD60773">
    <w:name w:val="70D9750591394CA18802E535DDD60773"/>
    <w:rsid w:val="00F04AE8"/>
    <w:rPr>
      <w:rFonts w:ascii="Helvetica" w:eastAsiaTheme="minorHAnsi" w:hAnsi="Helvetica"/>
      <w:sz w:val="18"/>
    </w:rPr>
  </w:style>
  <w:style w:type="paragraph" w:customStyle="1" w:styleId="20B55F52B94147C2AAA2ADE885C163BA">
    <w:name w:val="20B55F52B94147C2AAA2ADE885C163BA"/>
    <w:rsid w:val="00F04AE8"/>
    <w:rPr>
      <w:rFonts w:ascii="Helvetica" w:eastAsiaTheme="minorHAnsi" w:hAnsi="Helvetica"/>
      <w:sz w:val="18"/>
    </w:rPr>
  </w:style>
  <w:style w:type="paragraph" w:customStyle="1" w:styleId="CBD7789CD8AD4FC896B54CC3F0D30AF1">
    <w:name w:val="CBD7789CD8AD4FC896B54CC3F0D30AF1"/>
    <w:rsid w:val="00F04AE8"/>
    <w:rPr>
      <w:rFonts w:ascii="Helvetica" w:eastAsiaTheme="minorHAnsi" w:hAnsi="Helvetica"/>
      <w:sz w:val="18"/>
    </w:rPr>
  </w:style>
  <w:style w:type="paragraph" w:customStyle="1" w:styleId="4EB7AECB83DF4FEEAA5516E33F4B7FCC">
    <w:name w:val="4EB7AECB83DF4FEEAA5516E33F4B7FCC"/>
    <w:rsid w:val="00F04AE8"/>
    <w:rPr>
      <w:rFonts w:ascii="Helvetica" w:eastAsiaTheme="minorHAnsi" w:hAnsi="Helvetica"/>
      <w:sz w:val="18"/>
    </w:rPr>
  </w:style>
  <w:style w:type="paragraph" w:customStyle="1" w:styleId="096F984EDA2049E187A84FE9844B2931">
    <w:name w:val="096F984EDA2049E187A84FE9844B2931"/>
    <w:rsid w:val="00F04AE8"/>
    <w:rPr>
      <w:rFonts w:ascii="Helvetica" w:eastAsiaTheme="minorHAnsi" w:hAnsi="Helvetica"/>
      <w:sz w:val="18"/>
    </w:rPr>
  </w:style>
  <w:style w:type="paragraph" w:customStyle="1" w:styleId="7ECAC1636B574447B38157D04B981F6F">
    <w:name w:val="7ECAC1636B574447B38157D04B981F6F"/>
    <w:rsid w:val="00F04AE8"/>
    <w:rPr>
      <w:rFonts w:ascii="Helvetica" w:eastAsiaTheme="minorHAnsi" w:hAnsi="Helvetica"/>
      <w:sz w:val="18"/>
    </w:rPr>
  </w:style>
  <w:style w:type="paragraph" w:customStyle="1" w:styleId="E40212A70E5A4E3AA0E6B6927414128B">
    <w:name w:val="E40212A70E5A4E3AA0E6B6927414128B"/>
    <w:rsid w:val="00F04AE8"/>
    <w:rPr>
      <w:rFonts w:ascii="Helvetica" w:eastAsiaTheme="minorHAnsi" w:hAnsi="Helvetica"/>
      <w:sz w:val="18"/>
    </w:rPr>
  </w:style>
  <w:style w:type="paragraph" w:customStyle="1" w:styleId="629A22F1D6364906920D7854C50639C8">
    <w:name w:val="629A22F1D6364906920D7854C50639C8"/>
    <w:rsid w:val="00F04AE8"/>
    <w:rPr>
      <w:rFonts w:ascii="Helvetica" w:eastAsiaTheme="minorHAnsi" w:hAnsi="Helvetica"/>
      <w:sz w:val="18"/>
    </w:rPr>
  </w:style>
  <w:style w:type="paragraph" w:customStyle="1" w:styleId="AB9A44CD07D04C5384D75847A4AAE38B">
    <w:name w:val="AB9A44CD07D04C5384D75847A4AAE38B"/>
    <w:rsid w:val="00F04AE8"/>
    <w:rPr>
      <w:rFonts w:ascii="Helvetica" w:eastAsiaTheme="minorHAnsi" w:hAnsi="Helvetica"/>
      <w:sz w:val="18"/>
    </w:rPr>
  </w:style>
  <w:style w:type="paragraph" w:customStyle="1" w:styleId="D2920EE6900A4A0780530CBBB3995469">
    <w:name w:val="D2920EE6900A4A0780530CBBB3995469"/>
    <w:rsid w:val="00F04AE8"/>
    <w:rPr>
      <w:rFonts w:ascii="Helvetica" w:eastAsiaTheme="minorHAnsi" w:hAnsi="Helvetica"/>
      <w:sz w:val="18"/>
    </w:rPr>
  </w:style>
  <w:style w:type="paragraph" w:customStyle="1" w:styleId="A57B9C8E82F040FCBED25CC688AB23A3">
    <w:name w:val="A57B9C8E82F040FCBED25CC688AB23A3"/>
    <w:rsid w:val="00F04AE8"/>
    <w:rPr>
      <w:rFonts w:ascii="Helvetica" w:eastAsiaTheme="minorHAnsi" w:hAnsi="Helvetica"/>
      <w:sz w:val="18"/>
    </w:rPr>
  </w:style>
  <w:style w:type="paragraph" w:customStyle="1" w:styleId="A0EC02F71B964D8891F98FB3388E0E45">
    <w:name w:val="A0EC02F71B964D8891F98FB3388E0E45"/>
    <w:rsid w:val="00F04AE8"/>
    <w:rPr>
      <w:rFonts w:ascii="Helvetica" w:eastAsiaTheme="minorHAnsi" w:hAnsi="Helvetica"/>
      <w:sz w:val="18"/>
    </w:rPr>
  </w:style>
  <w:style w:type="paragraph" w:customStyle="1" w:styleId="4DF6F6E190B14B5A8488C0915A662C58">
    <w:name w:val="4DF6F6E190B14B5A8488C0915A662C58"/>
    <w:rsid w:val="00F04AE8"/>
    <w:rPr>
      <w:rFonts w:ascii="Helvetica" w:eastAsiaTheme="minorHAnsi" w:hAnsi="Helvetica"/>
      <w:sz w:val="18"/>
    </w:rPr>
  </w:style>
  <w:style w:type="paragraph" w:customStyle="1" w:styleId="BD302070CC6D4BD49E5039324C609708">
    <w:name w:val="BD302070CC6D4BD49E5039324C609708"/>
    <w:rsid w:val="00F04AE8"/>
    <w:rPr>
      <w:rFonts w:ascii="Helvetica" w:eastAsiaTheme="minorHAnsi" w:hAnsi="Helvetica"/>
      <w:sz w:val="18"/>
    </w:rPr>
  </w:style>
  <w:style w:type="paragraph" w:customStyle="1" w:styleId="081016169E3B463992B9F3FA93EEF5D6">
    <w:name w:val="081016169E3B463992B9F3FA93EEF5D6"/>
    <w:rsid w:val="00F04AE8"/>
    <w:rPr>
      <w:rFonts w:ascii="Helvetica" w:eastAsiaTheme="minorHAnsi" w:hAnsi="Helvetica"/>
      <w:sz w:val="18"/>
    </w:rPr>
  </w:style>
  <w:style w:type="paragraph" w:customStyle="1" w:styleId="2537BF36B0A24735877ECEF8436E192F">
    <w:name w:val="2537BF36B0A24735877ECEF8436E192F"/>
    <w:rsid w:val="00F04AE8"/>
    <w:rPr>
      <w:rFonts w:ascii="Helvetica" w:eastAsiaTheme="minorHAnsi" w:hAnsi="Helvetica"/>
      <w:sz w:val="18"/>
    </w:rPr>
  </w:style>
  <w:style w:type="paragraph" w:customStyle="1" w:styleId="A4CCB0FB79924901868B841FDDC4FF30">
    <w:name w:val="A4CCB0FB79924901868B841FDDC4FF30"/>
    <w:rsid w:val="00F04AE8"/>
    <w:rPr>
      <w:rFonts w:ascii="Helvetica" w:eastAsiaTheme="minorHAnsi" w:hAnsi="Helvetica"/>
      <w:sz w:val="18"/>
    </w:rPr>
  </w:style>
  <w:style w:type="paragraph" w:customStyle="1" w:styleId="F8B7EE3255EC46F7811048B6729E305D">
    <w:name w:val="F8B7EE3255EC46F7811048B6729E305D"/>
    <w:rsid w:val="00F04AE8"/>
    <w:rPr>
      <w:rFonts w:ascii="Helvetica" w:eastAsiaTheme="minorHAnsi" w:hAnsi="Helvetica"/>
      <w:sz w:val="18"/>
    </w:rPr>
  </w:style>
  <w:style w:type="paragraph" w:customStyle="1" w:styleId="34C58677BFDE40489CD063BA4FDF6D02">
    <w:name w:val="34C58677BFDE40489CD063BA4FDF6D02"/>
    <w:rsid w:val="00F04AE8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0793597B91A543FE9EA1336DF8D2839D">
    <w:name w:val="0793597B91A543FE9EA1336DF8D2839D"/>
    <w:rsid w:val="00F04AE8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D5D4C35FF00244E1828CF467CDE4E01F">
    <w:name w:val="D5D4C35FF00244E1828CF467CDE4E01F"/>
    <w:rsid w:val="00F04AE8"/>
    <w:rPr>
      <w:rFonts w:ascii="Helvetica" w:eastAsiaTheme="minorHAnsi" w:hAnsi="Helvetica"/>
      <w:sz w:val="18"/>
    </w:rPr>
  </w:style>
  <w:style w:type="paragraph" w:customStyle="1" w:styleId="97524AA51D63410EA21846163C9CB140">
    <w:name w:val="97524AA51D63410EA21846163C9CB140"/>
    <w:rsid w:val="00F04AE8"/>
    <w:rPr>
      <w:rFonts w:ascii="Helvetica" w:eastAsiaTheme="minorHAnsi" w:hAnsi="Helvetica"/>
      <w:sz w:val="18"/>
    </w:rPr>
  </w:style>
  <w:style w:type="paragraph" w:customStyle="1" w:styleId="4D3D4E30486149259A237C5B184CC547">
    <w:name w:val="4D3D4E30486149259A237C5B184CC547"/>
    <w:rsid w:val="00F04AE8"/>
    <w:rPr>
      <w:rFonts w:ascii="Helvetica" w:eastAsiaTheme="minorHAnsi" w:hAnsi="Helvetica"/>
      <w:sz w:val="18"/>
    </w:rPr>
  </w:style>
  <w:style w:type="paragraph" w:customStyle="1" w:styleId="F63E635D7EA8434786916F10818727651">
    <w:name w:val="F63E635D7EA8434786916F10818727651"/>
    <w:rsid w:val="00F04AE8"/>
    <w:rPr>
      <w:rFonts w:ascii="Helvetica" w:eastAsiaTheme="minorHAnsi" w:hAnsi="Helvetica"/>
      <w:sz w:val="18"/>
    </w:rPr>
  </w:style>
  <w:style w:type="paragraph" w:customStyle="1" w:styleId="BF75925BD62046D692D120B3407B04C21">
    <w:name w:val="BF75925BD62046D692D120B3407B04C21"/>
    <w:rsid w:val="00F04AE8"/>
    <w:rPr>
      <w:rFonts w:ascii="Helvetica" w:eastAsiaTheme="minorHAnsi" w:hAnsi="Helvetica"/>
      <w:sz w:val="18"/>
    </w:rPr>
  </w:style>
  <w:style w:type="paragraph" w:customStyle="1" w:styleId="6C18AC63E46E447484490F0DF5A4C9881">
    <w:name w:val="6C18AC63E46E447484490F0DF5A4C9881"/>
    <w:rsid w:val="00F04AE8"/>
    <w:rPr>
      <w:rFonts w:ascii="Helvetica" w:eastAsiaTheme="minorHAnsi" w:hAnsi="Helvetica"/>
      <w:sz w:val="18"/>
    </w:rPr>
  </w:style>
  <w:style w:type="paragraph" w:customStyle="1" w:styleId="22454D4F30E84A11B47CFABBC560DEE11">
    <w:name w:val="22454D4F30E84A11B47CFABBC560DEE11"/>
    <w:rsid w:val="00F04AE8"/>
    <w:rPr>
      <w:rFonts w:ascii="Helvetica" w:eastAsiaTheme="minorHAnsi" w:hAnsi="Helvetica"/>
      <w:sz w:val="18"/>
    </w:rPr>
  </w:style>
  <w:style w:type="paragraph" w:customStyle="1" w:styleId="31FD1555F89F4B1BB32A2A4DA9151F0E">
    <w:name w:val="31FD1555F89F4B1BB32A2A4DA9151F0E"/>
    <w:rsid w:val="00F04AE8"/>
    <w:rPr>
      <w:rFonts w:ascii="Helvetica" w:eastAsiaTheme="minorHAnsi" w:hAnsi="Helvetica"/>
      <w:sz w:val="18"/>
    </w:rPr>
  </w:style>
  <w:style w:type="paragraph" w:customStyle="1" w:styleId="A75250FE558041989A39FC6DBDC1DC77">
    <w:name w:val="A75250FE558041989A39FC6DBDC1DC77"/>
    <w:rsid w:val="00F04AE8"/>
    <w:rPr>
      <w:rFonts w:ascii="Helvetica" w:eastAsiaTheme="minorHAnsi" w:hAnsi="Helvetica"/>
      <w:sz w:val="18"/>
    </w:rPr>
  </w:style>
  <w:style w:type="paragraph" w:customStyle="1" w:styleId="8AC1B96D0A384074BC0BAE7084E130CF">
    <w:name w:val="8AC1B96D0A384074BC0BAE7084E130CF"/>
    <w:rsid w:val="00F04AE8"/>
    <w:rPr>
      <w:rFonts w:ascii="Helvetica" w:eastAsiaTheme="minorHAnsi" w:hAnsi="Helvetica"/>
      <w:sz w:val="18"/>
    </w:rPr>
  </w:style>
  <w:style w:type="paragraph" w:customStyle="1" w:styleId="A6F1CF048CAF4143812CD68AE7566996">
    <w:name w:val="A6F1CF048CAF4143812CD68AE7566996"/>
    <w:rsid w:val="00F04AE8"/>
    <w:rPr>
      <w:rFonts w:ascii="Helvetica" w:eastAsiaTheme="minorHAnsi" w:hAnsi="Helvetica"/>
      <w:sz w:val="18"/>
    </w:rPr>
  </w:style>
  <w:style w:type="paragraph" w:customStyle="1" w:styleId="58F94A2F02C647EE8448D33C2F658933">
    <w:name w:val="58F94A2F02C647EE8448D33C2F658933"/>
    <w:rsid w:val="00F04AE8"/>
    <w:rPr>
      <w:rFonts w:ascii="Helvetica" w:eastAsiaTheme="minorHAnsi" w:hAnsi="Helvetica"/>
      <w:sz w:val="18"/>
    </w:rPr>
  </w:style>
  <w:style w:type="paragraph" w:customStyle="1" w:styleId="B484919FA3A640908515AB2B24DF2887">
    <w:name w:val="B484919FA3A640908515AB2B24DF2887"/>
    <w:rsid w:val="00F04AE8"/>
    <w:rPr>
      <w:rFonts w:ascii="Helvetica" w:eastAsiaTheme="minorHAnsi" w:hAnsi="Helvetica"/>
      <w:sz w:val="18"/>
    </w:rPr>
  </w:style>
  <w:style w:type="paragraph" w:customStyle="1" w:styleId="F751BD55713B47159208360B1265F5DA">
    <w:name w:val="F751BD55713B47159208360B1265F5DA"/>
    <w:rsid w:val="00F04AE8"/>
    <w:pPr>
      <w:spacing w:after="0" w:line="240" w:lineRule="auto"/>
    </w:pPr>
    <w:rPr>
      <w:rFonts w:ascii="Helvetica" w:eastAsiaTheme="minorHAnsi" w:hAnsi="Helvetica"/>
      <w:sz w:val="18"/>
      <w:szCs w:val="20"/>
    </w:rPr>
  </w:style>
  <w:style w:type="paragraph" w:customStyle="1" w:styleId="A4DA1FE9073240E89A2DE0C0DC360E8A1">
    <w:name w:val="A4DA1FE9073240E89A2DE0C0DC360E8A1"/>
    <w:rsid w:val="00F04AE8"/>
    <w:rPr>
      <w:rFonts w:ascii="Helvetica" w:eastAsiaTheme="minorHAnsi" w:hAnsi="Helvetica"/>
      <w:sz w:val="18"/>
    </w:rPr>
  </w:style>
  <w:style w:type="paragraph" w:customStyle="1" w:styleId="4DFE252C889A4CCFAAEE38BC45CC234B1">
    <w:name w:val="4DFE252C889A4CCFAAEE38BC45CC234B1"/>
    <w:rsid w:val="00F04AE8"/>
    <w:pPr>
      <w:spacing w:after="0" w:line="240" w:lineRule="auto"/>
    </w:pPr>
    <w:rPr>
      <w:rFonts w:ascii="Helvetica" w:eastAsiaTheme="minorHAnsi" w:hAnsi="Helvetica"/>
      <w:sz w:val="20"/>
      <w:szCs w:val="20"/>
    </w:rPr>
  </w:style>
  <w:style w:type="paragraph" w:customStyle="1" w:styleId="7E148C17BCE64099A1725DC26CB1F263">
    <w:name w:val="7E148C17BCE64099A1725DC26CB1F263"/>
    <w:rsid w:val="00F04AE8"/>
    <w:rPr>
      <w:rFonts w:ascii="Helvetica" w:eastAsiaTheme="minorHAnsi" w:hAnsi="Helvetica"/>
      <w:sz w:val="18"/>
    </w:rPr>
  </w:style>
  <w:style w:type="paragraph" w:customStyle="1" w:styleId="94B8A953BD3D42F2BC7A5DD9CC643BF51">
    <w:name w:val="94B8A953BD3D42F2BC7A5DD9CC643BF51"/>
    <w:rsid w:val="00F04AE8"/>
    <w:rPr>
      <w:rFonts w:ascii="Helvetica" w:eastAsiaTheme="minorHAnsi" w:hAnsi="Helvetica"/>
      <w:sz w:val="18"/>
    </w:rPr>
  </w:style>
  <w:style w:type="paragraph" w:customStyle="1" w:styleId="F64D668195534DF4BAF9D499D7B31CAB">
    <w:name w:val="F64D668195534DF4BAF9D499D7B31CAB"/>
    <w:rsid w:val="00F04AE8"/>
    <w:rPr>
      <w:rFonts w:ascii="Helvetica" w:eastAsiaTheme="minorHAnsi" w:hAnsi="Helvetica"/>
      <w:sz w:val="1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323E80-97F9-445D-906A-E41129EC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2590</Words>
  <Characters>14769</Characters>
  <Application>Microsoft Office Word</Application>
  <DocSecurity>8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, Sandra</dc:creator>
  <cp:keywords/>
  <dc:description/>
  <cp:lastModifiedBy>Mous, Sandra</cp:lastModifiedBy>
  <cp:revision>59</cp:revision>
  <cp:lastPrinted>2023-03-16T20:31:00Z</cp:lastPrinted>
  <dcterms:created xsi:type="dcterms:W3CDTF">2023-03-16T21:51:00Z</dcterms:created>
  <dcterms:modified xsi:type="dcterms:W3CDTF">2023-03-23T00:17:00Z</dcterms:modified>
  <cp:contentStatus/>
</cp:coreProperties>
</file>